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65ABF4" w14:textId="77777777" w:rsidR="00AA2CF6" w:rsidRDefault="008E72DD">
      <w:pPr>
        <w:pStyle w:val="Heading2"/>
        <w:spacing w:before="121"/>
      </w:pPr>
      <w:r>
        <w:t>Registration fee:</w:t>
      </w:r>
    </w:p>
    <w:p w14:paraId="4965ABF5" w14:textId="77777777" w:rsidR="00AA2CF6" w:rsidRDefault="008E72DD">
      <w:pPr>
        <w:spacing w:before="224"/>
        <w:ind w:left="399"/>
        <w:rPr>
          <w:rFonts w:ascii="Calibri" w:hAnsi="Calibri"/>
          <w:b/>
          <w:sz w:val="24"/>
        </w:rPr>
      </w:pPr>
      <w:r>
        <w:br w:type="column"/>
      </w:r>
      <w:r>
        <w:rPr>
          <w:rFonts w:ascii="Calibri" w:hAnsi="Calibri"/>
          <w:b/>
          <w:sz w:val="24"/>
        </w:rPr>
        <w:lastRenderedPageBreak/>
        <w:t>Form No:………………………………..</w:t>
      </w:r>
    </w:p>
    <w:p w14:paraId="4965ABF6" w14:textId="77777777" w:rsidR="00AA2CF6" w:rsidRDefault="00AA2CF6">
      <w:pPr>
        <w:rPr>
          <w:rFonts w:ascii="Calibri" w:hAnsi="Calibri"/>
          <w:sz w:val="24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2072" w:space="5436"/>
            <w:col w:w="4492"/>
          </w:cols>
        </w:sectPr>
      </w:pPr>
    </w:p>
    <w:p w14:paraId="4965ABF7" w14:textId="78F76D69" w:rsidR="00AA2CF6" w:rsidRDefault="006B4C98">
      <w:pPr>
        <w:spacing w:before="92"/>
        <w:ind w:left="1405" w:right="463"/>
        <w:jc w:val="center"/>
        <w:rPr>
          <w:rFonts w:ascii="Calibri"/>
          <w:b/>
          <w:sz w:val="36"/>
        </w:rPr>
      </w:pPr>
      <w:r>
        <w:rPr>
          <w:noProof/>
          <w:lang w:bidi="hi-IN"/>
        </w:rPr>
        <w:lastRenderedPageBreak/>
        <mc:AlternateContent>
          <mc:Choice Requires="wpg">
            <w:drawing>
              <wp:anchor distT="0" distB="0" distL="114300" distR="114300" simplePos="0" relativeHeight="486650880" behindDoc="1" locked="0" layoutInCell="1" allowOverlap="1" wp14:anchorId="4965AC71" wp14:editId="5D78A8FA">
                <wp:simplePos x="0" y="0"/>
                <wp:positionH relativeFrom="page">
                  <wp:posOffset>1800860</wp:posOffset>
                </wp:positionH>
                <wp:positionV relativeFrom="paragraph">
                  <wp:posOffset>92075</wp:posOffset>
                </wp:positionV>
                <wp:extent cx="1070610" cy="804545"/>
                <wp:effectExtent l="0" t="0" r="0" b="0"/>
                <wp:wrapNone/>
                <wp:docPr id="32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0610" cy="804545"/>
                          <a:chOff x="2836" y="145"/>
                          <a:chExt cx="1686" cy="1267"/>
                        </a:xfrm>
                      </wpg:grpSpPr>
                      <pic:pic xmlns:pic="http://schemas.openxmlformats.org/drawingml/2006/picture">
                        <pic:nvPicPr>
                          <pic:cNvPr id="33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5" y="145"/>
                            <a:ext cx="1686" cy="1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4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4" y="334"/>
                            <a:ext cx="1229" cy="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5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41" y="474"/>
                            <a:ext cx="201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6" name="Freeform 84"/>
                        <wps:cNvSpPr>
                          <a:spLocks/>
                        </wps:cNvSpPr>
                        <wps:spPr bwMode="auto">
                          <a:xfrm>
                            <a:off x="3198" y="474"/>
                            <a:ext cx="201" cy="614"/>
                          </a:xfrm>
                          <a:custGeom>
                            <a:avLst/>
                            <a:gdLst>
                              <a:gd name="T0" fmla="+- 0 3199 3199"/>
                              <a:gd name="T1" fmla="*/ T0 w 201"/>
                              <a:gd name="T2" fmla="+- 0 959 475"/>
                              <a:gd name="T3" fmla="*/ 959 h 614"/>
                              <a:gd name="T4" fmla="+- 0 3199 3199"/>
                              <a:gd name="T5" fmla="*/ T4 w 201"/>
                              <a:gd name="T6" fmla="+- 0 944 475"/>
                              <a:gd name="T7" fmla="*/ 944 h 614"/>
                              <a:gd name="T8" fmla="+- 0 3199 3199"/>
                              <a:gd name="T9" fmla="*/ T8 w 201"/>
                              <a:gd name="T10" fmla="+- 0 906 475"/>
                              <a:gd name="T11" fmla="*/ 906 h 614"/>
                              <a:gd name="T12" fmla="+- 0 3276 3199"/>
                              <a:gd name="T13" fmla="*/ T12 w 201"/>
                              <a:gd name="T14" fmla="+- 0 906 475"/>
                              <a:gd name="T15" fmla="*/ 906 h 614"/>
                              <a:gd name="T16" fmla="+- 0 3276 3199"/>
                              <a:gd name="T17" fmla="*/ T16 w 201"/>
                              <a:gd name="T18" fmla="+- 0 977 475"/>
                              <a:gd name="T19" fmla="*/ 977 h 614"/>
                              <a:gd name="T20" fmla="+- 0 3276 3199"/>
                              <a:gd name="T21" fmla="*/ T20 w 201"/>
                              <a:gd name="T22" fmla="+- 0 988 475"/>
                              <a:gd name="T23" fmla="*/ 988 h 614"/>
                              <a:gd name="T24" fmla="+- 0 3278 3199"/>
                              <a:gd name="T25" fmla="*/ T24 w 201"/>
                              <a:gd name="T26" fmla="+- 0 998 475"/>
                              <a:gd name="T27" fmla="*/ 998 h 614"/>
                              <a:gd name="T28" fmla="+- 0 3283 3199"/>
                              <a:gd name="T29" fmla="*/ T28 w 201"/>
                              <a:gd name="T30" fmla="+- 0 1004 475"/>
                              <a:gd name="T31" fmla="*/ 1004 h 614"/>
                              <a:gd name="T32" fmla="+- 0 3287 3199"/>
                              <a:gd name="T33" fmla="*/ T32 w 201"/>
                              <a:gd name="T34" fmla="+- 0 1011 475"/>
                              <a:gd name="T35" fmla="*/ 1011 h 614"/>
                              <a:gd name="T36" fmla="+- 0 3293 3199"/>
                              <a:gd name="T37" fmla="*/ T36 w 201"/>
                              <a:gd name="T38" fmla="+- 0 1014 475"/>
                              <a:gd name="T39" fmla="*/ 1014 h 614"/>
                              <a:gd name="T40" fmla="+- 0 3299 3199"/>
                              <a:gd name="T41" fmla="*/ T40 w 201"/>
                              <a:gd name="T42" fmla="+- 0 1014 475"/>
                              <a:gd name="T43" fmla="*/ 1014 h 614"/>
                              <a:gd name="T44" fmla="+- 0 3305 3199"/>
                              <a:gd name="T45" fmla="*/ T44 w 201"/>
                              <a:gd name="T46" fmla="+- 0 1014 475"/>
                              <a:gd name="T47" fmla="*/ 1014 h 614"/>
                              <a:gd name="T48" fmla="+- 0 3311 3199"/>
                              <a:gd name="T49" fmla="*/ T48 w 201"/>
                              <a:gd name="T50" fmla="+- 0 1011 475"/>
                              <a:gd name="T51" fmla="*/ 1011 h 614"/>
                              <a:gd name="T52" fmla="+- 0 3315 3199"/>
                              <a:gd name="T53" fmla="*/ T52 w 201"/>
                              <a:gd name="T54" fmla="+- 0 1005 475"/>
                              <a:gd name="T55" fmla="*/ 1005 h 614"/>
                              <a:gd name="T56" fmla="+- 0 3320 3199"/>
                              <a:gd name="T57" fmla="*/ T56 w 201"/>
                              <a:gd name="T58" fmla="+- 0 998 475"/>
                              <a:gd name="T59" fmla="*/ 998 h 614"/>
                              <a:gd name="T60" fmla="+- 0 3322 3199"/>
                              <a:gd name="T61" fmla="*/ T60 w 201"/>
                              <a:gd name="T62" fmla="+- 0 989 475"/>
                              <a:gd name="T63" fmla="*/ 989 h 614"/>
                              <a:gd name="T64" fmla="+- 0 3322 3199"/>
                              <a:gd name="T65" fmla="*/ T64 w 201"/>
                              <a:gd name="T66" fmla="+- 0 978 475"/>
                              <a:gd name="T67" fmla="*/ 978 h 614"/>
                              <a:gd name="T68" fmla="+- 0 3322 3199"/>
                              <a:gd name="T69" fmla="*/ T68 w 201"/>
                              <a:gd name="T70" fmla="+- 0 475 475"/>
                              <a:gd name="T71" fmla="*/ 475 h 614"/>
                              <a:gd name="T72" fmla="+- 0 3399 3199"/>
                              <a:gd name="T73" fmla="*/ T72 w 201"/>
                              <a:gd name="T74" fmla="+- 0 475 475"/>
                              <a:gd name="T75" fmla="*/ 475 h 614"/>
                              <a:gd name="T76" fmla="+- 0 3399 3199"/>
                              <a:gd name="T77" fmla="*/ T76 w 201"/>
                              <a:gd name="T78" fmla="+- 0 959 475"/>
                              <a:gd name="T79" fmla="*/ 959 h 614"/>
                              <a:gd name="T80" fmla="+- 0 3394 3199"/>
                              <a:gd name="T81" fmla="*/ T80 w 201"/>
                              <a:gd name="T82" fmla="+- 0 1023 475"/>
                              <a:gd name="T83" fmla="*/ 1023 h 614"/>
                              <a:gd name="T84" fmla="+- 0 3330 3199"/>
                              <a:gd name="T85" fmla="*/ T84 w 201"/>
                              <a:gd name="T86" fmla="+- 0 1083 475"/>
                              <a:gd name="T87" fmla="*/ 1083 h 614"/>
                              <a:gd name="T88" fmla="+- 0 3288 3199"/>
                              <a:gd name="T89" fmla="*/ T88 w 201"/>
                              <a:gd name="T90" fmla="+- 0 1089 475"/>
                              <a:gd name="T91" fmla="*/ 1089 h 614"/>
                              <a:gd name="T92" fmla="+- 0 3276 3199"/>
                              <a:gd name="T93" fmla="*/ T92 w 201"/>
                              <a:gd name="T94" fmla="+- 0 1084 475"/>
                              <a:gd name="T95" fmla="*/ 1084 h 614"/>
                              <a:gd name="T96" fmla="+- 0 3264 3199"/>
                              <a:gd name="T97" fmla="*/ T96 w 201"/>
                              <a:gd name="T98" fmla="+- 0 1080 475"/>
                              <a:gd name="T99" fmla="*/ 1080 h 614"/>
                              <a:gd name="T100" fmla="+- 0 3213 3199"/>
                              <a:gd name="T101" fmla="*/ T100 w 201"/>
                              <a:gd name="T102" fmla="+- 0 1034 475"/>
                              <a:gd name="T103" fmla="*/ 1034 h 614"/>
                              <a:gd name="T104" fmla="+- 0 3199 3199"/>
                              <a:gd name="T105" fmla="*/ T104 w 201"/>
                              <a:gd name="T106" fmla="+- 0 971 475"/>
                              <a:gd name="T107" fmla="*/ 971 h 614"/>
                              <a:gd name="T108" fmla="+- 0 3199 3199"/>
                              <a:gd name="T109" fmla="*/ T108 w 201"/>
                              <a:gd name="T110" fmla="+- 0 959 475"/>
                              <a:gd name="T111" fmla="*/ 959 h 6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201" h="614">
                                <a:moveTo>
                                  <a:pt x="0" y="484"/>
                                </a:moveTo>
                                <a:lnTo>
                                  <a:pt x="0" y="469"/>
                                </a:lnTo>
                                <a:lnTo>
                                  <a:pt x="0" y="431"/>
                                </a:lnTo>
                                <a:lnTo>
                                  <a:pt x="77" y="431"/>
                                </a:lnTo>
                                <a:lnTo>
                                  <a:pt x="77" y="502"/>
                                </a:lnTo>
                                <a:lnTo>
                                  <a:pt x="77" y="513"/>
                                </a:lnTo>
                                <a:lnTo>
                                  <a:pt x="79" y="523"/>
                                </a:lnTo>
                                <a:lnTo>
                                  <a:pt x="84" y="529"/>
                                </a:lnTo>
                                <a:lnTo>
                                  <a:pt x="88" y="536"/>
                                </a:lnTo>
                                <a:lnTo>
                                  <a:pt x="94" y="539"/>
                                </a:lnTo>
                                <a:lnTo>
                                  <a:pt x="100" y="539"/>
                                </a:lnTo>
                                <a:lnTo>
                                  <a:pt x="106" y="539"/>
                                </a:lnTo>
                                <a:lnTo>
                                  <a:pt x="112" y="536"/>
                                </a:lnTo>
                                <a:lnTo>
                                  <a:pt x="116" y="530"/>
                                </a:lnTo>
                                <a:lnTo>
                                  <a:pt x="121" y="523"/>
                                </a:lnTo>
                                <a:lnTo>
                                  <a:pt x="123" y="514"/>
                                </a:lnTo>
                                <a:lnTo>
                                  <a:pt x="123" y="503"/>
                                </a:lnTo>
                                <a:lnTo>
                                  <a:pt x="123" y="0"/>
                                </a:lnTo>
                                <a:lnTo>
                                  <a:pt x="200" y="0"/>
                                </a:lnTo>
                                <a:lnTo>
                                  <a:pt x="200" y="484"/>
                                </a:lnTo>
                                <a:lnTo>
                                  <a:pt x="195" y="548"/>
                                </a:lnTo>
                                <a:lnTo>
                                  <a:pt x="131" y="608"/>
                                </a:lnTo>
                                <a:lnTo>
                                  <a:pt x="89" y="614"/>
                                </a:lnTo>
                                <a:lnTo>
                                  <a:pt x="77" y="609"/>
                                </a:lnTo>
                                <a:lnTo>
                                  <a:pt x="65" y="605"/>
                                </a:lnTo>
                                <a:lnTo>
                                  <a:pt x="14" y="559"/>
                                </a:lnTo>
                                <a:lnTo>
                                  <a:pt x="0" y="496"/>
                                </a:lnTo>
                                <a:lnTo>
                                  <a:pt x="0" y="4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85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98" y="474"/>
                            <a:ext cx="201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Freeform 82"/>
                        <wps:cNvSpPr>
                          <a:spLocks/>
                        </wps:cNvSpPr>
                        <wps:spPr bwMode="auto">
                          <a:xfrm>
                            <a:off x="3892" y="474"/>
                            <a:ext cx="200" cy="610"/>
                          </a:xfrm>
                          <a:custGeom>
                            <a:avLst/>
                            <a:gdLst>
                              <a:gd name="T0" fmla="+- 0 3895 3893"/>
                              <a:gd name="T1" fmla="*/ T0 w 200"/>
                              <a:gd name="T2" fmla="+- 0 955 474"/>
                              <a:gd name="T3" fmla="*/ 955 h 610"/>
                              <a:gd name="T4" fmla="+- 0 3893 3893"/>
                              <a:gd name="T5" fmla="*/ T4 w 200"/>
                              <a:gd name="T6" fmla="+- 0 474 474"/>
                              <a:gd name="T7" fmla="*/ 474 h 610"/>
                              <a:gd name="T8" fmla="+- 0 3969 3893"/>
                              <a:gd name="T9" fmla="*/ T8 w 200"/>
                              <a:gd name="T10" fmla="+- 0 474 474"/>
                              <a:gd name="T11" fmla="*/ 474 h 610"/>
                              <a:gd name="T12" fmla="+- 0 3970 3893"/>
                              <a:gd name="T13" fmla="*/ T12 w 200"/>
                              <a:gd name="T14" fmla="+- 0 974 474"/>
                              <a:gd name="T15" fmla="*/ 974 h 610"/>
                              <a:gd name="T16" fmla="+- 0 3970 3893"/>
                              <a:gd name="T17" fmla="*/ T16 w 200"/>
                              <a:gd name="T18" fmla="+- 0 982 474"/>
                              <a:gd name="T19" fmla="*/ 982 h 610"/>
                              <a:gd name="T20" fmla="+- 0 3971 3893"/>
                              <a:gd name="T21" fmla="*/ T20 w 200"/>
                              <a:gd name="T22" fmla="+- 0 991 474"/>
                              <a:gd name="T23" fmla="*/ 991 h 610"/>
                              <a:gd name="T24" fmla="+- 0 3975 3893"/>
                              <a:gd name="T25" fmla="*/ T24 w 200"/>
                              <a:gd name="T26" fmla="+- 0 1000 474"/>
                              <a:gd name="T27" fmla="*/ 1000 h 610"/>
                              <a:gd name="T28" fmla="+- 0 3979 3893"/>
                              <a:gd name="T29" fmla="*/ T28 w 200"/>
                              <a:gd name="T30" fmla="+- 0 1008 474"/>
                              <a:gd name="T31" fmla="*/ 1008 h 610"/>
                              <a:gd name="T32" fmla="+- 0 3987 3893"/>
                              <a:gd name="T33" fmla="*/ T32 w 200"/>
                              <a:gd name="T34" fmla="+- 0 1012 474"/>
                              <a:gd name="T35" fmla="*/ 1012 h 610"/>
                              <a:gd name="T36" fmla="+- 0 3995 3893"/>
                              <a:gd name="T37" fmla="*/ T36 w 200"/>
                              <a:gd name="T38" fmla="+- 0 1012 474"/>
                              <a:gd name="T39" fmla="*/ 1012 h 610"/>
                              <a:gd name="T40" fmla="+- 0 4001 3893"/>
                              <a:gd name="T41" fmla="*/ T40 w 200"/>
                              <a:gd name="T42" fmla="+- 0 1012 474"/>
                              <a:gd name="T43" fmla="*/ 1012 h 610"/>
                              <a:gd name="T44" fmla="+- 0 4008 3893"/>
                              <a:gd name="T45" fmla="*/ T44 w 200"/>
                              <a:gd name="T46" fmla="+- 0 1010 474"/>
                              <a:gd name="T47" fmla="*/ 1010 h 610"/>
                              <a:gd name="T48" fmla="+- 0 4012 3893"/>
                              <a:gd name="T49" fmla="*/ T48 w 200"/>
                              <a:gd name="T50" fmla="+- 0 1003 474"/>
                              <a:gd name="T51" fmla="*/ 1003 h 610"/>
                              <a:gd name="T52" fmla="+- 0 4017 3893"/>
                              <a:gd name="T53" fmla="*/ T52 w 200"/>
                              <a:gd name="T54" fmla="+- 0 996 474"/>
                              <a:gd name="T55" fmla="*/ 996 h 610"/>
                              <a:gd name="T56" fmla="+- 0 4017 3893"/>
                              <a:gd name="T57" fmla="*/ T56 w 200"/>
                              <a:gd name="T58" fmla="+- 0 986 474"/>
                              <a:gd name="T59" fmla="*/ 986 h 610"/>
                              <a:gd name="T60" fmla="+- 0 4017 3893"/>
                              <a:gd name="T61" fmla="*/ T60 w 200"/>
                              <a:gd name="T62" fmla="+- 0 976 474"/>
                              <a:gd name="T63" fmla="*/ 976 h 610"/>
                              <a:gd name="T64" fmla="+- 0 4017 3893"/>
                              <a:gd name="T65" fmla="*/ T64 w 200"/>
                              <a:gd name="T66" fmla="+- 0 474 474"/>
                              <a:gd name="T67" fmla="*/ 474 h 610"/>
                              <a:gd name="T68" fmla="+- 0 4092 3893"/>
                              <a:gd name="T69" fmla="*/ T68 w 200"/>
                              <a:gd name="T70" fmla="+- 0 474 474"/>
                              <a:gd name="T71" fmla="*/ 474 h 610"/>
                              <a:gd name="T72" fmla="+- 0 4092 3893"/>
                              <a:gd name="T73" fmla="*/ T72 w 200"/>
                              <a:gd name="T74" fmla="+- 0 955 474"/>
                              <a:gd name="T75" fmla="*/ 955 h 610"/>
                              <a:gd name="T76" fmla="+- 0 4082 3893"/>
                              <a:gd name="T77" fmla="*/ T76 w 200"/>
                              <a:gd name="T78" fmla="+- 0 1031 474"/>
                              <a:gd name="T79" fmla="*/ 1031 h 610"/>
                              <a:gd name="T80" fmla="+- 0 4038 3893"/>
                              <a:gd name="T81" fmla="*/ T80 w 200"/>
                              <a:gd name="T82" fmla="+- 0 1072 474"/>
                              <a:gd name="T83" fmla="*/ 1072 h 610"/>
                              <a:gd name="T84" fmla="+- 0 3992 3893"/>
                              <a:gd name="T85" fmla="*/ T84 w 200"/>
                              <a:gd name="T86" fmla="+- 0 1084 474"/>
                              <a:gd name="T87" fmla="*/ 1084 h 610"/>
                              <a:gd name="T88" fmla="+- 0 3980 3893"/>
                              <a:gd name="T89" fmla="*/ T88 w 200"/>
                              <a:gd name="T90" fmla="+- 0 1083 474"/>
                              <a:gd name="T91" fmla="*/ 1083 h 610"/>
                              <a:gd name="T92" fmla="+- 0 3921 3893"/>
                              <a:gd name="T93" fmla="*/ T92 w 200"/>
                              <a:gd name="T94" fmla="+- 0 1050 474"/>
                              <a:gd name="T95" fmla="*/ 1050 h 610"/>
                              <a:gd name="T96" fmla="+- 0 3896 3893"/>
                              <a:gd name="T97" fmla="*/ T96 w 200"/>
                              <a:gd name="T98" fmla="+- 0 994 474"/>
                              <a:gd name="T99" fmla="*/ 994 h 610"/>
                              <a:gd name="T100" fmla="+- 0 3895 3893"/>
                              <a:gd name="T101" fmla="*/ T100 w 200"/>
                              <a:gd name="T102" fmla="+- 0 975 474"/>
                              <a:gd name="T103" fmla="*/ 975 h 610"/>
                              <a:gd name="T104" fmla="+- 0 3895 3893"/>
                              <a:gd name="T105" fmla="*/ T104 w 200"/>
                              <a:gd name="T106" fmla="+- 0 955 474"/>
                              <a:gd name="T107" fmla="*/ 955 h 6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0" h="610">
                                <a:moveTo>
                                  <a:pt x="2" y="481"/>
                                </a:moveTo>
                                <a:lnTo>
                                  <a:pt x="0" y="0"/>
                                </a:lnTo>
                                <a:lnTo>
                                  <a:pt x="76" y="0"/>
                                </a:lnTo>
                                <a:lnTo>
                                  <a:pt x="77" y="500"/>
                                </a:lnTo>
                                <a:lnTo>
                                  <a:pt x="77" y="508"/>
                                </a:lnTo>
                                <a:lnTo>
                                  <a:pt x="78" y="517"/>
                                </a:lnTo>
                                <a:lnTo>
                                  <a:pt x="82" y="526"/>
                                </a:lnTo>
                                <a:lnTo>
                                  <a:pt x="86" y="534"/>
                                </a:lnTo>
                                <a:lnTo>
                                  <a:pt x="94" y="538"/>
                                </a:lnTo>
                                <a:lnTo>
                                  <a:pt x="102" y="538"/>
                                </a:lnTo>
                                <a:lnTo>
                                  <a:pt x="108" y="538"/>
                                </a:lnTo>
                                <a:lnTo>
                                  <a:pt x="115" y="536"/>
                                </a:lnTo>
                                <a:lnTo>
                                  <a:pt x="119" y="529"/>
                                </a:lnTo>
                                <a:lnTo>
                                  <a:pt x="124" y="522"/>
                                </a:lnTo>
                                <a:lnTo>
                                  <a:pt x="124" y="512"/>
                                </a:lnTo>
                                <a:lnTo>
                                  <a:pt x="124" y="502"/>
                                </a:lnTo>
                                <a:lnTo>
                                  <a:pt x="124" y="0"/>
                                </a:lnTo>
                                <a:lnTo>
                                  <a:pt x="199" y="0"/>
                                </a:lnTo>
                                <a:lnTo>
                                  <a:pt x="199" y="481"/>
                                </a:lnTo>
                                <a:lnTo>
                                  <a:pt x="189" y="557"/>
                                </a:lnTo>
                                <a:lnTo>
                                  <a:pt x="145" y="598"/>
                                </a:lnTo>
                                <a:lnTo>
                                  <a:pt x="99" y="610"/>
                                </a:lnTo>
                                <a:lnTo>
                                  <a:pt x="87" y="609"/>
                                </a:lnTo>
                                <a:lnTo>
                                  <a:pt x="28" y="576"/>
                                </a:lnTo>
                                <a:lnTo>
                                  <a:pt x="3" y="520"/>
                                </a:lnTo>
                                <a:lnTo>
                                  <a:pt x="2" y="501"/>
                                </a:lnTo>
                                <a:lnTo>
                                  <a:pt x="2" y="48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78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2" y="474"/>
                            <a:ext cx="200" cy="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0" name="Freeform 80"/>
                        <wps:cNvSpPr>
                          <a:spLocks/>
                        </wps:cNvSpPr>
                        <wps:spPr bwMode="auto">
                          <a:xfrm>
                            <a:off x="3666" y="474"/>
                            <a:ext cx="197" cy="611"/>
                          </a:xfrm>
                          <a:custGeom>
                            <a:avLst/>
                            <a:gdLst>
                              <a:gd name="T0" fmla="+- 0 3729 3666"/>
                              <a:gd name="T1" fmla="*/ T0 w 197"/>
                              <a:gd name="T2" fmla="+- 0 1085 475"/>
                              <a:gd name="T3" fmla="*/ 1085 h 611"/>
                              <a:gd name="T4" fmla="+- 0 3729 3666"/>
                              <a:gd name="T5" fmla="*/ T4 w 197"/>
                              <a:gd name="T6" fmla="+- 0 544 475"/>
                              <a:gd name="T7" fmla="*/ 544 h 611"/>
                              <a:gd name="T8" fmla="+- 0 3666 3666"/>
                              <a:gd name="T9" fmla="*/ T8 w 197"/>
                              <a:gd name="T10" fmla="+- 0 544 475"/>
                              <a:gd name="T11" fmla="*/ 544 h 611"/>
                              <a:gd name="T12" fmla="+- 0 3666 3666"/>
                              <a:gd name="T13" fmla="*/ T12 w 197"/>
                              <a:gd name="T14" fmla="+- 0 475 475"/>
                              <a:gd name="T15" fmla="*/ 475 h 611"/>
                              <a:gd name="T16" fmla="+- 0 3863 3666"/>
                              <a:gd name="T17" fmla="*/ T16 w 197"/>
                              <a:gd name="T18" fmla="+- 0 475 475"/>
                              <a:gd name="T19" fmla="*/ 475 h 611"/>
                              <a:gd name="T20" fmla="+- 0 3863 3666"/>
                              <a:gd name="T21" fmla="*/ T20 w 197"/>
                              <a:gd name="T22" fmla="+- 0 544 475"/>
                              <a:gd name="T23" fmla="*/ 544 h 611"/>
                              <a:gd name="T24" fmla="+- 0 3802 3666"/>
                              <a:gd name="T25" fmla="*/ T24 w 197"/>
                              <a:gd name="T26" fmla="+- 0 544 475"/>
                              <a:gd name="T27" fmla="*/ 544 h 611"/>
                              <a:gd name="T28" fmla="+- 0 3802 3666"/>
                              <a:gd name="T29" fmla="*/ T28 w 197"/>
                              <a:gd name="T30" fmla="+- 0 1085 475"/>
                              <a:gd name="T31" fmla="*/ 1085 h 611"/>
                              <a:gd name="T32" fmla="+- 0 3729 3666"/>
                              <a:gd name="T33" fmla="*/ T32 w 197"/>
                              <a:gd name="T34" fmla="+- 0 1085 475"/>
                              <a:gd name="T35" fmla="*/ 1085 h 6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7" h="611">
                                <a:moveTo>
                                  <a:pt x="63" y="610"/>
                                </a:moveTo>
                                <a:lnTo>
                                  <a:pt x="63" y="69"/>
                                </a:lnTo>
                                <a:lnTo>
                                  <a:pt x="0" y="69"/>
                                </a:lnTo>
                                <a:lnTo>
                                  <a:pt x="0" y="0"/>
                                </a:lnTo>
                                <a:lnTo>
                                  <a:pt x="197" y="0"/>
                                </a:lnTo>
                                <a:lnTo>
                                  <a:pt x="197" y="69"/>
                                </a:lnTo>
                                <a:lnTo>
                                  <a:pt x="136" y="69"/>
                                </a:lnTo>
                                <a:lnTo>
                                  <a:pt x="136" y="610"/>
                                </a:lnTo>
                                <a:lnTo>
                                  <a:pt x="63" y="6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76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66" y="474"/>
                            <a:ext cx="197" cy="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2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55" y="558"/>
                            <a:ext cx="1046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3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4" y="675"/>
                            <a:ext cx="298" cy="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4" name="Freeform 76"/>
                        <wps:cNvSpPr>
                          <a:spLocks/>
                        </wps:cNvSpPr>
                        <wps:spPr bwMode="auto">
                          <a:xfrm>
                            <a:off x="3894" y="675"/>
                            <a:ext cx="298" cy="211"/>
                          </a:xfrm>
                          <a:custGeom>
                            <a:avLst/>
                            <a:gdLst>
                              <a:gd name="T0" fmla="+- 0 3997 3894"/>
                              <a:gd name="T1" fmla="*/ T0 w 298"/>
                              <a:gd name="T2" fmla="+- 0 850 676"/>
                              <a:gd name="T3" fmla="*/ 850 h 211"/>
                              <a:gd name="T4" fmla="+- 0 3996 3894"/>
                              <a:gd name="T5" fmla="*/ T4 w 298"/>
                              <a:gd name="T6" fmla="+- 0 854 676"/>
                              <a:gd name="T7" fmla="*/ 854 h 211"/>
                              <a:gd name="T8" fmla="+- 0 3996 3894"/>
                              <a:gd name="T9" fmla="*/ T8 w 298"/>
                              <a:gd name="T10" fmla="+- 0 863 676"/>
                              <a:gd name="T11" fmla="*/ 863 h 211"/>
                              <a:gd name="T12" fmla="+- 0 4006 3894"/>
                              <a:gd name="T13" fmla="*/ T12 w 298"/>
                              <a:gd name="T14" fmla="+- 0 857 676"/>
                              <a:gd name="T15" fmla="*/ 857 h 211"/>
                              <a:gd name="T16" fmla="+- 0 4007 3894"/>
                              <a:gd name="T17" fmla="*/ T16 w 298"/>
                              <a:gd name="T18" fmla="+- 0 867 676"/>
                              <a:gd name="T19" fmla="*/ 867 h 211"/>
                              <a:gd name="T20" fmla="+- 0 3965 3894"/>
                              <a:gd name="T21" fmla="*/ T20 w 298"/>
                              <a:gd name="T22" fmla="+- 0 881 676"/>
                              <a:gd name="T23" fmla="*/ 881 h 211"/>
                              <a:gd name="T24" fmla="+- 0 3934 3894"/>
                              <a:gd name="T25" fmla="*/ T24 w 298"/>
                              <a:gd name="T26" fmla="+- 0 886 676"/>
                              <a:gd name="T27" fmla="*/ 886 h 211"/>
                              <a:gd name="T28" fmla="+- 0 3901 3894"/>
                              <a:gd name="T29" fmla="*/ T28 w 298"/>
                              <a:gd name="T30" fmla="+- 0 806 676"/>
                              <a:gd name="T31" fmla="*/ 806 h 211"/>
                              <a:gd name="T32" fmla="+- 0 3897 3894"/>
                              <a:gd name="T33" fmla="*/ T32 w 298"/>
                              <a:gd name="T34" fmla="+- 0 804 676"/>
                              <a:gd name="T35" fmla="*/ 804 h 211"/>
                              <a:gd name="T36" fmla="+- 0 3894 3894"/>
                              <a:gd name="T37" fmla="*/ T36 w 298"/>
                              <a:gd name="T38" fmla="+- 0 789 676"/>
                              <a:gd name="T39" fmla="*/ 789 h 211"/>
                              <a:gd name="T40" fmla="+- 0 3912 3894"/>
                              <a:gd name="T41" fmla="*/ T40 w 298"/>
                              <a:gd name="T42" fmla="+- 0 784 676"/>
                              <a:gd name="T43" fmla="*/ 784 h 211"/>
                              <a:gd name="T44" fmla="+- 0 3936 3894"/>
                              <a:gd name="T45" fmla="*/ T44 w 298"/>
                              <a:gd name="T46" fmla="+- 0 777 676"/>
                              <a:gd name="T47" fmla="*/ 777 h 211"/>
                              <a:gd name="T48" fmla="+- 0 3947 3894"/>
                              <a:gd name="T49" fmla="*/ T48 w 298"/>
                              <a:gd name="T50" fmla="+- 0 772 676"/>
                              <a:gd name="T51" fmla="*/ 772 h 211"/>
                              <a:gd name="T52" fmla="+- 0 3954 3894"/>
                              <a:gd name="T53" fmla="*/ T52 w 298"/>
                              <a:gd name="T54" fmla="+- 0 770 676"/>
                              <a:gd name="T55" fmla="*/ 770 h 211"/>
                              <a:gd name="T56" fmla="+- 0 3982 3894"/>
                              <a:gd name="T57" fmla="*/ T56 w 298"/>
                              <a:gd name="T58" fmla="+- 0 762 676"/>
                              <a:gd name="T59" fmla="*/ 762 h 211"/>
                              <a:gd name="T60" fmla="+- 0 3987 3894"/>
                              <a:gd name="T61" fmla="*/ T60 w 298"/>
                              <a:gd name="T62" fmla="+- 0 759 676"/>
                              <a:gd name="T63" fmla="*/ 759 h 211"/>
                              <a:gd name="T64" fmla="+- 0 3999 3894"/>
                              <a:gd name="T65" fmla="*/ T64 w 298"/>
                              <a:gd name="T66" fmla="+- 0 755 676"/>
                              <a:gd name="T67" fmla="*/ 755 h 211"/>
                              <a:gd name="T68" fmla="+- 0 4011 3894"/>
                              <a:gd name="T69" fmla="*/ T68 w 298"/>
                              <a:gd name="T70" fmla="+- 0 752 676"/>
                              <a:gd name="T71" fmla="*/ 752 h 211"/>
                              <a:gd name="T72" fmla="+- 0 4020 3894"/>
                              <a:gd name="T73" fmla="*/ T72 w 298"/>
                              <a:gd name="T74" fmla="+- 0 751 676"/>
                              <a:gd name="T75" fmla="*/ 751 h 211"/>
                              <a:gd name="T76" fmla="+- 0 4037 3894"/>
                              <a:gd name="T77" fmla="*/ T76 w 298"/>
                              <a:gd name="T78" fmla="+- 0 748 676"/>
                              <a:gd name="T79" fmla="*/ 748 h 211"/>
                              <a:gd name="T80" fmla="+- 0 4049 3894"/>
                              <a:gd name="T81" fmla="*/ T80 w 298"/>
                              <a:gd name="T82" fmla="+- 0 746 676"/>
                              <a:gd name="T83" fmla="*/ 746 h 211"/>
                              <a:gd name="T84" fmla="+- 0 4050 3894"/>
                              <a:gd name="T85" fmla="*/ T84 w 298"/>
                              <a:gd name="T86" fmla="+- 0 730 676"/>
                              <a:gd name="T87" fmla="*/ 730 h 211"/>
                              <a:gd name="T88" fmla="+- 0 4056 3894"/>
                              <a:gd name="T89" fmla="*/ T88 w 298"/>
                              <a:gd name="T90" fmla="+- 0 727 676"/>
                              <a:gd name="T91" fmla="*/ 727 h 211"/>
                              <a:gd name="T92" fmla="+- 0 4060 3894"/>
                              <a:gd name="T93" fmla="*/ T92 w 298"/>
                              <a:gd name="T94" fmla="+- 0 722 676"/>
                              <a:gd name="T95" fmla="*/ 722 h 211"/>
                              <a:gd name="T96" fmla="+- 0 4069 3894"/>
                              <a:gd name="T97" fmla="*/ T96 w 298"/>
                              <a:gd name="T98" fmla="+- 0 717 676"/>
                              <a:gd name="T99" fmla="*/ 717 h 211"/>
                              <a:gd name="T100" fmla="+- 0 4087 3894"/>
                              <a:gd name="T101" fmla="*/ T100 w 298"/>
                              <a:gd name="T102" fmla="+- 0 715 676"/>
                              <a:gd name="T103" fmla="*/ 715 h 211"/>
                              <a:gd name="T104" fmla="+- 0 4099 3894"/>
                              <a:gd name="T105" fmla="*/ T104 w 298"/>
                              <a:gd name="T106" fmla="+- 0 707 676"/>
                              <a:gd name="T107" fmla="*/ 707 h 211"/>
                              <a:gd name="T108" fmla="+- 0 4092 3894"/>
                              <a:gd name="T109" fmla="*/ T108 w 298"/>
                              <a:gd name="T110" fmla="+- 0 708 676"/>
                              <a:gd name="T111" fmla="*/ 708 h 211"/>
                              <a:gd name="T112" fmla="+- 0 4109 3894"/>
                              <a:gd name="T113" fmla="*/ T112 w 298"/>
                              <a:gd name="T114" fmla="+- 0 702 676"/>
                              <a:gd name="T115" fmla="*/ 702 h 211"/>
                              <a:gd name="T116" fmla="+- 0 4115 3894"/>
                              <a:gd name="T117" fmla="*/ T116 w 298"/>
                              <a:gd name="T118" fmla="+- 0 700 676"/>
                              <a:gd name="T119" fmla="*/ 700 h 211"/>
                              <a:gd name="T120" fmla="+- 0 4129 3894"/>
                              <a:gd name="T121" fmla="*/ T120 w 298"/>
                              <a:gd name="T122" fmla="+- 0 694 676"/>
                              <a:gd name="T123" fmla="*/ 694 h 211"/>
                              <a:gd name="T124" fmla="+- 0 4134 3894"/>
                              <a:gd name="T125" fmla="*/ T124 w 298"/>
                              <a:gd name="T126" fmla="+- 0 693 676"/>
                              <a:gd name="T127" fmla="*/ 693 h 211"/>
                              <a:gd name="T128" fmla="+- 0 4171 3894"/>
                              <a:gd name="T129" fmla="*/ T128 w 298"/>
                              <a:gd name="T130" fmla="+- 0 680 676"/>
                              <a:gd name="T131" fmla="*/ 680 h 211"/>
                              <a:gd name="T132" fmla="+- 0 4174 3894"/>
                              <a:gd name="T133" fmla="*/ T132 w 298"/>
                              <a:gd name="T134" fmla="+- 0 677 676"/>
                              <a:gd name="T135" fmla="*/ 677 h 211"/>
                              <a:gd name="T136" fmla="+- 0 4183 3894"/>
                              <a:gd name="T137" fmla="*/ T136 w 298"/>
                              <a:gd name="T138" fmla="+- 0 676 676"/>
                              <a:gd name="T139" fmla="*/ 676 h 211"/>
                              <a:gd name="T140" fmla="+- 0 4192 3894"/>
                              <a:gd name="T141" fmla="*/ T140 w 298"/>
                              <a:gd name="T142" fmla="+- 0 676 676"/>
                              <a:gd name="T143" fmla="*/ 676 h 211"/>
                              <a:gd name="T144" fmla="+- 0 4192 3894"/>
                              <a:gd name="T145" fmla="*/ T144 w 298"/>
                              <a:gd name="T146" fmla="+- 0 680 676"/>
                              <a:gd name="T147" fmla="*/ 680 h 211"/>
                              <a:gd name="T148" fmla="+- 0 4192 3894"/>
                              <a:gd name="T149" fmla="*/ T148 w 298"/>
                              <a:gd name="T150" fmla="+- 0 688 676"/>
                              <a:gd name="T151" fmla="*/ 688 h 211"/>
                              <a:gd name="T152" fmla="+- 0 4153 3894"/>
                              <a:gd name="T153" fmla="*/ T152 w 298"/>
                              <a:gd name="T154" fmla="+- 0 735 676"/>
                              <a:gd name="T155" fmla="*/ 735 h 211"/>
                              <a:gd name="T156" fmla="+- 0 4146 3894"/>
                              <a:gd name="T157" fmla="*/ T156 w 298"/>
                              <a:gd name="T158" fmla="+- 0 742 676"/>
                              <a:gd name="T159" fmla="*/ 742 h 211"/>
                              <a:gd name="T160" fmla="+- 0 4140 3894"/>
                              <a:gd name="T161" fmla="*/ T160 w 298"/>
                              <a:gd name="T162" fmla="+- 0 747 676"/>
                              <a:gd name="T163" fmla="*/ 747 h 211"/>
                              <a:gd name="T164" fmla="+- 0 4135 3894"/>
                              <a:gd name="T165" fmla="*/ T164 w 298"/>
                              <a:gd name="T166" fmla="+- 0 752 676"/>
                              <a:gd name="T167" fmla="*/ 752 h 211"/>
                              <a:gd name="T168" fmla="+- 0 4128 3894"/>
                              <a:gd name="T169" fmla="*/ T168 w 298"/>
                              <a:gd name="T170" fmla="+- 0 756 676"/>
                              <a:gd name="T171" fmla="*/ 756 h 211"/>
                              <a:gd name="T172" fmla="+- 0 4122 3894"/>
                              <a:gd name="T173" fmla="*/ T172 w 298"/>
                              <a:gd name="T174" fmla="+- 0 761 676"/>
                              <a:gd name="T175" fmla="*/ 761 h 211"/>
                              <a:gd name="T176" fmla="+- 0 4120 3894"/>
                              <a:gd name="T177" fmla="*/ T176 w 298"/>
                              <a:gd name="T178" fmla="+- 0 759 676"/>
                              <a:gd name="T179" fmla="*/ 759 h 211"/>
                              <a:gd name="T180" fmla="+- 0 4119 3894"/>
                              <a:gd name="T181" fmla="*/ T180 w 298"/>
                              <a:gd name="T182" fmla="+- 0 766 676"/>
                              <a:gd name="T183" fmla="*/ 766 h 211"/>
                              <a:gd name="T184" fmla="+- 0 4153 3894"/>
                              <a:gd name="T185" fmla="*/ T184 w 298"/>
                              <a:gd name="T186" fmla="+- 0 764 676"/>
                              <a:gd name="T187" fmla="*/ 764 h 211"/>
                              <a:gd name="T188" fmla="+- 0 4138 3894"/>
                              <a:gd name="T189" fmla="*/ T188 w 298"/>
                              <a:gd name="T190" fmla="+- 0 792 676"/>
                              <a:gd name="T191" fmla="*/ 792 h 211"/>
                              <a:gd name="T192" fmla="+- 0 4103 3894"/>
                              <a:gd name="T193" fmla="*/ T192 w 298"/>
                              <a:gd name="T194" fmla="+- 0 816 676"/>
                              <a:gd name="T195" fmla="*/ 816 h 211"/>
                              <a:gd name="T196" fmla="+- 0 4061 3894"/>
                              <a:gd name="T197" fmla="*/ T196 w 298"/>
                              <a:gd name="T198" fmla="+- 0 835 676"/>
                              <a:gd name="T199" fmla="*/ 835 h 211"/>
                              <a:gd name="T200" fmla="+- 0 4022 3894"/>
                              <a:gd name="T201" fmla="*/ T200 w 298"/>
                              <a:gd name="T202" fmla="+- 0 843 676"/>
                              <a:gd name="T203" fmla="*/ 843 h 211"/>
                              <a:gd name="T204" fmla="+- 0 4011 3894"/>
                              <a:gd name="T205" fmla="*/ T204 w 298"/>
                              <a:gd name="T206" fmla="+- 0 844 676"/>
                              <a:gd name="T207" fmla="*/ 844 h 211"/>
                              <a:gd name="T208" fmla="+- 0 4005 3894"/>
                              <a:gd name="T209" fmla="*/ T208 w 298"/>
                              <a:gd name="T210" fmla="+- 0 843 676"/>
                              <a:gd name="T211" fmla="*/ 843 h 211"/>
                              <a:gd name="T212" fmla="+- 0 3997 3894"/>
                              <a:gd name="T213" fmla="*/ T212 w 298"/>
                              <a:gd name="T214" fmla="+- 0 850 676"/>
                              <a:gd name="T215" fmla="*/ 850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298" h="211">
                                <a:moveTo>
                                  <a:pt x="103" y="174"/>
                                </a:moveTo>
                                <a:lnTo>
                                  <a:pt x="102" y="178"/>
                                </a:lnTo>
                                <a:lnTo>
                                  <a:pt x="102" y="187"/>
                                </a:lnTo>
                                <a:lnTo>
                                  <a:pt x="112" y="181"/>
                                </a:lnTo>
                                <a:lnTo>
                                  <a:pt x="113" y="191"/>
                                </a:lnTo>
                                <a:lnTo>
                                  <a:pt x="71" y="205"/>
                                </a:lnTo>
                                <a:lnTo>
                                  <a:pt x="40" y="210"/>
                                </a:lnTo>
                                <a:lnTo>
                                  <a:pt x="7" y="130"/>
                                </a:lnTo>
                                <a:lnTo>
                                  <a:pt x="3" y="128"/>
                                </a:lnTo>
                                <a:lnTo>
                                  <a:pt x="0" y="113"/>
                                </a:lnTo>
                                <a:lnTo>
                                  <a:pt x="18" y="108"/>
                                </a:lnTo>
                                <a:lnTo>
                                  <a:pt x="42" y="101"/>
                                </a:lnTo>
                                <a:lnTo>
                                  <a:pt x="53" y="96"/>
                                </a:lnTo>
                                <a:lnTo>
                                  <a:pt x="60" y="94"/>
                                </a:lnTo>
                                <a:lnTo>
                                  <a:pt x="88" y="86"/>
                                </a:lnTo>
                                <a:lnTo>
                                  <a:pt x="93" y="83"/>
                                </a:lnTo>
                                <a:lnTo>
                                  <a:pt x="105" y="79"/>
                                </a:lnTo>
                                <a:lnTo>
                                  <a:pt x="117" y="76"/>
                                </a:lnTo>
                                <a:lnTo>
                                  <a:pt x="126" y="75"/>
                                </a:lnTo>
                                <a:lnTo>
                                  <a:pt x="143" y="72"/>
                                </a:lnTo>
                                <a:lnTo>
                                  <a:pt x="155" y="70"/>
                                </a:lnTo>
                                <a:lnTo>
                                  <a:pt x="156" y="54"/>
                                </a:lnTo>
                                <a:lnTo>
                                  <a:pt x="162" y="51"/>
                                </a:lnTo>
                                <a:lnTo>
                                  <a:pt x="166" y="46"/>
                                </a:lnTo>
                                <a:lnTo>
                                  <a:pt x="175" y="41"/>
                                </a:lnTo>
                                <a:lnTo>
                                  <a:pt x="193" y="39"/>
                                </a:lnTo>
                                <a:lnTo>
                                  <a:pt x="205" y="31"/>
                                </a:lnTo>
                                <a:lnTo>
                                  <a:pt x="198" y="32"/>
                                </a:lnTo>
                                <a:lnTo>
                                  <a:pt x="215" y="26"/>
                                </a:lnTo>
                                <a:lnTo>
                                  <a:pt x="221" y="24"/>
                                </a:lnTo>
                                <a:lnTo>
                                  <a:pt x="235" y="18"/>
                                </a:lnTo>
                                <a:lnTo>
                                  <a:pt x="240" y="17"/>
                                </a:lnTo>
                                <a:lnTo>
                                  <a:pt x="277" y="4"/>
                                </a:lnTo>
                                <a:lnTo>
                                  <a:pt x="280" y="1"/>
                                </a:lnTo>
                                <a:lnTo>
                                  <a:pt x="289" y="0"/>
                                </a:lnTo>
                                <a:lnTo>
                                  <a:pt x="298" y="0"/>
                                </a:lnTo>
                                <a:lnTo>
                                  <a:pt x="298" y="4"/>
                                </a:lnTo>
                                <a:lnTo>
                                  <a:pt x="298" y="12"/>
                                </a:lnTo>
                                <a:lnTo>
                                  <a:pt x="259" y="59"/>
                                </a:lnTo>
                                <a:lnTo>
                                  <a:pt x="252" y="66"/>
                                </a:lnTo>
                                <a:lnTo>
                                  <a:pt x="246" y="71"/>
                                </a:lnTo>
                                <a:lnTo>
                                  <a:pt x="241" y="76"/>
                                </a:lnTo>
                                <a:lnTo>
                                  <a:pt x="234" y="80"/>
                                </a:lnTo>
                                <a:lnTo>
                                  <a:pt x="228" y="85"/>
                                </a:lnTo>
                                <a:lnTo>
                                  <a:pt x="226" y="83"/>
                                </a:lnTo>
                                <a:lnTo>
                                  <a:pt x="225" y="90"/>
                                </a:lnTo>
                                <a:lnTo>
                                  <a:pt x="259" y="88"/>
                                </a:lnTo>
                                <a:lnTo>
                                  <a:pt x="244" y="116"/>
                                </a:lnTo>
                                <a:lnTo>
                                  <a:pt x="209" y="140"/>
                                </a:lnTo>
                                <a:lnTo>
                                  <a:pt x="167" y="159"/>
                                </a:lnTo>
                                <a:lnTo>
                                  <a:pt x="128" y="167"/>
                                </a:lnTo>
                                <a:lnTo>
                                  <a:pt x="117" y="168"/>
                                </a:lnTo>
                                <a:lnTo>
                                  <a:pt x="111" y="167"/>
                                </a:lnTo>
                                <a:lnTo>
                                  <a:pt x="103" y="17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3" y="680"/>
                            <a:ext cx="759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4" o:spid="_x0000_s1026" style="position:absolute;margin-left:141.8pt;margin-top:7.25pt;width:84.3pt;height:63.35pt;z-index:-16665600;mso-position-horizontal-relative:page" coordorigin="2836,145" coordsize="1686,1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7" o:spid="_x0000_s1027" type="#_x0000_t75" style="position:absolute;left:2835;top:145;width:1686;height:12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v4svFAAAA2wAAAA8AAABkcnMvZG93bnJldi54bWxEj09rwkAUxO+C32F5gjfdrYKU1FVCacGD&#10;4L9Sye01+5qkzb6N2VXjt3eFQo/DzPyGmS87W4sLtb5yrOFprEAQ585UXGj4OLyPnkH4gGywdkwa&#10;buRhuej35pgYd+UdXfahEBHCPkENZQhNIqXPS7Lox64hjt63ay2GKNtCmhavEW5rOVFqJi1WHBdK&#10;bOi1pPx3f7Ya3o7y63zadNufdZbaz0ypY5oprYeDLn0BEagL/+G/9spomE7h8SX+ALm4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nL+LLxQAAANsAAAAPAAAAAAAAAAAAAAAA&#10;AJ8CAABkcnMvZG93bnJldi54bWxQSwUGAAAAAAQABAD3AAAAkQMAAAAA&#10;">
                  <v:imagedata r:id="rId17" o:title=""/>
                </v:shape>
                <v:shape id="Picture 86" o:spid="_x0000_s1028" type="#_x0000_t75" style="position:absolute;left:3064;top:334;width:1229;height:8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EeFw3EAAAA2wAAAA8AAABkcnMvZG93bnJldi54bWxEj0+LwjAUxO+C3yE8YS+iqbuithpFhMLu&#10;wYN/Lt4ezbMtNi+libV+e7MgeBxm5jfMatOZSrTUuNKygsk4AkGcWV1yruB8SkcLEM4ja6wsk4In&#10;Odis+70VJto++EDt0eciQNglqKDwvk6kdFlBBt3Y1sTBu9rGoA+yyaVu8BHgppLfUTSTBksOCwXW&#10;tCsoux3vRsFivtfxPr6092GcHtKp2f3xqVTqa9BtlyA8df4Tfrd/tYKfKfx/CT9Arl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EeFw3EAAAA2wAAAA8AAAAAAAAAAAAAAAAA&#10;nwIAAGRycy9kb3ducmV2LnhtbFBLBQYAAAAABAAEAPcAAACQAwAAAAA=&#10;">
                  <v:imagedata r:id="rId18" o:title=""/>
                </v:shape>
                <v:shape id="Picture 85" o:spid="_x0000_s1029" type="#_x0000_t75" style="position:absolute;left:3441;top:474;width:201;height:6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r9+0bDAAAA2wAAAA8AAABkcnMvZG93bnJldi54bWxEj92KwjAUhO8F3yEcwbs1df1BukYRYUHF&#10;FdQFbw/N2bZscxKaaOvbG0HwcpiZb5j5sjWVuFHtS8sKhoMEBHFmdcm5gt/z98cMhA/IGivLpOBO&#10;HpaLbmeOqbYNH+l2CrmIEPYpKihCcKmUPivIoB9YRxy9P1sbDFHWudQ1NhFuKvmZJFNpsOS4UKCj&#10;dUHZ/+lqFIwvk9xv17vzpmycM/srH36ai1L9Xrv6AhGoDe/wq73RCkYTeH6JP0AuH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v37RsMAAADbAAAADwAAAAAAAAAAAAAAAACf&#10;AgAAZHJzL2Rvd25yZXYueG1sUEsFBgAAAAAEAAQA9wAAAI8DAAAAAA==&#10;">
                  <v:imagedata r:id="rId19" o:title=""/>
                </v:shape>
                <v:shape id="Freeform 84" o:spid="_x0000_s1030" style="position:absolute;left:3198;top:474;width:201;height:614;visibility:visible;mso-wrap-style:square;v-text-anchor:top" coordsize="201,6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IDlMYA&#10;AADbAAAADwAAAGRycy9kb3ducmV2LnhtbESPQWvCQBSE70L/w/IKvUjd2Iag0VVEWlpEhcZC8fbI&#10;PpNg9m3IbmP6792C4HGYmW+Y+bI3teiodZVlBeNRBII4t7riQsH34f15AsJ5ZI21ZVLwRw6Wi4fB&#10;HFNtL/xFXeYLESDsUlRQet+kUrq8JINuZBvi4J1sa9AH2RZSt3gJcFPLlyhKpMGKw0KJDa1Lys/Z&#10;r1Hw1mXxMP6Zbmv8GO/2x+NmnU82Sj099qsZCE+9v4dv7U+t4DWB/y/hB8jF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JIDlMYAAADbAAAADwAAAAAAAAAAAAAAAACYAgAAZHJz&#10;L2Rvd25yZXYueG1sUEsFBgAAAAAEAAQA9QAAAIsDAAAAAA==&#10;" path="m,484l,469,,431r77,l77,502r,11l79,523r5,6l88,536r6,3l100,539r6,l112,536r4,-6l121,523r2,-9l123,503,123,r77,l200,484r-5,64l131,608r-42,6l77,609,65,605,14,559,,496,,484xe" filled="f" strokecolor="#a25641" strokeweight=".34958mm">
                  <v:path arrowok="t" o:connecttype="custom" o:connectlocs="0,959;0,944;0,906;77,906;77,977;77,988;79,998;84,1004;88,1011;94,1014;100,1014;106,1014;112,1011;116,1005;121,998;123,989;123,978;123,475;200,475;200,959;195,1023;131,1083;89,1089;77,1084;65,1080;14,1034;0,971;0,959" o:connectangles="0,0,0,0,0,0,0,0,0,0,0,0,0,0,0,0,0,0,0,0,0,0,0,0,0,0,0,0"/>
                </v:shape>
                <v:shape id="Picture 83" o:spid="_x0000_s1031" type="#_x0000_t75" style="position:absolute;left:3198;top:474;width:201;height:6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Ek2c3EAAAA2wAAAA8AAABkcnMvZG93bnJldi54bWxEj91qAjEUhO8LvkM4gjfFzVapyrpRqlQo&#10;9MqfBzhsjpttNydLEnX37ZtCoZfDzHzDlNvetuJOPjSOFbxkOQjiyumGawWX82G6AhEissbWMSkY&#10;KMB2M3oqsdDuwUe6n2ItEoRDgQpMjF0hZagMWQyZ64iTd3XeYkzS11J7fCS4beUszxfSYsNpwWBH&#10;e0PV9+lmFRzen3emGsKwW+Hr11wfGy8/B6Um4/5tDSJSH//Df+0PrWC+hN8v6QfIz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Ek2c3EAAAA2wAAAA8AAAAAAAAAAAAAAAAA&#10;nwIAAGRycy9kb3ducmV2LnhtbFBLBQYAAAAABAAEAPcAAACQAwAAAAA=&#10;">
                  <v:imagedata r:id="rId20" o:title=""/>
                </v:shape>
                <v:shape id="Freeform 82" o:spid="_x0000_s1032" style="position:absolute;left:3892;top:474;width:200;height:610;visibility:visible;mso-wrap-style:square;v-text-anchor:top" coordsize="200,6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gycAA&#10;AADbAAAADwAAAGRycy9kb3ducmV2LnhtbERPzWrCQBC+C32HZYTedGOFIqmrSGshUApWfYAhO03S&#10;ZGfj7hjTt+8ehB4/vv/1dnSdGijExrOBxTwDRVx623Bl4Hx6n61ARUG22HkmA78UYbt5mKwxt/7G&#10;XzQcpVIphGOOBmqRPtc6ljU5jHPfEyfu2weHkmCotA14S+Gu009Z9qwdNpwaauzptaayPV6dgZ/D&#10;6Hj/0RYFB7kMw9vnrl2JMY/TcfcCSmiUf/HdXVgDyzQ2fUk/QG/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WFgycAAAADbAAAADwAAAAAAAAAAAAAAAACYAgAAZHJzL2Rvd25y&#10;ZXYueG1sUEsFBgAAAAAEAAQA9QAAAIUDAAAAAA==&#10;" path="m2,481l,,76,r1,500l77,508r1,9l82,526r4,8l94,538r8,l108,538r7,-2l119,529r5,-7l124,512r,-10l124,r75,l199,481r-10,76l145,598,99,610,87,609,28,576,3,520,2,501r,-20xe" filled="f" strokecolor="#a25641" strokeweight=".34939mm">
                  <v:path arrowok="t" o:connecttype="custom" o:connectlocs="2,955;0,474;76,474;77,974;77,982;78,991;82,1000;86,1008;94,1012;102,1012;108,1012;115,1010;119,1003;124,996;124,986;124,976;124,474;199,474;199,955;189,1031;145,1072;99,1084;87,1083;28,1050;3,994;2,975;2,955" o:connectangles="0,0,0,0,0,0,0,0,0,0,0,0,0,0,0,0,0,0,0,0,0,0,0,0,0,0,0"/>
                </v:shape>
                <v:shape id="Picture 81" o:spid="_x0000_s1033" type="#_x0000_t75" style="position:absolute;left:3892;top:474;width:200;height:6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7VUJrGAAAA2wAAAA8AAABkcnMvZG93bnJldi54bWxEj0FrAjEUhO9C/0N4BS9Fs1padGsUEQQP&#10;PbRWBW/Pzetm283LksR121/fCAWPw8x8w8wWna1FSz5UjhWMhhkI4sLpiksFu4/1YAIiRGSNtWNS&#10;8EMBFvO73gxz7S78Tu02liJBOOSowMTY5FKGwpDFMHQNcfI+nbcYk/Sl1B4vCW5rOc6yZ2mx4rRg&#10;sKGVoeJ7e7YKpm9L81Tu/MNhfHKve3v8cln7q1T/vlu+gIjUxVv4v73RCh6ncP2SfoCc/w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ztVQmsYAAADbAAAADwAAAAAAAAAAAAAA&#10;AACfAgAAZHJzL2Rvd25yZXYueG1sUEsFBgAAAAAEAAQA9wAAAJIDAAAAAA==&#10;">
                  <v:imagedata r:id="rId21" o:title=""/>
                </v:shape>
                <v:shape id="Freeform 80" o:spid="_x0000_s1034" style="position:absolute;left:3666;top:474;width:197;height:611;visibility:visible;mso-wrap-style:square;v-text-anchor:top" coordsize="197,6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aq9E78A&#10;AADbAAAADwAAAGRycy9kb3ducmV2LnhtbERPTWsCMRC9F/wPYQRvNWuxIqtRRLDY3rqK4G3YjJvF&#10;zSQkWd3+++ZQ6PHxvtfbwXbiQSG2jhXMpgUI4trplhsF59PhdQkiJmSNnWNS8EMRtpvRyxpL7Z78&#10;TY8qNSKHcCxRgUnJl1LG2pDFOHWeOHM3FyymDEMjdcBnDredfCuKhbTYcm4w6GlvqL5XvVXwcWmC&#10;D1VcfGrT9+9fx6uls1dqMh52KxCJhvQv/nMftYJ5Xp+/5B8gN7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qr0TvwAAANsAAAAPAAAAAAAAAAAAAAAAAJgCAABkcnMvZG93bnJl&#10;di54bWxQSwUGAAAAAAQABAD1AAAAhAMAAAAA&#10;" path="m63,610l63,69,,69,,,197,r,69l136,69r,541l63,610xe" filled="f" strokecolor="#a25641" strokeweight=".34933mm">
                  <v:path arrowok="t" o:connecttype="custom" o:connectlocs="63,1085;63,544;0,544;0,475;197,475;197,544;136,544;136,1085;63,1085" o:connectangles="0,0,0,0,0,0,0,0,0"/>
                </v:shape>
                <v:shape id="Picture 79" o:spid="_x0000_s1035" type="#_x0000_t75" style="position:absolute;left:3666;top:474;width:197;height:6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5a4ka/AAAA2wAAAA8AAABkcnMvZG93bnJldi54bWxEj92KwjAUhO8XfIdwFrxb04qs0jUtqyB4&#10;6d8DHJrTJmxzUpqo9e2NIOzlMDPfMOtqdJ240RCsZwX5LANBXHttuVVwOe++ViBCRNbYeSYFDwpQ&#10;lZOPNRba3/lIt1NsRYJwKFCBibEvpAy1IYdh5nvi5DV+cBiTHFqpB7wnuOvkPMu+pUPLacFgT1tD&#10;9d/p6hQsDdsFZU08tPaYbwi3pumsUtPP8fcHRKQx/off7b1WsMjh9SX9AFk+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OWuJGvwAAANsAAAAPAAAAAAAAAAAAAAAAAJ8CAABk&#10;cnMvZG93bnJldi54bWxQSwUGAAAAAAQABAD3AAAAiwMAAAAA&#10;">
                  <v:imagedata r:id="rId22" o:title=""/>
                </v:shape>
                <v:shape id="Picture 78" o:spid="_x0000_s1036" type="#_x0000_t75" style="position:absolute;left:3155;top:558;width:1046;height:3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A7DeLEAAAA2wAAAA8AAABkcnMvZG93bnJldi54bWxEj0FrwkAUhO8F/8PyhF6KbiKlxNRVxFAo&#10;6Sm24vWRfU2C2bdxd9X033cLBY/DzHzDrDaj6cWVnO8sK0jnCQji2uqOGwVfn2+zDIQPyBp7y6Tg&#10;hzxs1pOHFeba3rii6z40IkLY56igDWHIpfR1Swb93A7E0fu2zmCI0jVSO7xFuOnlIklepMGO40KL&#10;A+1aqk/7i1FQ7GRllu5DFk/dAcsxO6fHEpV6nI7bVxCBxnAP/7fftYLnBfx9iT9Ar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A7DeLEAAAA2wAAAA8AAAAAAAAAAAAAAAAA&#10;nwIAAGRycy9kb3ducmV2LnhtbFBLBQYAAAAABAAEAPcAAACQAwAAAAA=&#10;">
                  <v:imagedata r:id="rId23" o:title=""/>
                </v:shape>
                <v:shape id="Picture 77" o:spid="_x0000_s1037" type="#_x0000_t75" style="position:absolute;left:3894;top:675;width:298;height:2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3nd+7EAAAA2wAAAA8AAABkcnMvZG93bnJldi54bWxEj0FrwkAUhO8F/8PyBG91Yy1FUldRqWCh&#10;lyYWenxkn0ma7Nuwu4nx33cLBY/DzHzDrLejacVAzteWFSzmCQjiwuqaSwXn/Pi4AuEDssbWMim4&#10;kYftZvKwxlTbK3/SkIVSRAj7FBVUIXSplL6oyKCf2444ehfrDIYoXSm1w2uEm1Y+JcmLNFhzXKiw&#10;o0NFRZP1RsHHd+a8ef/5avZ87PvLWz40Wa7UbDruXkEEGsM9/N8+aQXPS/j7En+A3Pw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3nd+7EAAAA2wAAAA8AAAAAAAAAAAAAAAAA&#10;nwIAAGRycy9kb3ducmV2LnhtbFBLBQYAAAAABAAEAPcAAACQAwAAAAA=&#10;">
                  <v:imagedata r:id="rId24" o:title=""/>
                </v:shape>
                <v:shape id="Freeform 76" o:spid="_x0000_s1038" style="position:absolute;left:3894;top:675;width:298;height:211;visibility:visible;mso-wrap-style:square;v-text-anchor:top" coordsize="298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d4NsMA&#10;AADbAAAADwAAAGRycy9kb3ducmV2LnhtbESPQWvCQBSE7wX/w/IEL6Vu1FBsdJVQKHgrag85PrLP&#10;bDT7NmRXE/99VxA8DjPzDbPeDrYRN+p87VjBbJqAIC6drrlS8Hf8+ViC8AFZY+OYFNzJw3Yzeltj&#10;pl3Pe7odQiUihH2GCkwIbSalLw1Z9FPXEkfv5DqLIcqukrrDPsJtI+dJ8ikt1hwXDLb0bai8HK5W&#10;wf5dF4vT1/LX5H1yvg/ztMjPhVKT8ZCvQAQawiv8bO+0gjSFx5f4A+Tm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jd4NsMAAADbAAAADwAAAAAAAAAAAAAAAACYAgAAZHJzL2Rv&#10;d25yZXYueG1sUEsFBgAAAAAEAAQA9QAAAIgDAAAAAA==&#10;" path="m103,174r-1,4l102,187r10,-6l113,191,71,205r-31,5l7,130,3,128,,113r18,-5l42,101,53,96r7,-2l88,86r5,-3l105,79r12,-3l126,75r17,-3l155,70r1,-16l162,51r4,-5l175,41r18,-2l205,31r-7,1l215,26r6,-2l235,18r5,-1l277,4r3,-3l289,r9,l298,4r,8l259,59r-7,7l246,71r-5,5l234,80r-6,5l226,83r-1,7l259,88r-15,28l209,140r-42,19l128,167r-11,1l111,167r-8,7xe" filled="f" strokecolor="#231f20" strokeweight=".07619mm">
                  <v:path arrowok="t" o:connecttype="custom" o:connectlocs="103,850;102,854;102,863;112,857;113,867;71,881;40,886;7,806;3,804;0,789;18,784;42,777;53,772;60,770;88,762;93,759;105,755;117,752;126,751;143,748;155,746;156,730;162,727;166,722;175,717;193,715;205,707;198,708;215,702;221,700;235,694;240,693;277,680;280,677;289,676;298,676;298,680;298,688;259,735;252,742;246,747;241,752;234,756;228,761;226,759;225,766;259,764;244,792;209,816;167,835;128,843;117,844;111,843;103,850" o:connectangles="0,0,0,0,0,0,0,0,0,0,0,0,0,0,0,0,0,0,0,0,0,0,0,0,0,0,0,0,0,0,0,0,0,0,0,0,0,0,0,0,0,0,0,0,0,0,0,0,0,0,0,0,0,0"/>
                </v:shape>
                <v:shape id="Picture 75" o:spid="_x0000_s1039" type="#_x0000_t75" style="position:absolute;left:3163;top:680;width:759;height:2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uOmjnDAAAA2wAAAA8AAABkcnMvZG93bnJldi54bWxEj0FrAjEUhO+C/yE8wZtmLSqyNUoVpfVY&#10;teDeHpvnZunmZbuJuv57IxQ8DjPzDTNftrYSV2p86VjBaJiAIM6dLrlQcDxsBzMQPiBrrByTgjt5&#10;WC66nTmm2t34m677UIgIYZ+iAhNCnUrpc0MW/dDVxNE7u8ZiiLIppG7wFuG2km9JMpUWS44LBmta&#10;G8p/9xer4DQp5e7ztFmZ7Oe8PWZymq3zP6X6vfbjHUSgNrzC/+0vrWA8geeX+APk4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46aOcMAAADbAAAADwAAAAAAAAAAAAAAAACf&#10;AgAAZHJzL2Rvd25yZXYueG1sUEsFBgAAAAAEAAQA9wAAAI8DAAAAAA==&#10;">
                  <v:imagedata r:id="rId25" o:title=""/>
                </v:shape>
                <w10:wrap anchorx="page"/>
              </v:group>
            </w:pict>
          </mc:Fallback>
        </mc:AlternateContent>
      </w:r>
      <w:r w:rsidR="00E5022A">
        <w:pict w14:anchorId="4965AC72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97" type="#_x0000_t136" style="position:absolute;left:0;text-align:left;margin-left:185.25pt;margin-top:9.2pt;width:2.95pt;height:5.65pt;rotation:3;z-index:1573580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73">
          <v:shape id="_x0000_s1096" type="#_x0000_t136" style="position:absolute;left:0;text-align:left;margin-left:188.2pt;margin-top:9.3pt;width:1.8pt;height:5.65pt;rotation:4;z-index:1573632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l"/>
            <w10:wrap anchorx="page"/>
          </v:shape>
        </w:pict>
      </w:r>
      <w:r w:rsidR="00E5022A">
        <w:pict w14:anchorId="4965AC74">
          <v:shape id="_x0000_s1095" type="#_x0000_t136" style="position:absolute;left:0;text-align:left;margin-left:191.25pt;margin-top:9.9pt;width:4.05pt;height:5.65pt;rotation:8;z-index:1573683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T"/>
            <w10:wrap anchorx="page"/>
          </v:shape>
        </w:pict>
      </w:r>
      <w:r w:rsidR="00E5022A">
        <w:pict w14:anchorId="4965AC75">
          <v:shape id="_x0000_s1094" type="#_x0000_t136" style="position:absolute;left:0;text-align:left;margin-left:195.2pt;margin-top:10.5pt;width:1.65pt;height:5.65pt;rotation:13;z-index:1573734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 w:rsidR="00E5022A">
        <w:pict w14:anchorId="4965AC76">
          <v:shape id="_x0000_s1093" type="#_x0000_t136" style="position:absolute;left:0;text-align:left;margin-left:196.95pt;margin-top:11.15pt;width:3.3pt;height:5.65pt;rotation:18;z-index:1573785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b"/>
            <w10:wrap anchorx="page"/>
          </v:shape>
        </w:pict>
      </w:r>
      <w:r w:rsidR="00E5022A">
        <w:pict w14:anchorId="4965AC77">
          <v:shape id="_x0000_s1092" type="#_x0000_t136" style="position:absolute;left:0;text-align:left;margin-left:200.05pt;margin-top:12.15pt;width:2.75pt;height:5.65pt;rotation:19;z-index:1573836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E5022A">
        <w:pict w14:anchorId="4965AC78">
          <v:shape id="_x0000_s1091" type="#_x0000_t136" style="position:absolute;left:0;text-align:left;margin-left:202.45pt;margin-top:13.15pt;width:2.75pt;height:5.65pt;rotation:23;z-index:1573888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e"/>
            <w10:wrap anchorx="page"/>
          </v:shape>
        </w:pict>
      </w:r>
      <w:r w:rsidR="00E5022A">
        <w:pict w14:anchorId="4965AC79">
          <v:shape id="_x0000_s1090" type="#_x0000_t136" style="position:absolute;left:0;text-align:left;margin-left:204.9pt;margin-top:14.75pt;width:4.25pt;height:5.65pt;rotation:29;z-index:1573939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w"/>
            <w10:wrap anchorx="page"/>
          </v:shape>
        </w:pict>
      </w:r>
      <w:r w:rsidR="00E5022A">
        <w:pict w14:anchorId="4965AC7A">
          <v:shape id="_x0000_s1089" type="#_x0000_t136" style="position:absolute;left:0;text-align:left;margin-left:208.7pt;margin-top:16.8pt;width:3.1pt;height:5.65pt;rotation:36;z-index:1573990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7B">
          <v:shape id="_x0000_s1088" type="#_x0000_t136" style="position:absolute;left:0;text-align:left;margin-left:211.2pt;margin-top:18.15pt;width:1.8pt;height:5.65pt;rotation:38;z-index:1574041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l"/>
            <w10:wrap anchorx="page"/>
          </v:shape>
        </w:pict>
      </w:r>
      <w:r w:rsidR="00E5022A">
        <w:pict w14:anchorId="4965AC7C">
          <v:shape id="_x0000_s1087" type="#_x0000_t136" style="position:absolute;left:0;text-align:left;margin-left:212.45pt;margin-top:19.75pt;width:2.95pt;height:5.65pt;rotation:45;z-index:1574092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7D">
          <v:shape id="_x0000_s1086" type="#_x0000_t136" style="position:absolute;left:0;text-align:left;margin-left:215.25pt;margin-top:24pt;width:4.25pt;height:5.65pt;rotation:57;z-index:1574144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U"/>
            <w10:wrap anchorx="page"/>
          </v:shape>
        </w:pict>
      </w:r>
      <w:r w:rsidR="00E5022A">
        <w:pict w14:anchorId="4965AC7E">
          <v:shape id="_x0000_s1085" type="#_x0000_t136" style="position:absolute;left:0;text-align:left;margin-left:149.8pt;margin-top:24.05pt;width:2.65pt;height:5.65pt;rotation:303;z-index:1575065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E5022A">
        <w:pict w14:anchorId="4965AC7F">
          <v:shape id="_x0000_s1084" type="#_x0000_t136" style="position:absolute;left:0;text-align:left;margin-left:151.4pt;margin-top:21.75pt;width:2.95pt;height:5.65pt;rotation:309;z-index:1575116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80">
          <v:shape id="_x0000_s1083" type="#_x0000_t136" style="position:absolute;left:0;text-align:left;margin-left:153.65pt;margin-top:19.8pt;width:2.3pt;height:5.65pt;rotation:315;z-index:1575168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 w:rsidR="00E5022A">
        <w:pict w14:anchorId="4965AC81">
          <v:shape id="_x0000_s1082" type="#_x0000_t136" style="position:absolute;left:0;text-align:left;margin-left:155.3pt;margin-top:18pt;width:3.1pt;height:5.65pt;rotation:322;z-index:1575219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82">
          <v:shape id="_x0000_s1081" type="#_x0000_t136" style="position:absolute;left:0;text-align:left;margin-left:157.8pt;margin-top:16.1pt;width:3.4pt;height:5.65pt;rotation:327;z-index:1575270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d"/>
            <w10:wrap anchorx="page"/>
          </v:shape>
        </w:pict>
      </w:r>
      <w:r w:rsidR="00E5022A">
        <w:pict w14:anchorId="4965AC83">
          <v:shape id="_x0000_s1080" type="#_x0000_t136" style="position:absolute;left:0;text-align:left;margin-left:162.05pt;margin-top:13.65pt;width:3.1pt;height:5.65pt;rotation:334;z-index:1575321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J"/>
            <w10:wrap anchorx="page"/>
          </v:shape>
        </w:pict>
      </w:r>
      <w:r w:rsidR="00E5022A">
        <w:pict w14:anchorId="4965AC84">
          <v:shape id="_x0000_s1079" type="#_x0000_t136" style="position:absolute;left:0;text-align:left;margin-left:164.85pt;margin-top:12.4pt;width:3.4pt;height:5.65pt;rotation:339;z-index:1575372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h"/>
            <w10:wrap anchorx="page"/>
          </v:shape>
        </w:pict>
      </w:r>
      <w:r w:rsidR="00E5022A">
        <w:pict w14:anchorId="4965AC85">
          <v:shape id="_x0000_s1078" type="#_x0000_t136" style="position:absolute;left:0;text-align:left;margin-left:168.15pt;margin-top:11.35pt;width:2.95pt;height:5.65pt;rotation:342;z-index:1575424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86">
          <v:shape id="_x0000_s1077" type="#_x0000_t136" style="position:absolute;left:0;text-align:left;margin-left:171.1pt;margin-top:10.45pt;width:3.3pt;height:5.65pt;rotation:347;z-index:1575475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b"/>
            <w10:wrap anchorx="page"/>
          </v:shape>
        </w:pict>
      </w:r>
      <w:r w:rsidR="00E5022A">
        <w:pict w14:anchorId="4965AC87">
          <v:shape id="_x0000_s1076" type="#_x0000_t136" style="position:absolute;left:0;text-align:left;margin-left:174.4pt;margin-top:9.85pt;width:3.1pt;height:5.65pt;rotation:352;z-index:1575526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E5022A">
        <w:pict w14:anchorId="4965AC88">
          <v:shape id="_x0000_s1075" type="#_x0000_t136" style="position:absolute;left:0;text-align:left;margin-left:177.4pt;margin-top:9.45pt;width:2.65pt;height:5.65pt;rotation:353;z-index:1575577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E5022A">
        <w:pict w14:anchorId="4965AC89">
          <v:shape id="_x0000_s1074" type="#_x0000_t136" style="position:absolute;left:0;text-align:left;margin-left:180.15pt;margin-top:9.15pt;width:4.9pt;height:5.65pt;rotation:357;z-index:1575628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m"/>
            <w10:wrap anchorx="page"/>
          </v:shape>
        </w:pict>
      </w:r>
      <w:r w:rsidR="008E72DD">
        <w:rPr>
          <w:rFonts w:ascii="Calibri"/>
          <w:b/>
          <w:sz w:val="36"/>
        </w:rPr>
        <w:t>SHRI JAGDISHPRASAD JHABARMAL TIBREWALA UNIVERSITY</w:t>
      </w:r>
    </w:p>
    <w:p w14:paraId="4965ABF8" w14:textId="77777777" w:rsidR="00AA2CF6" w:rsidRDefault="00E5022A">
      <w:pPr>
        <w:pStyle w:val="BodyText"/>
        <w:ind w:left="1405" w:right="463"/>
        <w:jc w:val="center"/>
        <w:rPr>
          <w:rFonts w:ascii="Calibri"/>
        </w:rPr>
      </w:pPr>
      <w:bookmarkStart w:id="0" w:name="_GoBack"/>
      <w:bookmarkEnd w:id="0"/>
      <w:r>
        <w:pict w14:anchorId="4965AC8A">
          <v:shape id="_x0000_s1073" type="#_x0000_t136" style="position:absolute;left:0;text-align:left;margin-left:217.6pt;margin-top:.8pt;width:3.4pt;height:5.65pt;rotation:64;z-index:1574195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n"/>
            <w10:wrap anchorx="page"/>
          </v:shape>
        </w:pict>
      </w:r>
      <w:r>
        <w:pict w14:anchorId="4965AC8B">
          <v:shape id="_x0000_s1072" type="#_x0000_t136" style="position:absolute;left:0;text-align:left;margin-left:219.35pt;margin-top:3.15pt;width:1.8pt;height:5.65pt;rotation:71;z-index:1574246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4965AC8C">
          <v:shape id="_x0000_s1071" type="#_x0000_t136" style="position:absolute;left:0;text-align:left;margin-left:219.4pt;margin-top:5.55pt;width:2.95pt;height:5.65pt;rotation:79;z-index:1574297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v"/>
            <w10:wrap anchorx="page"/>
          </v:shape>
        </w:pict>
      </w:r>
      <w:r>
        <w:pict w14:anchorId="4965AC8D">
          <v:shape id="_x0000_s1070" type="#_x0000_t136" style="position:absolute;left:0;text-align:left;margin-left:219.9pt;margin-top:8.35pt;width:2.75pt;height:5.65pt;rotation:86;z-index:1574348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e"/>
            <w10:wrap anchorx="page"/>
          </v:shape>
        </w:pict>
      </w:r>
      <w:r>
        <w:pict w14:anchorId="4965AC8E">
          <v:shape id="_x0000_s1069" type="#_x0000_t136" style="position:absolute;left:0;text-align:left;margin-left:219.85pt;margin-top:11.2pt;width:2.75pt;height:5.65pt;rotation:95;z-index:1574400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>
        <w:pict w14:anchorId="4965AC8F">
          <v:shape id="_x0000_s1068" type="#_x0000_t136" style="position:absolute;left:0;text-align:left;margin-left:145.65pt;margin-top:10.8pt;width:3.4pt;height:5.65pt;rotation:266;z-index:1574809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d"/>
            <w10:wrap anchorx="page"/>
          </v:shape>
        </w:pict>
      </w:r>
      <w:r>
        <w:pict w14:anchorId="4965AC90">
          <v:shape id="_x0000_s1067" type="#_x0000_t136" style="position:absolute;left:0;text-align:left;margin-left:146.5pt;margin-top:8.25pt;width:1.8pt;height:5.65pt;rotation:274;z-index:1574860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4965AC91">
          <v:shape id="_x0000_s1066" type="#_x0000_t136" style="position:absolute;left:0;text-align:left;margin-left:146.4pt;margin-top:6.15pt;width:2.45pt;height:5.65pt;rotation:281;z-index:1574912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>
        <w:pict w14:anchorId="4965AC92">
          <v:shape id="_x0000_s1065" type="#_x0000_t136" style="position:absolute;left:0;text-align:left;margin-left:146.6pt;margin-top:3.25pt;width:3.4pt;height:5.65pt;rotation:289;z-index:1574963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h"/>
            <w10:wrap anchorx="page"/>
          </v:shape>
        </w:pict>
      </w:r>
      <w:r>
        <w:pict w14:anchorId="4965AC93">
          <v:shape id="_x0000_s1064" type="#_x0000_t136" style="position:absolute;left:0;text-align:left;margin-left:147.85pt;margin-top:.1pt;width:3.4pt;height:5.65pt;rotation:297;z-index:1575014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p"/>
            <w10:wrap anchorx="page"/>
          </v:shape>
        </w:pict>
      </w:r>
      <w:r w:rsidR="008E72DD">
        <w:rPr>
          <w:rFonts w:ascii="Calibri"/>
        </w:rPr>
        <w:t>Conducted by- Shri Rajasthani Seva Sangh (Mumbai)</w:t>
      </w:r>
    </w:p>
    <w:p w14:paraId="4965ABF9" w14:textId="6AAC41B9" w:rsidR="00AA2CF6" w:rsidRDefault="00E5022A">
      <w:pPr>
        <w:pStyle w:val="BodyText"/>
        <w:ind w:left="2861" w:right="1917" w:hanging="1"/>
        <w:jc w:val="center"/>
        <w:rPr>
          <w:rFonts w:ascii="Calibri"/>
        </w:rPr>
      </w:pPr>
      <w:r>
        <w:pict w14:anchorId="4965AC94">
          <v:shape id="_x0000_s1063" type="#_x0000_t136" style="position:absolute;left:0;text-align:left;margin-left:219.65pt;margin-top:.2pt;width:2.45pt;height:5.65pt;rotation:98;z-index:1574451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>
        <w:pict w14:anchorId="4965AC95">
          <v:shape id="_x0000_s1062" type="#_x0000_t136" style="position:absolute;left:0;text-align:left;margin-left:219.45pt;margin-top:2.25pt;width:1.8pt;height:5.65pt;rotation:106;z-index:1574502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4965AC96">
          <v:shape id="_x0000_s1061" type="#_x0000_t136" style="position:absolute;left:0;text-align:left;margin-left:218.65pt;margin-top:3.95pt;width:2.1pt;height:5.65pt;rotation:110;z-index:1574553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t"/>
            <w10:wrap anchorx="page"/>
          </v:shape>
        </w:pict>
      </w:r>
      <w:r>
        <w:pict w14:anchorId="4965AC97">
          <v:shape id="_x0000_s1060" type="#_x0000_t136" style="position:absolute;left:0;text-align:left;margin-left:217pt;margin-top:6.3pt;width:3.1pt;height:5.65pt;rotation:117;z-index:1574604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y"/>
            <w10:wrap anchorx="page"/>
          </v:shape>
        </w:pict>
      </w:r>
      <w:r>
        <w:pict w14:anchorId="4965AC98">
          <v:shape id="_x0000_s1059" type="#_x0000_t136" style="position:absolute;left:0;text-align:left;margin-left:148.4pt;margin-top:6.2pt;width:3.1pt;height:5.65pt;rotation:243;z-index:1574656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J"/>
            <w10:wrap anchorx="page"/>
          </v:shape>
        </w:pict>
      </w:r>
      <w:r>
        <w:pict w14:anchorId="4965AC99">
          <v:shape id="_x0000_s1058" type="#_x0000_t136" style="position:absolute;left:0;text-align:left;margin-left:147.25pt;margin-top:3.55pt;width:3.1pt;height:5.65pt;rotation:250;z-index:1574707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>
        <w:pict w14:anchorId="4965AC9A">
          <v:shape id="_x0000_s1057" type="#_x0000_t136" style="position:absolute;left:0;text-align:left;margin-left:146.4pt;margin-top:.55pt;width:2.95pt;height:5.65pt;rotation:257;z-index:1574758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g"/>
            <w10:wrap anchorx="page"/>
          </v:shape>
        </w:pict>
      </w:r>
      <w:r w:rsidR="008E72DD">
        <w:rPr>
          <w:rFonts w:ascii="Calibri"/>
        </w:rPr>
        <w:t>UGC Approved Estd: As per Act No: F2(5)Vidhi/2/2009, Govt. of Rajasthan Vidyanagari, Jhunjhunu-Churu Road, P.O.-Chudela, Jhunjhunu, Rajasthan 3330</w:t>
      </w:r>
      <w:r w:rsidR="008D10B4">
        <w:rPr>
          <w:rFonts w:ascii="Calibri"/>
        </w:rPr>
        <w:t>10</w:t>
      </w:r>
    </w:p>
    <w:p w14:paraId="4965ABFA" w14:textId="5A44BCDA" w:rsidR="00AA2CF6" w:rsidRDefault="006B4C98">
      <w:pPr>
        <w:pStyle w:val="BodyText"/>
        <w:ind w:left="1405" w:right="464"/>
        <w:jc w:val="center"/>
        <w:rPr>
          <w:rFonts w:ascii="Calibri"/>
        </w:rPr>
      </w:pPr>
      <w:r>
        <w:rPr>
          <w:b/>
          <w:noProof/>
          <w:lang w:bidi="hi-IN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965AC9B" wp14:editId="5A1E5F8E">
                <wp:simplePos x="0" y="0"/>
                <wp:positionH relativeFrom="page">
                  <wp:posOffset>1785620</wp:posOffset>
                </wp:positionH>
                <wp:positionV relativeFrom="paragraph">
                  <wp:posOffset>275590</wp:posOffset>
                </wp:positionV>
                <wp:extent cx="7077075" cy="36195"/>
                <wp:effectExtent l="13970" t="8890" r="14605" b="12065"/>
                <wp:wrapTopAndBottom/>
                <wp:docPr id="1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77075" cy="36195"/>
                        </a:xfrm>
                        <a:custGeom>
                          <a:avLst/>
                          <a:gdLst>
                            <a:gd name="T0" fmla="*/ 0 w 11145"/>
                            <a:gd name="T1" fmla="*/ 212090 h 57"/>
                            <a:gd name="T2" fmla="*/ 7077075 w 11145"/>
                            <a:gd name="T3" fmla="*/ 212090 h 57"/>
                            <a:gd name="T4" fmla="*/ 5080 w 11145"/>
                            <a:gd name="T5" fmla="*/ 248285 h 57"/>
                            <a:gd name="T6" fmla="*/ 7070090 w 11145"/>
                            <a:gd name="T7" fmla="*/ 248285 h 57"/>
                            <a:gd name="T8" fmla="*/ 0 60000 65536"/>
                            <a:gd name="T9" fmla="*/ 0 60000 65536"/>
                            <a:gd name="T10" fmla="*/ 0 60000 65536"/>
                            <a:gd name="T11" fmla="*/ 0 60000 65536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0" t="0" r="r" b="b"/>
                          <a:pathLst>
                            <a:path w="11145" h="57">
                              <a:moveTo>
                                <a:pt x="0" y="0"/>
                              </a:moveTo>
                              <a:lnTo>
                                <a:pt x="11145" y="0"/>
                              </a:lnTo>
                              <a:moveTo>
                                <a:pt x="8" y="57"/>
                              </a:moveTo>
                              <a:lnTo>
                                <a:pt x="11134" y="57"/>
                              </a:lnTo>
                            </a:path>
                          </a:pathLst>
                        </a:custGeom>
                        <a:noFill/>
                        <a:ln w="12701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2" o:spid="_x0000_s1026" style="position:absolute;margin-left:140.6pt;margin-top:21.7pt;width:557.25pt;height:2.8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45,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" path="m,l11145,m8,57r11126,e" filled="f" strokecolor="#231f20" strokeweight=".35281mm">
                <v:path arrowok="t" o:connecttype="custom" o:connectlocs="0,134677150;2147483647,134677150;3225800,157660975;2147483647,157660975" o:connectangles="0,0,0,0"/>
                <w10:wrap type="topAndBottom" anchorx="page"/>
              </v:shape>
            </w:pict>
          </mc:Fallback>
        </mc:AlternateContent>
      </w:r>
      <w:r w:rsidR="008E72DD" w:rsidRPr="003572DE">
        <w:rPr>
          <w:rFonts w:ascii="Calibri"/>
          <w:b/>
        </w:rPr>
        <w:t>Tel:</w:t>
      </w:r>
      <w:r w:rsidR="008E72DD">
        <w:rPr>
          <w:rFonts w:ascii="Calibri"/>
        </w:rPr>
        <w:t xml:space="preserve"> 8104883378, 9667979311 </w:t>
      </w:r>
      <w:r w:rsidR="008E72DD" w:rsidRPr="003572DE">
        <w:rPr>
          <w:rFonts w:ascii="Calibri"/>
          <w:b/>
        </w:rPr>
        <w:t>Website</w:t>
      </w:r>
      <w:r w:rsidR="008E72DD">
        <w:rPr>
          <w:rFonts w:ascii="Calibri"/>
        </w:rPr>
        <w:t xml:space="preserve">: </w:t>
      </w:r>
      <w:hyperlink r:id="rId26">
        <w:r w:rsidR="008E72DD">
          <w:rPr>
            <w:rFonts w:ascii="Calibri"/>
            <w:u w:val="single"/>
          </w:rPr>
          <w:t>www.jjtu.ac.in</w:t>
        </w:r>
        <w:r w:rsidR="008E72DD">
          <w:rPr>
            <w:rFonts w:ascii="Calibri"/>
          </w:rPr>
          <w:t xml:space="preserve">, </w:t>
        </w:r>
      </w:hyperlink>
      <w:r w:rsidR="008E72DD" w:rsidRPr="003572DE">
        <w:rPr>
          <w:rFonts w:ascii="Calibri"/>
          <w:b/>
        </w:rPr>
        <w:t>Email</w:t>
      </w:r>
      <w:r w:rsidR="008E72DD">
        <w:rPr>
          <w:rFonts w:ascii="Calibri"/>
        </w:rPr>
        <w:t xml:space="preserve">: </w:t>
      </w:r>
      <w:hyperlink r:id="rId27">
        <w:r w:rsidR="008E72DD">
          <w:rPr>
            <w:rFonts w:ascii="Calibri"/>
            <w:u w:val="single"/>
          </w:rPr>
          <w:t>admission@jjtu.ac.in</w:t>
        </w:r>
        <w:r w:rsidR="008E72DD">
          <w:rPr>
            <w:rFonts w:ascii="Calibri"/>
          </w:rPr>
          <w:t xml:space="preserve">, </w:t>
        </w:r>
      </w:hyperlink>
      <w:hyperlink r:id="rId28">
        <w:r w:rsidR="008E72DD">
          <w:rPr>
            <w:rFonts w:ascii="Calibri"/>
            <w:u w:val="single"/>
          </w:rPr>
          <w:t>enquiry@jjtu.ac.in</w:t>
        </w:r>
      </w:hyperlink>
    </w:p>
    <w:p w14:paraId="4965ABFB" w14:textId="2B1B3EC9" w:rsidR="00AA2CF6" w:rsidRDefault="008E72DD">
      <w:pPr>
        <w:pStyle w:val="Heading2"/>
        <w:spacing w:before="155"/>
        <w:ind w:left="1093" w:right="893"/>
        <w:jc w:val="center"/>
      </w:pPr>
      <w:r>
        <w:t>A d m i s s i o n R e g i s t r a t i o</w:t>
      </w:r>
      <w:r w:rsidR="00D53BDB">
        <w:t xml:space="preserve"> n F o r m S e s s i o n 2 0 2 </w:t>
      </w:r>
      <w:r w:rsidR="00382832">
        <w:t>3</w:t>
      </w:r>
      <w:r w:rsidR="00D53BDB">
        <w:t xml:space="preserve"> - 2 </w:t>
      </w:r>
      <w:r w:rsidR="00382832">
        <w:t>4</w:t>
      </w:r>
    </w:p>
    <w:p w14:paraId="4965ABFC" w14:textId="21165474" w:rsidR="00AA2CF6" w:rsidRDefault="006B4C98">
      <w:pPr>
        <w:pStyle w:val="Heading3"/>
        <w:ind w:right="893"/>
      </w:pPr>
      <w:bookmarkStart w:id="1" w:name="Page_1"/>
      <w:bookmarkEnd w:id="1"/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4965AC9D" wp14:editId="6D7AF503">
                <wp:simplePos x="0" y="0"/>
                <wp:positionH relativeFrom="page">
                  <wp:posOffset>7499350</wp:posOffset>
                </wp:positionH>
                <wp:positionV relativeFrom="paragraph">
                  <wp:posOffset>43815</wp:posOffset>
                </wp:positionV>
                <wp:extent cx="1371600" cy="1828800"/>
                <wp:effectExtent l="0" t="0" r="19050" b="1905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82880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5ACB1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4965ACB2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4965ACB3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4965ACB4" w14:textId="77777777" w:rsidR="00AA2CF6" w:rsidRDefault="00AA2CF6">
                            <w:pPr>
                              <w:pStyle w:val="BodyText"/>
                              <w:spacing w:before="4"/>
                              <w:rPr>
                                <w:sz w:val="31"/>
                              </w:rPr>
                            </w:pPr>
                          </w:p>
                          <w:p w14:paraId="4965ACB5" w14:textId="77777777" w:rsidR="00AA2CF6" w:rsidRDefault="008E72DD">
                            <w:pPr>
                              <w:spacing w:line="232" w:lineRule="auto"/>
                              <w:ind w:left="633" w:right="171" w:hanging="30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z w:val="20"/>
                              </w:rPr>
                              <w:t>Self Attested 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590.5pt;margin-top:3.45pt;width:108pt;height:2in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" filled="f" strokecolor="#231f20" strokeweight=".35281mm">
                <v:textbox inset="0,0,0,0">
                  <w:txbxContent>
                    <w:p w14:paraId="4965ACB1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4965ACB2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4965ACB3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4965ACB4" w14:textId="77777777" w:rsidR="00AA2CF6" w:rsidRDefault="00AA2CF6">
                      <w:pPr>
                        <w:pStyle w:val="BodyText"/>
                        <w:spacing w:before="4"/>
                        <w:rPr>
                          <w:sz w:val="31"/>
                        </w:rPr>
                      </w:pPr>
                    </w:p>
                    <w:p w14:paraId="4965ACB5" w14:textId="77777777" w:rsidR="00AA2CF6" w:rsidRDefault="008E72DD">
                      <w:pPr>
                        <w:spacing w:line="232" w:lineRule="auto"/>
                        <w:ind w:left="633" w:right="171" w:hanging="301"/>
                        <w:rPr>
                          <w:sz w:val="20"/>
                        </w:rPr>
                      </w:pPr>
                      <w:r>
                        <w:rPr>
                          <w:color w:val="231F20"/>
                          <w:sz w:val="20"/>
                        </w:rPr>
                        <w:t>Self Attested 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t>(Fill up in Block letters only)</w:t>
      </w:r>
    </w:p>
    <w:p w14:paraId="4965ABFD" w14:textId="77777777" w:rsidR="00AA2CF6" w:rsidRDefault="00AA2CF6">
      <w:pPr>
        <w:pStyle w:val="BodyText"/>
        <w:spacing w:before="5"/>
        <w:rPr>
          <w:rFonts w:ascii="Calibri"/>
          <w:sz w:val="9"/>
        </w:rPr>
      </w:pPr>
    </w:p>
    <w:p w14:paraId="4965ABFE" w14:textId="77777777" w:rsidR="00AA2CF6" w:rsidRDefault="00AA2CF6">
      <w:pPr>
        <w:rPr>
          <w:rFonts w:ascii="Calibri"/>
          <w:sz w:val="9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4965ABFF" w14:textId="77777777" w:rsidR="00AA2CF6" w:rsidRDefault="008E72DD">
      <w:pPr>
        <w:pStyle w:val="BodyText"/>
        <w:tabs>
          <w:tab w:val="left" w:pos="3452"/>
        </w:tabs>
        <w:spacing w:before="116"/>
        <w:ind w:left="759"/>
        <w:rPr>
          <w:rFonts w:ascii="Calibri"/>
        </w:rPr>
      </w:pPr>
      <w:r>
        <w:rPr>
          <w:rFonts w:ascii="Calibri"/>
        </w:rPr>
        <w:lastRenderedPageBreak/>
        <w:t>Course:</w:t>
      </w:r>
      <w:r>
        <w:rPr>
          <w:rFonts w:ascii="Calibri"/>
          <w:u w:val="single"/>
        </w:rPr>
        <w:tab/>
      </w:r>
    </w:p>
    <w:p w14:paraId="4965AC00" w14:textId="05ED78F2" w:rsidR="00AA2CF6" w:rsidRDefault="006B4C98">
      <w:pPr>
        <w:pStyle w:val="ListParagraph"/>
        <w:numPr>
          <w:ilvl w:val="0"/>
          <w:numId w:val="4"/>
        </w:numPr>
        <w:tabs>
          <w:tab w:val="left" w:pos="578"/>
        </w:tabs>
        <w:spacing w:before="224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6800" behindDoc="0" locked="0" layoutInCell="1" allowOverlap="1" wp14:anchorId="4965AC9E" wp14:editId="4A825B18">
                <wp:simplePos x="0" y="0"/>
                <wp:positionH relativeFrom="page">
                  <wp:posOffset>3235960</wp:posOffset>
                </wp:positionH>
                <wp:positionV relativeFrom="paragraph">
                  <wp:posOffset>100965</wp:posOffset>
                </wp:positionV>
                <wp:extent cx="4106545" cy="216535"/>
                <wp:effectExtent l="0" t="0" r="8255" b="1206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CCA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CB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A" w14:textId="77777777" w:rsidR="00AA2CF6" w:rsidRDefault="008E72D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CCB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27" type="#_x0000_t202" style="position:absolute;left:0;text-align:left;margin-left:254.8pt;margin-top:7.95pt;width:323.35pt;height:17.05pt;z-index:1575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CCA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CB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A" w14:textId="77777777" w:rsidR="00AA2CF6" w:rsidRDefault="008E72D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CCB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7312" behindDoc="0" locked="0" layoutInCell="1" allowOverlap="1" wp14:anchorId="4965AC9F" wp14:editId="4C2F9FB5">
                <wp:simplePos x="0" y="0"/>
                <wp:positionH relativeFrom="page">
                  <wp:posOffset>3235960</wp:posOffset>
                </wp:positionH>
                <wp:positionV relativeFrom="paragraph">
                  <wp:posOffset>375285</wp:posOffset>
                </wp:positionV>
                <wp:extent cx="4106545" cy="216535"/>
                <wp:effectExtent l="0" t="0" r="8255" b="12065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CE0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CC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C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CD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CE1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28" type="#_x0000_t202" style="position:absolute;left:0;text-align:left;margin-left:254.8pt;margin-top:29.55pt;width:323.35pt;height:17.05pt;z-index:1575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CE0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CC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C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CD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CE1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6"/>
        </w:rPr>
        <w:t xml:space="preserve">Name </w:t>
      </w:r>
      <w:r w:rsidR="008E72DD">
        <w:rPr>
          <w:spacing w:val="-4"/>
        </w:rPr>
        <w:t xml:space="preserve">of </w:t>
      </w:r>
      <w:r w:rsidR="008E72DD">
        <w:rPr>
          <w:spacing w:val="-5"/>
        </w:rPr>
        <w:t>the</w:t>
      </w:r>
      <w:r w:rsidR="00D53BDB">
        <w:rPr>
          <w:spacing w:val="-5"/>
        </w:rPr>
        <w:t xml:space="preserve"> </w:t>
      </w:r>
      <w:r w:rsidR="008E72DD">
        <w:rPr>
          <w:spacing w:val="-7"/>
        </w:rPr>
        <w:t>Applicant</w:t>
      </w:r>
    </w:p>
    <w:p w14:paraId="4965AC01" w14:textId="77777777" w:rsidR="00AA2CF6" w:rsidRDefault="00AA2CF6">
      <w:pPr>
        <w:pStyle w:val="BodyText"/>
        <w:spacing w:before="1"/>
        <w:rPr>
          <w:sz w:val="42"/>
        </w:rPr>
      </w:pPr>
    </w:p>
    <w:p w14:paraId="4965AC02" w14:textId="78D3BB55" w:rsidR="00AA2CF6" w:rsidRDefault="006B4C98">
      <w:pPr>
        <w:pStyle w:val="ListParagraph"/>
        <w:numPr>
          <w:ilvl w:val="0"/>
          <w:numId w:val="4"/>
        </w:numPr>
        <w:tabs>
          <w:tab w:val="left" w:pos="601"/>
        </w:tabs>
        <w:spacing w:before="1"/>
        <w:ind w:left="600" w:hanging="202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7824" behindDoc="0" locked="0" layoutInCell="1" allowOverlap="1" wp14:anchorId="4965ACA0" wp14:editId="6849F89E">
                <wp:simplePos x="0" y="0"/>
                <wp:positionH relativeFrom="page">
                  <wp:posOffset>2814955</wp:posOffset>
                </wp:positionH>
                <wp:positionV relativeFrom="paragraph">
                  <wp:posOffset>55245</wp:posOffset>
                </wp:positionV>
                <wp:extent cx="4515485" cy="936625"/>
                <wp:effectExtent l="0" t="0" r="18415" b="15875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5485" cy="936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CF8" w14:textId="77777777">
                              <w:trPr>
                                <w:trHeight w:val="284"/>
                              </w:trPr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E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65ACF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AA2CF6" w14:paraId="4965AD0F" w14:textId="77777777">
                              <w:trPr>
                                <w:trHeight w:val="293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CF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0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AA2CF6" w14:paraId="4965AD26" w14:textId="77777777">
                              <w:trPr>
                                <w:trHeight w:val="293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1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65AD2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AA2CF6" w14:paraId="4965AD3D" w14:textId="77777777">
                              <w:trPr>
                                <w:trHeight w:val="284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2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965AD3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3E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29" type="#_x0000_t202" style="position:absolute;left:0;text-align:left;margin-left:221.65pt;margin-top:4.35pt;width:355.55pt;height:73.75pt;z-index:1575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CF8" w14:textId="77777777">
                        <w:trPr>
                          <w:trHeight w:val="284"/>
                        </w:trPr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E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65ACF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AA2CF6" w14:paraId="4965AD0F" w14:textId="77777777">
                        <w:trPr>
                          <w:trHeight w:val="293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CF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0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AA2CF6" w14:paraId="4965AD26" w14:textId="77777777">
                        <w:trPr>
                          <w:trHeight w:val="293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1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65AD2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AA2CF6" w14:paraId="4965AD3D" w14:textId="77777777">
                        <w:trPr>
                          <w:trHeight w:val="284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2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965AD3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3E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7"/>
        </w:rPr>
        <w:t>Father's</w:t>
      </w:r>
      <w:r w:rsidR="00D53BDB">
        <w:rPr>
          <w:spacing w:val="-7"/>
        </w:rPr>
        <w:t xml:space="preserve"> </w:t>
      </w:r>
      <w:r w:rsidR="008E72DD">
        <w:rPr>
          <w:spacing w:val="-6"/>
        </w:rPr>
        <w:t>Name</w:t>
      </w:r>
    </w:p>
    <w:p w14:paraId="4965AC03" w14:textId="77777777" w:rsidR="00AA2CF6" w:rsidRDefault="00AA2CF6">
      <w:pPr>
        <w:pStyle w:val="BodyText"/>
        <w:spacing w:before="1"/>
        <w:rPr>
          <w:sz w:val="42"/>
        </w:rPr>
      </w:pPr>
    </w:p>
    <w:p w14:paraId="4965AC04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0"/>
        <w:ind w:left="600" w:hanging="203"/>
      </w:pPr>
      <w:r>
        <w:rPr>
          <w:spacing w:val="-7"/>
        </w:rPr>
        <w:t>Mother's</w:t>
      </w:r>
      <w:r w:rsidR="00D53BDB">
        <w:rPr>
          <w:spacing w:val="-7"/>
        </w:rPr>
        <w:t xml:space="preserve"> </w:t>
      </w:r>
      <w:r>
        <w:rPr>
          <w:spacing w:val="-6"/>
        </w:rPr>
        <w:t>Name</w:t>
      </w:r>
    </w:p>
    <w:p w14:paraId="4965AC05" w14:textId="77777777" w:rsidR="00AA2CF6" w:rsidRDefault="008E72DD">
      <w:pPr>
        <w:pStyle w:val="BodyText"/>
        <w:tabs>
          <w:tab w:val="left" w:pos="3355"/>
        </w:tabs>
        <w:spacing w:before="116"/>
        <w:ind w:left="398"/>
        <w:rPr>
          <w:rFonts w:ascii="Calibri"/>
        </w:rPr>
      </w:pPr>
      <w:r>
        <w:br w:type="column"/>
      </w:r>
      <w:r>
        <w:rPr>
          <w:rFonts w:ascii="Calibri"/>
        </w:rPr>
        <w:lastRenderedPageBreak/>
        <w:t>Subject:</w:t>
      </w:r>
      <w:r>
        <w:rPr>
          <w:rFonts w:ascii="Calibri"/>
          <w:u w:val="single"/>
        </w:rPr>
        <w:tab/>
      </w:r>
    </w:p>
    <w:p w14:paraId="4965AC06" w14:textId="77777777" w:rsidR="00AA2CF6" w:rsidRDefault="00AA2CF6">
      <w:pPr>
        <w:rPr>
          <w:rFonts w:ascii="Calibri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3493" w:space="1386"/>
            <w:col w:w="7121"/>
          </w:cols>
        </w:sectPr>
      </w:pPr>
    </w:p>
    <w:p w14:paraId="4965AC07" w14:textId="77777777" w:rsidR="00AA2CF6" w:rsidRDefault="00AA2CF6">
      <w:pPr>
        <w:pStyle w:val="BodyText"/>
        <w:rPr>
          <w:rFonts w:ascii="Calibri"/>
          <w:sz w:val="20"/>
        </w:rPr>
      </w:pPr>
    </w:p>
    <w:p w14:paraId="4965AC08" w14:textId="77777777" w:rsidR="00AA2CF6" w:rsidRDefault="00AA2CF6">
      <w:pPr>
        <w:pStyle w:val="BodyText"/>
        <w:spacing w:before="9"/>
        <w:rPr>
          <w:rFonts w:ascii="Calibri"/>
          <w:sz w:val="29"/>
        </w:rPr>
      </w:pPr>
    </w:p>
    <w:p w14:paraId="4965AC09" w14:textId="77777777" w:rsidR="00AA2CF6" w:rsidRDefault="00AA2CF6">
      <w:pPr>
        <w:rPr>
          <w:rFonts w:ascii="Calibri"/>
          <w:sz w:val="29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4965AC0A" w14:textId="44B760E6" w:rsidR="00AA2CF6" w:rsidRDefault="006B4C98">
      <w:pPr>
        <w:pStyle w:val="ListParagraph"/>
        <w:numPr>
          <w:ilvl w:val="0"/>
          <w:numId w:val="4"/>
        </w:numPr>
        <w:tabs>
          <w:tab w:val="left" w:pos="601"/>
        </w:tabs>
        <w:spacing w:before="123"/>
        <w:ind w:left="600" w:hanging="203"/>
      </w:pPr>
      <w:r>
        <w:rPr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15758336" behindDoc="0" locked="0" layoutInCell="1" allowOverlap="1" wp14:anchorId="4965ACA1" wp14:editId="413260C6">
                <wp:simplePos x="0" y="0"/>
                <wp:positionH relativeFrom="page">
                  <wp:posOffset>3606800</wp:posOffset>
                </wp:positionH>
                <wp:positionV relativeFrom="paragraph">
                  <wp:posOffset>68580</wp:posOffset>
                </wp:positionV>
                <wp:extent cx="1656715" cy="216535"/>
                <wp:effectExtent l="0" t="0" r="635" b="12065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671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4"/>
                              <w:gridCol w:w="324"/>
                            </w:tblGrid>
                            <w:tr w:rsidR="00AA2CF6" w14:paraId="4965AD47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3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</w:tcPr>
                                <w:p w14:paraId="4965AD4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</w:tcPr>
                                <w:p w14:paraId="4965AD4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48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0" type="#_x0000_t202" style="position:absolute;left:0;text-align:left;margin-left:284pt;margin-top:5.4pt;width:130.45pt;height:17.05pt;z-index:1575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4"/>
                        <w:gridCol w:w="324"/>
                      </w:tblGrid>
                      <w:tr w:rsidR="00AA2CF6" w14:paraId="4965AD47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3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</w:tcPr>
                          <w:p w14:paraId="4965AD4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</w:tcPr>
                          <w:p w14:paraId="4965AD4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48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6"/>
        </w:rPr>
        <w:t>Date</w:t>
      </w:r>
      <w:r w:rsidR="00D53BDB">
        <w:rPr>
          <w:spacing w:val="-6"/>
        </w:rPr>
        <w:t xml:space="preserve"> </w:t>
      </w:r>
      <w:r w:rsidR="008E72DD">
        <w:rPr>
          <w:spacing w:val="-4"/>
        </w:rPr>
        <w:t>Of</w:t>
      </w:r>
      <w:r w:rsidR="00D53BDB">
        <w:rPr>
          <w:spacing w:val="-4"/>
        </w:rPr>
        <w:t xml:space="preserve"> </w:t>
      </w:r>
      <w:r w:rsidR="008E72DD">
        <w:rPr>
          <w:spacing w:val="-7"/>
        </w:rPr>
        <w:t>Birth</w:t>
      </w:r>
      <w:r w:rsidR="00D53BDB">
        <w:rPr>
          <w:spacing w:val="-7"/>
        </w:rPr>
        <w:t xml:space="preserve"> </w:t>
      </w:r>
      <w:r w:rsidR="008E72DD" w:rsidRPr="00D53BDB">
        <w:rPr>
          <w:spacing w:val="-7"/>
          <w:sz w:val="20"/>
        </w:rPr>
        <w:t>(DD-MM-YYYY)</w:t>
      </w:r>
    </w:p>
    <w:p w14:paraId="4965AC0B" w14:textId="33AF3FAB" w:rsidR="00AA2CF6" w:rsidRDefault="006B4C98">
      <w:pPr>
        <w:pStyle w:val="ListParagraph"/>
        <w:numPr>
          <w:ilvl w:val="0"/>
          <w:numId w:val="4"/>
        </w:numPr>
        <w:tabs>
          <w:tab w:val="left" w:pos="601"/>
        </w:tabs>
        <w:spacing w:before="238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8848" behindDoc="0" locked="0" layoutInCell="1" allowOverlap="1" wp14:anchorId="4965ACA2" wp14:editId="3D670172">
                <wp:simplePos x="0" y="0"/>
                <wp:positionH relativeFrom="page">
                  <wp:posOffset>3241040</wp:posOffset>
                </wp:positionH>
                <wp:positionV relativeFrom="paragraph">
                  <wp:posOffset>104140</wp:posOffset>
                </wp:positionV>
                <wp:extent cx="5537200" cy="216535"/>
                <wp:effectExtent l="0" t="0" r="6350" b="12065"/>
                <wp:wrapNone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64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4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4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5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65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1" type="#_x0000_t202" style="position:absolute;left:0;text-align:left;margin-left:255.2pt;margin-top:8.2pt;width:436pt;height:17.05pt;z-index:1575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64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4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4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5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65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9360" behindDoc="0" locked="0" layoutInCell="1" allowOverlap="1" wp14:anchorId="4965ACA3" wp14:editId="41FFA1A0">
                <wp:simplePos x="0" y="0"/>
                <wp:positionH relativeFrom="page">
                  <wp:posOffset>3241040</wp:posOffset>
                </wp:positionH>
                <wp:positionV relativeFrom="paragraph">
                  <wp:posOffset>378460</wp:posOffset>
                </wp:positionV>
                <wp:extent cx="3902710" cy="216535"/>
                <wp:effectExtent l="0" t="0" r="2540" b="1206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271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79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6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6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7A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2" type="#_x0000_t202" style="position:absolute;left:0;text-align:left;margin-left:255.2pt;margin-top:29.8pt;width:307.3pt;height:17.05pt;z-index:1575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79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6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6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7A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6"/>
        </w:rPr>
        <w:t>Present</w:t>
      </w:r>
      <w:r w:rsidR="00D53BDB">
        <w:rPr>
          <w:spacing w:val="-6"/>
        </w:rPr>
        <w:t xml:space="preserve"> </w:t>
      </w:r>
      <w:r w:rsidR="008E72DD">
        <w:rPr>
          <w:spacing w:val="-6"/>
        </w:rPr>
        <w:t>Address</w:t>
      </w:r>
    </w:p>
    <w:p w14:paraId="4965AC0C" w14:textId="77777777" w:rsidR="00AA2CF6" w:rsidRDefault="00AA2CF6">
      <w:pPr>
        <w:pStyle w:val="BodyText"/>
        <w:rPr>
          <w:sz w:val="30"/>
        </w:rPr>
      </w:pPr>
    </w:p>
    <w:p w14:paraId="4965AC0D" w14:textId="6BC5BE81" w:rsidR="00AA2CF6" w:rsidRDefault="006B4C98">
      <w:pPr>
        <w:pStyle w:val="ListParagraph"/>
        <w:numPr>
          <w:ilvl w:val="0"/>
          <w:numId w:val="4"/>
        </w:numPr>
        <w:tabs>
          <w:tab w:val="left" w:pos="601"/>
        </w:tabs>
        <w:spacing w:before="253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0384" behindDoc="0" locked="0" layoutInCell="1" allowOverlap="1" wp14:anchorId="4965ACA4" wp14:editId="4AE91B36">
                <wp:simplePos x="0" y="0"/>
                <wp:positionH relativeFrom="page">
                  <wp:posOffset>3423920</wp:posOffset>
                </wp:positionH>
                <wp:positionV relativeFrom="paragraph">
                  <wp:posOffset>121920</wp:posOffset>
                </wp:positionV>
                <wp:extent cx="2675890" cy="216535"/>
                <wp:effectExtent l="0" t="0" r="10160" b="12065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589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88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7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7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89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left:0;text-align:left;margin-left:269.6pt;margin-top:9.6pt;width:210.7pt;height:17.05pt;z-index:15760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88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7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7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89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6"/>
        </w:rPr>
        <w:t>Phone</w:t>
      </w:r>
      <w:r w:rsidR="00D53BDB">
        <w:rPr>
          <w:spacing w:val="-6"/>
        </w:rPr>
        <w:t xml:space="preserve"> </w:t>
      </w:r>
      <w:r w:rsidR="008E72DD">
        <w:rPr>
          <w:spacing w:val="-5"/>
        </w:rPr>
        <w:t>No.</w:t>
      </w:r>
      <w:r w:rsidR="00D53BDB">
        <w:rPr>
          <w:spacing w:val="-5"/>
        </w:rPr>
        <w:t xml:space="preserve"> </w:t>
      </w:r>
      <w:r w:rsidR="008E72DD" w:rsidRPr="00D53BDB">
        <w:rPr>
          <w:spacing w:val="-6"/>
          <w:sz w:val="20"/>
        </w:rPr>
        <w:t>with</w:t>
      </w:r>
      <w:r w:rsidR="00D53BDB" w:rsidRPr="00D53BDB">
        <w:rPr>
          <w:spacing w:val="-6"/>
          <w:sz w:val="20"/>
        </w:rPr>
        <w:t xml:space="preserve"> </w:t>
      </w:r>
      <w:r w:rsidR="008E72DD" w:rsidRPr="00D53BDB">
        <w:rPr>
          <w:spacing w:val="-5"/>
          <w:sz w:val="20"/>
        </w:rPr>
        <w:t>STD</w:t>
      </w:r>
      <w:r w:rsidR="00D53BDB" w:rsidRPr="00D53BDB">
        <w:rPr>
          <w:spacing w:val="-5"/>
          <w:sz w:val="20"/>
        </w:rPr>
        <w:t xml:space="preserve"> </w:t>
      </w:r>
      <w:r w:rsidR="008E72DD" w:rsidRPr="00D53BDB">
        <w:rPr>
          <w:spacing w:val="-6"/>
          <w:sz w:val="20"/>
        </w:rPr>
        <w:t>Code</w:t>
      </w:r>
    </w:p>
    <w:p w14:paraId="4965AC0E" w14:textId="1B099E22" w:rsidR="00AA2CF6" w:rsidRDefault="006B4C98">
      <w:pPr>
        <w:pStyle w:val="ListParagraph"/>
        <w:numPr>
          <w:ilvl w:val="0"/>
          <w:numId w:val="4"/>
        </w:numPr>
        <w:tabs>
          <w:tab w:val="left" w:pos="599"/>
        </w:tabs>
        <w:spacing w:before="217"/>
        <w:ind w:left="598" w:hanging="201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1408" behindDoc="0" locked="0" layoutInCell="1" allowOverlap="1" wp14:anchorId="4965ACA5" wp14:editId="398E16B3">
                <wp:simplePos x="0" y="0"/>
                <wp:positionH relativeFrom="page">
                  <wp:posOffset>3241040</wp:posOffset>
                </wp:positionH>
                <wp:positionV relativeFrom="paragraph">
                  <wp:posOffset>95885</wp:posOffset>
                </wp:positionV>
                <wp:extent cx="5537200" cy="216535"/>
                <wp:effectExtent l="0" t="0" r="6350" b="1206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A5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8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8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9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A6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4" type="#_x0000_t202" style="position:absolute;left:0;text-align:left;margin-left:255.2pt;margin-top:7.55pt;width:436pt;height:17.05pt;z-index:1576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A5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8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8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9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A6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z w:val="20"/>
        </w:rPr>
        <w:t>ParentsPhoneNo.</w:t>
      </w:r>
    </w:p>
    <w:p w14:paraId="4965AC0F" w14:textId="4FDEE0E1" w:rsidR="00AA2CF6" w:rsidRDefault="006B4C98">
      <w:pPr>
        <w:pStyle w:val="ListParagraph"/>
        <w:numPr>
          <w:ilvl w:val="0"/>
          <w:numId w:val="4"/>
        </w:numPr>
        <w:tabs>
          <w:tab w:val="left" w:pos="601"/>
        </w:tabs>
        <w:spacing w:before="199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1920" behindDoc="0" locked="0" layoutInCell="1" allowOverlap="1" wp14:anchorId="4965ACA6" wp14:editId="42764FC4">
                <wp:simplePos x="0" y="0"/>
                <wp:positionH relativeFrom="page">
                  <wp:posOffset>3241040</wp:posOffset>
                </wp:positionH>
                <wp:positionV relativeFrom="paragraph">
                  <wp:posOffset>85725</wp:posOffset>
                </wp:positionV>
                <wp:extent cx="5537200" cy="216535"/>
                <wp:effectExtent l="0" t="0" r="6350" b="12065"/>
                <wp:wrapNone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C2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A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A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C3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5" type="#_x0000_t202" style="position:absolute;left:0;text-align:left;margin-left:255.2pt;margin-top:6.75pt;width:436pt;height:17.05pt;z-index:1576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C2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A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A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C3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6"/>
        </w:rPr>
        <w:t>Email</w:t>
      </w:r>
    </w:p>
    <w:p w14:paraId="4965AC10" w14:textId="211DD0F7" w:rsidR="00AA2CF6" w:rsidRDefault="006B4C98">
      <w:pPr>
        <w:pStyle w:val="ListParagraph"/>
        <w:numPr>
          <w:ilvl w:val="0"/>
          <w:numId w:val="4"/>
        </w:numPr>
        <w:tabs>
          <w:tab w:val="left" w:pos="577"/>
        </w:tabs>
        <w:spacing w:before="160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2432" behindDoc="0" locked="0" layoutInCell="1" allowOverlap="1" wp14:anchorId="4965ACA7" wp14:editId="042BD883">
                <wp:simplePos x="0" y="0"/>
                <wp:positionH relativeFrom="page">
                  <wp:posOffset>3241040</wp:posOffset>
                </wp:positionH>
                <wp:positionV relativeFrom="paragraph">
                  <wp:posOffset>73025</wp:posOffset>
                </wp:positionV>
                <wp:extent cx="5537200" cy="216535"/>
                <wp:effectExtent l="0" t="0" r="6350" b="12065"/>
                <wp:wrapNone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DF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C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C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D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E0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6" type="#_x0000_t202" style="position:absolute;left:0;text-align:left;margin-left:255.2pt;margin-top:5.75pt;width:436pt;height:17.05pt;z-index:1576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DF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C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C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D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E0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rPr>
          <w:spacing w:val="-7"/>
        </w:rPr>
        <w:t>PermanentAddress:</w:t>
      </w:r>
    </w:p>
    <w:p w14:paraId="4965AC11" w14:textId="553FE563" w:rsidR="00AA2CF6" w:rsidRDefault="006B4C98">
      <w:pPr>
        <w:pStyle w:val="ListParagraph"/>
        <w:numPr>
          <w:ilvl w:val="0"/>
          <w:numId w:val="4"/>
        </w:numPr>
        <w:tabs>
          <w:tab w:val="left" w:pos="729"/>
        </w:tabs>
        <w:spacing w:before="239"/>
        <w:ind w:left="728" w:hanging="331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2944" behindDoc="0" locked="0" layoutInCell="1" allowOverlap="1" wp14:anchorId="4965ACA8" wp14:editId="1E0C3452">
                <wp:simplePos x="0" y="0"/>
                <wp:positionH relativeFrom="page">
                  <wp:posOffset>4671695</wp:posOffset>
                </wp:positionH>
                <wp:positionV relativeFrom="paragraph">
                  <wp:posOffset>88900</wp:posOffset>
                </wp:positionV>
                <wp:extent cx="4106545" cy="216535"/>
                <wp:effectExtent l="0" t="0" r="8255" b="12065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F5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E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E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F6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7" type="#_x0000_t202" style="position:absolute;left:0;text-align:left;margin-left:367.85pt;margin-top:7pt;width:323.35pt;height:17.05pt;z-index:1576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F5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E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E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F6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t>AadharCard</w:t>
      </w:r>
      <w:r w:rsidR="008E72DD">
        <w:rPr>
          <w:spacing w:val="-3"/>
        </w:rPr>
        <w:t>No./PAN</w:t>
      </w:r>
      <w:r w:rsidR="008E72DD">
        <w:t>No./RationCardNo.</w:t>
      </w:r>
    </w:p>
    <w:p w14:paraId="4965AC12" w14:textId="77777777" w:rsidR="00AA2CF6" w:rsidRDefault="008E72DD">
      <w:pPr>
        <w:pStyle w:val="BodyText"/>
        <w:rPr>
          <w:sz w:val="26"/>
        </w:rPr>
      </w:pPr>
      <w:r>
        <w:br w:type="column"/>
      </w:r>
    </w:p>
    <w:p w14:paraId="4965AC13" w14:textId="77777777" w:rsidR="00AA2CF6" w:rsidRDefault="00AA2CF6">
      <w:pPr>
        <w:pStyle w:val="BodyText"/>
        <w:rPr>
          <w:sz w:val="26"/>
        </w:rPr>
      </w:pPr>
    </w:p>
    <w:p w14:paraId="4965AC14" w14:textId="77777777" w:rsidR="00AA2CF6" w:rsidRDefault="00AA2CF6">
      <w:pPr>
        <w:pStyle w:val="BodyText"/>
        <w:rPr>
          <w:sz w:val="26"/>
        </w:rPr>
      </w:pPr>
    </w:p>
    <w:p w14:paraId="4965AC15" w14:textId="77777777" w:rsidR="00AA2CF6" w:rsidRDefault="00AA2CF6">
      <w:pPr>
        <w:pStyle w:val="BodyText"/>
        <w:rPr>
          <w:sz w:val="26"/>
        </w:rPr>
      </w:pPr>
    </w:p>
    <w:p w14:paraId="4965AC16" w14:textId="77777777" w:rsidR="00AA2CF6" w:rsidRDefault="00AA2CF6">
      <w:pPr>
        <w:pStyle w:val="BodyText"/>
        <w:rPr>
          <w:sz w:val="25"/>
        </w:rPr>
      </w:pPr>
    </w:p>
    <w:p w14:paraId="4965AC17" w14:textId="472D7F4D" w:rsidR="00AA2CF6" w:rsidRPr="00D53BDB" w:rsidRDefault="006B4C98">
      <w:pPr>
        <w:ind w:left="398"/>
        <w:rPr>
          <w:sz w:val="18"/>
        </w:rPr>
      </w:pPr>
      <w:r>
        <w:rPr>
          <w:noProof/>
          <w:sz w:val="20"/>
          <w:lang w:bidi="hi-IN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4965ACA9" wp14:editId="662C28FE">
                <wp:simplePos x="0" y="0"/>
                <wp:positionH relativeFrom="page">
                  <wp:posOffset>7939405</wp:posOffset>
                </wp:positionH>
                <wp:positionV relativeFrom="paragraph">
                  <wp:posOffset>1357630</wp:posOffset>
                </wp:positionV>
                <wp:extent cx="204470" cy="203200"/>
                <wp:effectExtent l="0" t="0" r="24130" b="25400"/>
                <wp:wrapNone/>
                <wp:docPr id="1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26" style="position:absolute;margin-left:625.15pt;margin-top:106.9pt;width:16.1pt;height:16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" filled="f" strokecolor="#231f20">
                <w10:wrap anchorx="page"/>
              </v:rect>
            </w:pict>
          </mc:Fallback>
        </mc:AlternateContent>
      </w:r>
      <w:r>
        <w:rPr>
          <w:noProof/>
          <w:sz w:val="20"/>
          <w:lang w:bidi="hi-IN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4965ACAA" wp14:editId="45811E75">
                <wp:simplePos x="0" y="0"/>
                <wp:positionH relativeFrom="page">
                  <wp:posOffset>8638540</wp:posOffset>
                </wp:positionH>
                <wp:positionV relativeFrom="paragraph">
                  <wp:posOffset>1348105</wp:posOffset>
                </wp:positionV>
                <wp:extent cx="204470" cy="203200"/>
                <wp:effectExtent l="0" t="0" r="24130" b="25400"/>
                <wp:wrapNone/>
                <wp:docPr id="1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" o:spid="_x0000_s1026" style="position:absolute;margin-left:680.2pt;margin-top:106.15pt;width:16.1pt;height:16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" filled="f" strokecolor="#231f20">
                <w10:wrap anchorx="page"/>
              </v:rect>
            </w:pict>
          </mc:Fallback>
        </mc:AlternateContent>
      </w:r>
      <w:r>
        <w:rPr>
          <w:noProof/>
          <w:sz w:val="20"/>
          <w:lang w:bidi="hi-IN"/>
        </w:rPr>
        <mc:AlternateContent>
          <mc:Choice Requires="wps">
            <w:drawing>
              <wp:anchor distT="0" distB="0" distL="114300" distR="114300" simplePos="0" relativeHeight="15759872" behindDoc="0" locked="0" layoutInCell="1" allowOverlap="1" wp14:anchorId="4965ACAB" wp14:editId="31EFD284">
                <wp:simplePos x="0" y="0"/>
                <wp:positionH relativeFrom="page">
                  <wp:posOffset>7533005</wp:posOffset>
                </wp:positionH>
                <wp:positionV relativeFrom="paragraph">
                  <wp:posOffset>-324485</wp:posOffset>
                </wp:positionV>
                <wp:extent cx="1245870" cy="216535"/>
                <wp:effectExtent l="0" t="0" r="11430" b="12065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587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DFD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F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D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DFE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8" type="#_x0000_t202" style="position:absolute;left:0;text-align:left;margin-left:593.15pt;margin-top:-25.55pt;width:98.1pt;height:17.05pt;z-index:1575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DFD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F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D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DFE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 w:rsidRPr="00D53BDB">
        <w:rPr>
          <w:sz w:val="18"/>
        </w:rPr>
        <w:t>Mobile</w:t>
      </w:r>
    </w:p>
    <w:p w14:paraId="4965AC18" w14:textId="77777777" w:rsidR="00AA2CF6" w:rsidRDefault="008E72DD">
      <w:pPr>
        <w:pStyle w:val="BodyText"/>
        <w:rPr>
          <w:sz w:val="30"/>
        </w:rPr>
      </w:pPr>
      <w:r>
        <w:br w:type="column"/>
      </w:r>
    </w:p>
    <w:p w14:paraId="4965AC19" w14:textId="77777777" w:rsidR="00AA2CF6" w:rsidRDefault="00AA2CF6">
      <w:pPr>
        <w:pStyle w:val="BodyText"/>
        <w:rPr>
          <w:sz w:val="30"/>
        </w:rPr>
      </w:pPr>
    </w:p>
    <w:p w14:paraId="4965AC1A" w14:textId="77777777" w:rsidR="00AA2CF6" w:rsidRDefault="00AA2CF6">
      <w:pPr>
        <w:pStyle w:val="BodyText"/>
        <w:spacing w:before="5"/>
        <w:rPr>
          <w:sz w:val="28"/>
        </w:rPr>
      </w:pPr>
    </w:p>
    <w:p w14:paraId="4965AC1B" w14:textId="5307B591" w:rsidR="00AA2CF6" w:rsidRDefault="006B4C98">
      <w:pPr>
        <w:pStyle w:val="BodyText"/>
        <w:spacing w:before="1"/>
        <w:ind w:left="398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0896" behindDoc="0" locked="0" layoutInCell="1" allowOverlap="1" wp14:anchorId="4965ACAC" wp14:editId="5F54CB4A">
                <wp:simplePos x="0" y="0"/>
                <wp:positionH relativeFrom="page">
                  <wp:posOffset>6489700</wp:posOffset>
                </wp:positionH>
                <wp:positionV relativeFrom="paragraph">
                  <wp:posOffset>246380</wp:posOffset>
                </wp:positionV>
                <wp:extent cx="2267585" cy="216535"/>
                <wp:effectExtent l="0" t="0" r="18415" b="12065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758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965AE0A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965ADF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65AE0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65AE0B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9" type="#_x0000_t202" style="position:absolute;left:0;text-align:left;margin-left:511pt;margin-top:19.4pt;width:178.55pt;height:17.05pt;z-index:1576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965AE0A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965ADF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65AE0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965AE0B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2DD">
        <w:t>PIN:</w:t>
      </w:r>
    </w:p>
    <w:p w14:paraId="4965AC1C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4874" w:space="1937"/>
            <w:col w:w="1000" w:space="664"/>
            <w:col w:w="3525"/>
          </w:cols>
        </w:sectPr>
      </w:pPr>
    </w:p>
    <w:p w14:paraId="4965AC1D" w14:textId="3B4DD41C" w:rsidR="00AA2CF6" w:rsidRDefault="006B4C98">
      <w:pPr>
        <w:pStyle w:val="ListParagraph"/>
        <w:numPr>
          <w:ilvl w:val="0"/>
          <w:numId w:val="4"/>
        </w:numPr>
        <w:tabs>
          <w:tab w:val="left" w:pos="701"/>
          <w:tab w:val="left" w:pos="7769"/>
        </w:tabs>
        <w:spacing w:before="115" w:line="249" w:lineRule="exact"/>
        <w:ind w:left="700" w:hanging="303"/>
      </w:pPr>
      <w:r>
        <w:rPr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486651392" behindDoc="1" locked="0" layoutInCell="1" allowOverlap="1" wp14:anchorId="4965ACAD" wp14:editId="72081656">
                <wp:simplePos x="0" y="0"/>
                <wp:positionH relativeFrom="page">
                  <wp:posOffset>6235700</wp:posOffset>
                </wp:positionH>
                <wp:positionV relativeFrom="paragraph">
                  <wp:posOffset>55880</wp:posOffset>
                </wp:positionV>
                <wp:extent cx="204470" cy="203200"/>
                <wp:effectExtent l="0" t="0" r="24130" b="25400"/>
                <wp:wrapNone/>
                <wp:docPr id="1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491pt;margin-top:4.4pt;width:16.1pt;height:16pt;z-index:-1666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4965ACAE" wp14:editId="728A85D1">
                <wp:simplePos x="0" y="0"/>
                <wp:positionH relativeFrom="page">
                  <wp:posOffset>6684645</wp:posOffset>
                </wp:positionH>
                <wp:positionV relativeFrom="paragraph">
                  <wp:posOffset>54610</wp:posOffset>
                </wp:positionV>
                <wp:extent cx="204470" cy="203200"/>
                <wp:effectExtent l="0" t="0" r="24130" b="25400"/>
                <wp:wrapNone/>
                <wp:docPr id="1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526.35pt;margin-top:4.3pt;width:16.1pt;height:16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" filled="f" strokecolor="#231f20">
                <w10:wrap anchorx="page"/>
              </v:rect>
            </w:pict>
          </mc:Fallback>
        </mc:AlternateContent>
      </w:r>
      <w:r w:rsidR="008E72DD">
        <w:rPr>
          <w:spacing w:val="-6"/>
        </w:rPr>
        <w:t>Weather</w:t>
      </w:r>
      <w:r w:rsidR="00D53BDB">
        <w:rPr>
          <w:spacing w:val="-6"/>
        </w:rPr>
        <w:t xml:space="preserve"> </w:t>
      </w:r>
      <w:r w:rsidR="008E72DD">
        <w:rPr>
          <w:spacing w:val="-6"/>
        </w:rPr>
        <w:t>Applicant</w:t>
      </w:r>
      <w:r w:rsidR="00D53BDB">
        <w:rPr>
          <w:spacing w:val="-6"/>
        </w:rPr>
        <w:t xml:space="preserve"> </w:t>
      </w:r>
      <w:r w:rsidR="008E72DD">
        <w:rPr>
          <w:spacing w:val="-6"/>
        </w:rPr>
        <w:t>belongs</w:t>
      </w:r>
      <w:r w:rsidR="00D53BDB">
        <w:rPr>
          <w:spacing w:val="-6"/>
        </w:rPr>
        <w:t xml:space="preserve"> </w:t>
      </w:r>
      <w:r w:rsidR="008E72DD">
        <w:rPr>
          <w:spacing w:val="-4"/>
        </w:rPr>
        <w:t>to</w:t>
      </w:r>
      <w:r w:rsidR="00D53BDB">
        <w:rPr>
          <w:spacing w:val="-4"/>
        </w:rPr>
        <w:t xml:space="preserve"> </w:t>
      </w:r>
      <w:r w:rsidR="008E72DD" w:rsidRPr="00D53BDB">
        <w:rPr>
          <w:spacing w:val="-7"/>
          <w:sz w:val="20"/>
        </w:rPr>
        <w:t>SC/ST/OBC/PH/EX-Military</w:t>
      </w:r>
      <w:r w:rsidR="00D53BDB" w:rsidRPr="00D53BDB">
        <w:rPr>
          <w:spacing w:val="-7"/>
          <w:sz w:val="20"/>
        </w:rPr>
        <w:t xml:space="preserve"> </w:t>
      </w:r>
      <w:r w:rsidR="008E72DD" w:rsidRPr="00D53BDB">
        <w:rPr>
          <w:spacing w:val="-7"/>
          <w:sz w:val="20"/>
        </w:rPr>
        <w:t>Man/Other</w:t>
      </w:r>
      <w:r w:rsidR="008E72DD">
        <w:t>-</w:t>
      </w:r>
      <w:r w:rsidR="008E72DD">
        <w:rPr>
          <w:spacing w:val="-12"/>
        </w:rPr>
        <w:t>Yes</w:t>
      </w:r>
      <w:r w:rsidR="008E72DD">
        <w:rPr>
          <w:spacing w:val="-12"/>
        </w:rPr>
        <w:tab/>
      </w:r>
      <w:r w:rsidR="008E72DD">
        <w:rPr>
          <w:spacing w:val="-14"/>
        </w:rPr>
        <w:t>No</w:t>
      </w:r>
    </w:p>
    <w:p w14:paraId="4965AC1E" w14:textId="77777777" w:rsidR="00AA2CF6" w:rsidRDefault="008E72DD">
      <w:pPr>
        <w:pStyle w:val="Heading3"/>
        <w:numPr>
          <w:ilvl w:val="0"/>
          <w:numId w:val="4"/>
        </w:numPr>
        <w:tabs>
          <w:tab w:val="left" w:pos="772"/>
        </w:tabs>
        <w:spacing w:line="272" w:lineRule="exact"/>
        <w:ind w:left="771" w:hanging="374"/>
        <w:rPr>
          <w:rFonts w:ascii="Arial"/>
        </w:rPr>
      </w:pPr>
      <w:r>
        <w:rPr>
          <w:rFonts w:ascii="Arial"/>
        </w:rPr>
        <w:t>Qualification</w:t>
      </w:r>
    </w:p>
    <w:p w14:paraId="4965AC1F" w14:textId="77777777" w:rsidR="00AA2CF6" w:rsidRDefault="008E72DD">
      <w:pPr>
        <w:pStyle w:val="ListParagraph"/>
        <w:numPr>
          <w:ilvl w:val="0"/>
          <w:numId w:val="3"/>
        </w:numPr>
        <w:tabs>
          <w:tab w:val="left" w:pos="672"/>
        </w:tabs>
        <w:spacing w:before="115"/>
        <w:ind w:hanging="303"/>
      </w:pPr>
      <w:r>
        <w:rPr>
          <w:spacing w:val="-7"/>
        </w:rPr>
        <w:br w:type="column"/>
      </w:r>
      <w:r>
        <w:rPr>
          <w:spacing w:val="-6"/>
        </w:rPr>
        <w:lastRenderedPageBreak/>
        <w:t>Gender</w:t>
      </w:r>
      <w:r>
        <w:t>-</w:t>
      </w:r>
      <w:r>
        <w:rPr>
          <w:spacing w:val="-6"/>
        </w:rPr>
        <w:t>Male</w:t>
      </w:r>
    </w:p>
    <w:p w14:paraId="4965AC20" w14:textId="77777777" w:rsidR="00AA2CF6" w:rsidRDefault="008E72DD">
      <w:pPr>
        <w:spacing w:before="134"/>
        <w:ind w:left="398"/>
        <w:rPr>
          <w:sz w:val="20"/>
        </w:rPr>
      </w:pPr>
      <w:r>
        <w:br w:type="column"/>
      </w:r>
      <w:r>
        <w:rPr>
          <w:sz w:val="20"/>
        </w:rPr>
        <w:lastRenderedPageBreak/>
        <w:t>Female</w:t>
      </w:r>
    </w:p>
    <w:p w14:paraId="4965AC21" w14:textId="77777777" w:rsidR="00AA2CF6" w:rsidRDefault="00AA2CF6">
      <w:pPr>
        <w:rPr>
          <w:sz w:val="20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8045" w:space="40"/>
            <w:col w:w="1956" w:space="66"/>
            <w:col w:w="1893"/>
          </w:cols>
        </w:sectPr>
      </w:pPr>
    </w:p>
    <w:p w14:paraId="4965AC22" w14:textId="77777777" w:rsidR="00AA2CF6" w:rsidRDefault="00AA2CF6">
      <w:pPr>
        <w:pStyle w:val="BodyText"/>
        <w:spacing w:before="5"/>
        <w:rPr>
          <w:sz w:val="6"/>
        </w:rPr>
      </w:pPr>
    </w:p>
    <w:tbl>
      <w:tblPr>
        <w:tblW w:w="0" w:type="auto"/>
        <w:tblInd w:w="473" w:type="dxa"/>
        <w:tblBorders>
          <w:top w:val="single" w:sz="12" w:space="0" w:color="231F20"/>
          <w:left w:val="single" w:sz="12" w:space="0" w:color="231F20"/>
          <w:bottom w:val="single" w:sz="12" w:space="0" w:color="231F20"/>
          <w:right w:val="single" w:sz="12" w:space="0" w:color="231F20"/>
          <w:insideH w:val="single" w:sz="12" w:space="0" w:color="231F20"/>
          <w:insideV w:val="single" w:sz="1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4"/>
        <w:gridCol w:w="1728"/>
        <w:gridCol w:w="3600"/>
        <w:gridCol w:w="1296"/>
        <w:gridCol w:w="2604"/>
      </w:tblGrid>
      <w:tr w:rsidR="00AA2CF6" w14:paraId="4965AC28" w14:textId="77777777">
        <w:trPr>
          <w:trHeight w:val="313"/>
        </w:trPr>
        <w:tc>
          <w:tcPr>
            <w:tcW w:w="1674" w:type="dxa"/>
          </w:tcPr>
          <w:p w14:paraId="4965AC23" w14:textId="77777777" w:rsidR="00AA2CF6" w:rsidRDefault="008E72DD">
            <w:pPr>
              <w:pStyle w:val="TableParagraph"/>
              <w:spacing w:before="27"/>
              <w:ind w:left="76"/>
              <w:rPr>
                <w:b/>
              </w:rPr>
            </w:pPr>
            <w:r>
              <w:rPr>
                <w:b/>
              </w:rPr>
              <w:t>Exam</w:t>
            </w:r>
          </w:p>
        </w:tc>
        <w:tc>
          <w:tcPr>
            <w:tcW w:w="1728" w:type="dxa"/>
          </w:tcPr>
          <w:p w14:paraId="4965AC24" w14:textId="77777777" w:rsidR="00AA2CF6" w:rsidRDefault="008E72DD">
            <w:pPr>
              <w:pStyle w:val="TableParagraph"/>
              <w:spacing w:before="27"/>
              <w:ind w:left="28"/>
              <w:rPr>
                <w:b/>
              </w:rPr>
            </w:pPr>
            <w:r>
              <w:rPr>
                <w:b/>
              </w:rPr>
              <w:t>Year of Passing</w:t>
            </w:r>
          </w:p>
        </w:tc>
        <w:tc>
          <w:tcPr>
            <w:tcW w:w="3600" w:type="dxa"/>
          </w:tcPr>
          <w:p w14:paraId="4965AC25" w14:textId="77777777" w:rsidR="00AA2CF6" w:rsidRDefault="008E72DD">
            <w:pPr>
              <w:pStyle w:val="TableParagraph"/>
              <w:spacing w:before="27"/>
              <w:ind w:left="940"/>
              <w:rPr>
                <w:b/>
              </w:rPr>
            </w:pPr>
            <w:r>
              <w:rPr>
                <w:b/>
              </w:rPr>
              <w:t>Board/University</w:t>
            </w:r>
          </w:p>
        </w:tc>
        <w:tc>
          <w:tcPr>
            <w:tcW w:w="1296" w:type="dxa"/>
          </w:tcPr>
          <w:p w14:paraId="4965AC26" w14:textId="77777777" w:rsidR="00AA2CF6" w:rsidRDefault="008E72DD">
            <w:pPr>
              <w:pStyle w:val="TableParagraph"/>
              <w:spacing w:before="27"/>
              <w:ind w:left="36"/>
              <w:rPr>
                <w:b/>
              </w:rPr>
            </w:pPr>
            <w:r>
              <w:rPr>
                <w:b/>
              </w:rPr>
              <w:t>Percentage</w:t>
            </w:r>
          </w:p>
        </w:tc>
        <w:tc>
          <w:tcPr>
            <w:tcW w:w="2604" w:type="dxa"/>
          </w:tcPr>
          <w:p w14:paraId="4965AC27" w14:textId="77777777" w:rsidR="00AA2CF6" w:rsidRDefault="008E72DD">
            <w:pPr>
              <w:pStyle w:val="TableParagraph"/>
              <w:spacing w:before="27"/>
              <w:ind w:left="880" w:right="858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</w:tr>
      <w:tr w:rsidR="00AA2CF6" w14:paraId="4965AC2E" w14:textId="77777777">
        <w:trPr>
          <w:trHeight w:val="353"/>
        </w:trPr>
        <w:tc>
          <w:tcPr>
            <w:tcW w:w="1674" w:type="dxa"/>
          </w:tcPr>
          <w:p w14:paraId="4965AC29" w14:textId="77777777" w:rsidR="00AA2CF6" w:rsidRDefault="008E72DD">
            <w:pPr>
              <w:pStyle w:val="TableParagraph"/>
              <w:spacing w:before="77"/>
              <w:ind w:left="76"/>
              <w:rPr>
                <w:b/>
              </w:rPr>
            </w:pPr>
            <w:r>
              <w:rPr>
                <w:b/>
              </w:rPr>
              <w:t>Secondary</w:t>
            </w:r>
          </w:p>
        </w:tc>
        <w:tc>
          <w:tcPr>
            <w:tcW w:w="1728" w:type="dxa"/>
          </w:tcPr>
          <w:p w14:paraId="4965AC2A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4965AC2B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965AC2C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4965AC2D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4965AC34" w14:textId="77777777">
        <w:trPr>
          <w:trHeight w:val="343"/>
        </w:trPr>
        <w:tc>
          <w:tcPr>
            <w:tcW w:w="1674" w:type="dxa"/>
          </w:tcPr>
          <w:p w14:paraId="4965AC2F" w14:textId="77777777" w:rsidR="00AA2CF6" w:rsidRDefault="008E72DD">
            <w:pPr>
              <w:pStyle w:val="TableParagraph"/>
              <w:spacing w:before="86" w:line="237" w:lineRule="exact"/>
              <w:ind w:left="76"/>
              <w:rPr>
                <w:b/>
              </w:rPr>
            </w:pPr>
            <w:r>
              <w:rPr>
                <w:b/>
              </w:rPr>
              <w:t>Sr. Secondary</w:t>
            </w:r>
          </w:p>
        </w:tc>
        <w:tc>
          <w:tcPr>
            <w:tcW w:w="1728" w:type="dxa"/>
          </w:tcPr>
          <w:p w14:paraId="4965AC30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4965AC31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965AC32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4965AC33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4965AC3A" w14:textId="77777777">
        <w:trPr>
          <w:trHeight w:val="356"/>
        </w:trPr>
        <w:tc>
          <w:tcPr>
            <w:tcW w:w="1674" w:type="dxa"/>
          </w:tcPr>
          <w:p w14:paraId="4965AC35" w14:textId="77777777" w:rsidR="00AA2CF6" w:rsidRDefault="008E72DD">
            <w:pPr>
              <w:pStyle w:val="TableParagraph"/>
              <w:spacing w:before="106" w:line="230" w:lineRule="exact"/>
              <w:ind w:left="76"/>
              <w:rPr>
                <w:b/>
              </w:rPr>
            </w:pPr>
            <w:r>
              <w:rPr>
                <w:b/>
              </w:rPr>
              <w:t>Graduation</w:t>
            </w:r>
          </w:p>
        </w:tc>
        <w:tc>
          <w:tcPr>
            <w:tcW w:w="1728" w:type="dxa"/>
          </w:tcPr>
          <w:p w14:paraId="4965AC36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4965AC37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965AC38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4965AC39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4965AC40" w14:textId="77777777">
        <w:trPr>
          <w:trHeight w:val="402"/>
        </w:trPr>
        <w:tc>
          <w:tcPr>
            <w:tcW w:w="1674" w:type="dxa"/>
          </w:tcPr>
          <w:p w14:paraId="4965AC3B" w14:textId="77777777" w:rsidR="00AA2CF6" w:rsidRDefault="008E72DD">
            <w:pPr>
              <w:pStyle w:val="TableParagraph"/>
              <w:spacing w:before="123" w:line="259" w:lineRule="exact"/>
              <w:ind w:left="79"/>
              <w:rPr>
                <w:b/>
                <w:sz w:val="24"/>
              </w:rPr>
            </w:pPr>
            <w:r>
              <w:rPr>
                <w:b/>
                <w:sz w:val="24"/>
              </w:rPr>
              <w:t>P.G.</w:t>
            </w:r>
          </w:p>
        </w:tc>
        <w:tc>
          <w:tcPr>
            <w:tcW w:w="1728" w:type="dxa"/>
          </w:tcPr>
          <w:p w14:paraId="4965AC3C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4965AC3D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965AC3E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4965AC3F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</w:tbl>
    <w:p w14:paraId="4965AC41" w14:textId="77777777" w:rsidR="00AA2CF6" w:rsidRDefault="00AA2CF6">
      <w:pPr>
        <w:rPr>
          <w:rFonts w:ascii="Times New Roman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4965AC42" w14:textId="03E97A5F" w:rsidR="00AA2CF6" w:rsidRDefault="006B4C98">
      <w:pPr>
        <w:pStyle w:val="ListParagraph"/>
        <w:numPr>
          <w:ilvl w:val="1"/>
          <w:numId w:val="3"/>
        </w:numPr>
        <w:tabs>
          <w:tab w:val="left" w:pos="841"/>
          <w:tab w:val="left" w:pos="2662"/>
        </w:tabs>
        <w:spacing w:before="116"/>
        <w:jc w:val="left"/>
      </w:pPr>
      <w:r>
        <w:rPr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486653952" behindDoc="1" locked="0" layoutInCell="1" allowOverlap="1" wp14:anchorId="4965ACAF" wp14:editId="68C5B624">
                <wp:simplePos x="0" y="0"/>
                <wp:positionH relativeFrom="page">
                  <wp:posOffset>2957830</wp:posOffset>
                </wp:positionH>
                <wp:positionV relativeFrom="paragraph">
                  <wp:posOffset>104775</wp:posOffset>
                </wp:positionV>
                <wp:extent cx="204470" cy="203200"/>
                <wp:effectExtent l="0" t="0" r="24130" b="2540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232.9pt;margin-top:8.25pt;width:16.1pt;height:16pt;z-index:-1666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4965ACB0" wp14:editId="3B986855">
                <wp:simplePos x="0" y="0"/>
                <wp:positionH relativeFrom="page">
                  <wp:posOffset>3473450</wp:posOffset>
                </wp:positionH>
                <wp:positionV relativeFrom="paragraph">
                  <wp:posOffset>99695</wp:posOffset>
                </wp:positionV>
                <wp:extent cx="204470" cy="203200"/>
                <wp:effectExtent l="0" t="0" r="24130" b="25400"/>
                <wp:wrapNone/>
                <wp:docPr id="11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273.5pt;margin-top:7.85pt;width:16.1pt;height:16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" filled="f" strokecolor="#231f20">
                <w10:wrap anchorx="page"/>
              </v:rect>
            </w:pict>
          </mc:Fallback>
        </mc:AlternateContent>
      </w:r>
      <w:r w:rsidR="008E72DD">
        <w:t>Migration</w:t>
      </w:r>
      <w:r w:rsidR="008E72DD">
        <w:rPr>
          <w:spacing w:val="-7"/>
        </w:rPr>
        <w:t>Yes</w:t>
      </w:r>
      <w:r w:rsidR="008E72DD">
        <w:rPr>
          <w:spacing w:val="-7"/>
        </w:rPr>
        <w:tab/>
      </w:r>
      <w:r w:rsidR="008E72DD">
        <w:t>No</w:t>
      </w:r>
    </w:p>
    <w:p w14:paraId="4965AC43" w14:textId="77777777" w:rsidR="00AA2CF6" w:rsidRDefault="008E72DD">
      <w:pPr>
        <w:pStyle w:val="ListParagraph"/>
        <w:numPr>
          <w:ilvl w:val="1"/>
          <w:numId w:val="3"/>
        </w:numPr>
        <w:tabs>
          <w:tab w:val="left" w:pos="837"/>
          <w:tab w:val="left" w:pos="1444"/>
          <w:tab w:val="left" w:pos="2243"/>
        </w:tabs>
        <w:spacing w:before="116"/>
        <w:ind w:left="836" w:hanging="339"/>
        <w:jc w:val="left"/>
      </w:pPr>
      <w:r>
        <w:rPr>
          <w:spacing w:val="-25"/>
        </w:rPr>
        <w:br w:type="column"/>
      </w:r>
      <w:r>
        <w:rPr>
          <w:spacing w:val="-9"/>
        </w:rPr>
        <w:lastRenderedPageBreak/>
        <w:t>T.C</w:t>
      </w:r>
      <w:r>
        <w:rPr>
          <w:spacing w:val="-9"/>
        </w:rPr>
        <w:tab/>
      </w:r>
      <w:r>
        <w:rPr>
          <w:spacing w:val="-7"/>
        </w:rPr>
        <w:t>Yes</w:t>
      </w:r>
      <w:r>
        <w:rPr>
          <w:spacing w:val="-7"/>
        </w:rPr>
        <w:tab/>
      </w:r>
      <w:r>
        <w:t>No</w:t>
      </w:r>
    </w:p>
    <w:p w14:paraId="4965AC44" w14:textId="77777777" w:rsidR="00AA2CF6" w:rsidRDefault="008E72DD">
      <w:pPr>
        <w:pStyle w:val="ListParagraph"/>
        <w:numPr>
          <w:ilvl w:val="1"/>
          <w:numId w:val="3"/>
        </w:numPr>
        <w:tabs>
          <w:tab w:val="left" w:pos="841"/>
          <w:tab w:val="left" w:pos="1435"/>
          <w:tab w:val="left" w:pos="2442"/>
        </w:tabs>
        <w:spacing w:before="116"/>
        <w:jc w:val="left"/>
      </w:pPr>
      <w:r>
        <w:br w:type="column"/>
      </w:r>
      <w:r>
        <w:lastRenderedPageBreak/>
        <w:t>C.C</w:t>
      </w:r>
      <w:r>
        <w:tab/>
      </w:r>
      <w:r>
        <w:rPr>
          <w:spacing w:val="-7"/>
        </w:rPr>
        <w:t>Yes</w:t>
      </w:r>
      <w:r>
        <w:rPr>
          <w:spacing w:val="-7"/>
        </w:rPr>
        <w:tab/>
      </w:r>
      <w:r>
        <w:t>No</w:t>
      </w:r>
    </w:p>
    <w:p w14:paraId="4965AC45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2985" w:space="48"/>
            <w:col w:w="2565" w:space="109"/>
            <w:col w:w="6293"/>
          </w:cols>
        </w:sectPr>
      </w:pPr>
    </w:p>
    <w:p w14:paraId="4965AC46" w14:textId="77777777" w:rsidR="00AA2CF6" w:rsidRDefault="00AA2CF6">
      <w:pPr>
        <w:pStyle w:val="BodyText"/>
        <w:rPr>
          <w:sz w:val="20"/>
        </w:rPr>
      </w:pPr>
    </w:p>
    <w:p w14:paraId="4965AC47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6827" w:space="1450"/>
            <w:col w:w="3723"/>
          </w:cols>
        </w:sectPr>
      </w:pPr>
    </w:p>
    <w:p w14:paraId="4965AC55" w14:textId="77777777" w:rsidR="00AA2CF6" w:rsidRDefault="008E72DD">
      <w:pPr>
        <w:pStyle w:val="ListParagraph"/>
        <w:numPr>
          <w:ilvl w:val="1"/>
          <w:numId w:val="3"/>
        </w:numPr>
        <w:tabs>
          <w:tab w:val="left" w:pos="555"/>
          <w:tab w:val="left" w:pos="8281"/>
        </w:tabs>
        <w:spacing w:before="127" w:line="326" w:lineRule="auto"/>
        <w:ind w:left="211" w:right="3713" w:firstLine="0"/>
        <w:jc w:val="left"/>
      </w:pPr>
      <w:bookmarkStart w:id="2" w:name="Page_2"/>
      <w:bookmarkEnd w:id="2"/>
      <w:r>
        <w:rPr>
          <w:b/>
        </w:rPr>
        <w:lastRenderedPageBreak/>
        <w:t>Hostel facility</w:t>
      </w:r>
      <w:r w:rsidR="00D53BDB">
        <w:rPr>
          <w:b/>
        </w:rPr>
        <w:t xml:space="preserve"> </w:t>
      </w:r>
      <w:r>
        <w:rPr>
          <w:b/>
        </w:rPr>
        <w:t>required</w:t>
      </w:r>
      <w:r w:rsidR="00D53BDB">
        <w:rPr>
          <w:b/>
        </w:rPr>
        <w:t xml:space="preserve"> </w:t>
      </w:r>
      <w:r>
        <w:rPr>
          <w:spacing w:val="-3"/>
        </w:rPr>
        <w:t>(Yes/No):</w:t>
      </w:r>
      <w:r>
        <w:rPr>
          <w:u w:val="single"/>
        </w:rPr>
        <w:tab/>
      </w:r>
      <w:r>
        <w:t>Well</w:t>
      </w:r>
      <w:r w:rsidR="00D53BDB">
        <w:t xml:space="preserve"> </w:t>
      </w:r>
      <w:r>
        <w:t>furnished</w:t>
      </w:r>
      <w:r w:rsidR="00D53BDB">
        <w:t xml:space="preserve"> </w:t>
      </w:r>
      <w:r>
        <w:t>separate</w:t>
      </w:r>
      <w:r w:rsidR="00D53BDB">
        <w:t xml:space="preserve"> </w:t>
      </w:r>
      <w:r>
        <w:t>hostel</w:t>
      </w:r>
      <w:r w:rsidR="00D53BDB">
        <w:t xml:space="preserve"> </w:t>
      </w:r>
      <w:r>
        <w:t>for</w:t>
      </w:r>
      <w:r w:rsidR="00D53BDB">
        <w:t xml:space="preserve"> </w:t>
      </w:r>
      <w:r>
        <w:t>boys</w:t>
      </w:r>
      <w:r w:rsidR="00D53BDB">
        <w:t xml:space="preserve"> </w:t>
      </w:r>
      <w:r>
        <w:t>&amp;</w:t>
      </w:r>
      <w:r w:rsidR="00D53BDB">
        <w:t xml:space="preserve"> </w:t>
      </w:r>
      <w:r>
        <w:t>girls</w:t>
      </w:r>
      <w:r w:rsidR="00D53BDB">
        <w:t xml:space="preserve"> </w:t>
      </w:r>
      <w:r>
        <w:t>(first</w:t>
      </w:r>
      <w:r w:rsidR="00D53BDB">
        <w:t xml:space="preserve"> </w:t>
      </w:r>
      <w:r>
        <w:t>come</w:t>
      </w:r>
      <w:r w:rsidR="00D53BDB">
        <w:t xml:space="preserve"> </w:t>
      </w:r>
      <w:r>
        <w:t>first</w:t>
      </w:r>
      <w:r w:rsidR="00D53BDB">
        <w:t xml:space="preserve"> </w:t>
      </w:r>
      <w:r>
        <w:t>serve</w:t>
      </w:r>
      <w:r w:rsidR="00D53BDB">
        <w:t xml:space="preserve"> </w:t>
      </w:r>
      <w:r>
        <w:t>basis).</w:t>
      </w:r>
    </w:p>
    <w:p w14:paraId="4965AC56" w14:textId="77777777" w:rsidR="00AA2CF6" w:rsidRDefault="00AA2CF6">
      <w:pPr>
        <w:pStyle w:val="BodyText"/>
        <w:rPr>
          <w:sz w:val="30"/>
        </w:rPr>
      </w:pPr>
    </w:p>
    <w:p w14:paraId="4965AC57" w14:textId="77777777" w:rsidR="00AA2CF6" w:rsidRDefault="00AA2CF6">
      <w:pPr>
        <w:pStyle w:val="BodyText"/>
        <w:spacing w:before="9"/>
        <w:rPr>
          <w:sz w:val="29"/>
        </w:rPr>
      </w:pPr>
    </w:p>
    <w:p w14:paraId="4965AC58" w14:textId="77777777" w:rsidR="00AA2CF6" w:rsidRDefault="008E72DD">
      <w:pPr>
        <w:pStyle w:val="BodyText"/>
        <w:ind w:left="211"/>
      </w:pPr>
      <w:r>
        <w:t>Note:</w:t>
      </w:r>
    </w:p>
    <w:p w14:paraId="4965AC59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Course</w:t>
      </w:r>
      <w:r w:rsidR="00D53BDB">
        <w:t xml:space="preserve"> </w:t>
      </w:r>
      <w:r>
        <w:t>Fees</w:t>
      </w:r>
      <w:r w:rsidR="00D53BDB">
        <w:t xml:space="preserve"> </w:t>
      </w:r>
      <w:r>
        <w:t>and</w:t>
      </w:r>
      <w:r w:rsidR="00D53BDB">
        <w:t xml:space="preserve"> </w:t>
      </w:r>
      <w:r>
        <w:t>Hostel</w:t>
      </w:r>
      <w:r w:rsidR="00D53BDB">
        <w:t xml:space="preserve"> </w:t>
      </w:r>
      <w:r>
        <w:t>Fees</w:t>
      </w:r>
      <w:r w:rsidR="00D53BDB">
        <w:t xml:space="preserve"> </w:t>
      </w:r>
      <w:r>
        <w:t>as</w:t>
      </w:r>
      <w:r w:rsidR="00D53BDB">
        <w:t xml:space="preserve"> </w:t>
      </w:r>
      <w:r>
        <w:t>per</w:t>
      </w:r>
      <w:r w:rsidR="00D53BDB">
        <w:t xml:space="preserve"> </w:t>
      </w:r>
      <w:r>
        <w:t>University</w:t>
      </w:r>
      <w:r w:rsidR="00D53BDB">
        <w:t xml:space="preserve"> </w:t>
      </w:r>
      <w:r>
        <w:t>norms.</w:t>
      </w:r>
    </w:p>
    <w:p w14:paraId="4965AC5A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Submit</w:t>
      </w:r>
      <w:r w:rsidR="00D53BDB">
        <w:t xml:space="preserve"> </w:t>
      </w:r>
      <w:r>
        <w:t>self-attested</w:t>
      </w:r>
      <w:r w:rsidR="00D53BDB">
        <w:t xml:space="preserve"> </w:t>
      </w:r>
      <w:r>
        <w:t>photocopies</w:t>
      </w:r>
      <w:r w:rsidR="00D53BDB">
        <w:t xml:space="preserve"> </w:t>
      </w:r>
      <w:r>
        <w:t>of</w:t>
      </w:r>
      <w:r w:rsidR="00D53BDB">
        <w:t xml:space="preserve"> </w:t>
      </w:r>
      <w:r>
        <w:t>Mark</w:t>
      </w:r>
      <w:r w:rsidR="00D53BDB">
        <w:t>-</w:t>
      </w:r>
      <w:r>
        <w:t>Sheets</w:t>
      </w:r>
      <w:r w:rsidR="00D53BDB">
        <w:t xml:space="preserve"> </w:t>
      </w:r>
      <w:r>
        <w:t>and</w:t>
      </w:r>
      <w:r w:rsidR="00D53BDB">
        <w:t xml:space="preserve"> </w:t>
      </w:r>
      <w:r>
        <w:t>certificates</w:t>
      </w:r>
      <w:r w:rsidR="00D53BDB">
        <w:t xml:space="preserve"> </w:t>
      </w:r>
      <w:r>
        <w:t>along</w:t>
      </w:r>
      <w:r w:rsidR="00D53BDB">
        <w:t xml:space="preserve"> </w:t>
      </w:r>
      <w:r>
        <w:t>with</w:t>
      </w:r>
      <w:r w:rsidR="00D53BDB">
        <w:t xml:space="preserve"> </w:t>
      </w:r>
      <w:r>
        <w:t>application</w:t>
      </w:r>
      <w:r w:rsidR="00D53BDB">
        <w:t xml:space="preserve"> </w:t>
      </w:r>
      <w:r>
        <w:t>form.</w:t>
      </w:r>
    </w:p>
    <w:p w14:paraId="4965AC5B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Submit</w:t>
      </w:r>
      <w:r w:rsidR="00D53BDB">
        <w:t xml:space="preserve"> </w:t>
      </w:r>
      <w:r>
        <w:t>two</w:t>
      </w:r>
      <w:r w:rsidR="00D53BDB">
        <w:t xml:space="preserve"> </w:t>
      </w:r>
      <w:r>
        <w:t>latest</w:t>
      </w:r>
      <w:r w:rsidR="00D53BDB">
        <w:t xml:space="preserve"> </w:t>
      </w:r>
      <w:r>
        <w:t>passport</w:t>
      </w:r>
      <w:r w:rsidR="00D53BDB">
        <w:t xml:space="preserve"> </w:t>
      </w:r>
      <w:r>
        <w:t>size</w:t>
      </w:r>
      <w:r w:rsidR="00D53BDB">
        <w:t xml:space="preserve"> </w:t>
      </w:r>
      <w:r>
        <w:t>color</w:t>
      </w:r>
      <w:r w:rsidR="00D53BDB">
        <w:t xml:space="preserve"> </w:t>
      </w:r>
      <w:r>
        <w:t>photo</w:t>
      </w:r>
      <w:r w:rsidR="00D53BDB">
        <w:t xml:space="preserve"> </w:t>
      </w:r>
      <w:r>
        <w:t>along</w:t>
      </w:r>
      <w:r w:rsidR="00D53BDB">
        <w:t xml:space="preserve"> </w:t>
      </w:r>
      <w:r>
        <w:t>with</w:t>
      </w:r>
      <w:r w:rsidR="00D53BDB">
        <w:t xml:space="preserve"> </w:t>
      </w:r>
      <w:r>
        <w:t>registration</w:t>
      </w:r>
      <w:r w:rsidR="00D53BDB">
        <w:t xml:space="preserve"> </w:t>
      </w:r>
      <w:r>
        <w:t>form.</w:t>
      </w:r>
    </w:p>
    <w:p w14:paraId="4965AC5C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Registration</w:t>
      </w:r>
      <w:r w:rsidR="00D53BDB">
        <w:t xml:space="preserve"> </w:t>
      </w:r>
      <w:r>
        <w:t>fee</w:t>
      </w:r>
      <w:r w:rsidR="00D53BDB">
        <w:t xml:space="preserve"> </w:t>
      </w:r>
      <w:r>
        <w:t>is</w:t>
      </w:r>
      <w:r w:rsidR="00D53BDB">
        <w:t xml:space="preserve"> </w:t>
      </w:r>
      <w:r>
        <w:t>non</w:t>
      </w:r>
      <w:r w:rsidR="00D53BDB">
        <w:t>-</w:t>
      </w:r>
      <w:r>
        <w:t>refundable</w:t>
      </w:r>
      <w:r w:rsidR="00D53BDB">
        <w:t xml:space="preserve"> </w:t>
      </w:r>
      <w:r>
        <w:t>in</w:t>
      </w:r>
      <w:r w:rsidR="00D53BDB">
        <w:t xml:space="preserve"> </w:t>
      </w:r>
      <w:r>
        <w:t>case</w:t>
      </w:r>
      <w:r w:rsidR="00D53BDB">
        <w:t xml:space="preserve"> </w:t>
      </w:r>
      <w:r>
        <w:t>of</w:t>
      </w:r>
      <w:r w:rsidR="00D53BDB">
        <w:t xml:space="preserve"> </w:t>
      </w:r>
      <w:r>
        <w:t>cancellation</w:t>
      </w:r>
      <w:r w:rsidR="00D53BDB">
        <w:t xml:space="preserve"> </w:t>
      </w:r>
      <w:r>
        <w:t>of</w:t>
      </w:r>
      <w:r w:rsidR="00D53BDB">
        <w:t xml:space="preserve"> </w:t>
      </w:r>
      <w:r>
        <w:t>admission.</w:t>
      </w:r>
    </w:p>
    <w:p w14:paraId="4965AC5D" w14:textId="77777777" w:rsidR="00AA2CF6" w:rsidRDefault="00AA2CF6">
      <w:pPr>
        <w:pStyle w:val="BodyText"/>
        <w:rPr>
          <w:sz w:val="30"/>
        </w:rPr>
      </w:pPr>
    </w:p>
    <w:p w14:paraId="4965AC5E" w14:textId="77777777" w:rsidR="00AA2CF6" w:rsidRDefault="00AA2CF6">
      <w:pPr>
        <w:pStyle w:val="BodyText"/>
        <w:rPr>
          <w:sz w:val="30"/>
        </w:rPr>
      </w:pPr>
    </w:p>
    <w:p w14:paraId="4965AC5F" w14:textId="77777777" w:rsidR="00AA2CF6" w:rsidRDefault="00AA2CF6">
      <w:pPr>
        <w:pStyle w:val="BodyText"/>
        <w:rPr>
          <w:sz w:val="30"/>
        </w:rPr>
      </w:pPr>
    </w:p>
    <w:p w14:paraId="4965AC60" w14:textId="77777777" w:rsidR="00AA2CF6" w:rsidRDefault="00AA2CF6">
      <w:pPr>
        <w:pStyle w:val="BodyText"/>
        <w:spacing w:before="8"/>
        <w:rPr>
          <w:sz w:val="42"/>
        </w:rPr>
      </w:pPr>
    </w:p>
    <w:p w14:paraId="4965AC61" w14:textId="77777777" w:rsidR="00AA2CF6" w:rsidRDefault="008E72DD">
      <w:pPr>
        <w:ind w:left="841" w:right="893"/>
        <w:jc w:val="center"/>
        <w:rPr>
          <w:b/>
          <w:sz w:val="28"/>
        </w:rPr>
      </w:pPr>
      <w:r>
        <w:rPr>
          <w:b/>
          <w:sz w:val="28"/>
        </w:rPr>
        <w:t>DECLARATION</w:t>
      </w:r>
    </w:p>
    <w:p w14:paraId="4965AC62" w14:textId="77777777" w:rsidR="00AA2CF6" w:rsidRDefault="008E72DD">
      <w:pPr>
        <w:pStyle w:val="BodyText"/>
        <w:tabs>
          <w:tab w:val="left" w:pos="3942"/>
          <w:tab w:val="left" w:pos="9620"/>
        </w:tabs>
        <w:spacing w:before="96"/>
        <w:ind w:left="211"/>
      </w:pPr>
      <w:r>
        <w:t>I</w:t>
      </w:r>
      <w:r>
        <w:rPr>
          <w:u w:val="single"/>
        </w:rPr>
        <w:tab/>
      </w:r>
      <w:r>
        <w:t>Son/Daughter</w:t>
      </w:r>
      <w:r>
        <w:rPr>
          <w:u w:val="single"/>
        </w:rPr>
        <w:tab/>
      </w:r>
      <w:r>
        <w:t>hereby</w:t>
      </w:r>
      <w:r w:rsidR="00D53BDB">
        <w:t xml:space="preserve"> </w:t>
      </w:r>
      <w:r>
        <w:t>declare</w:t>
      </w:r>
    </w:p>
    <w:p w14:paraId="4965AC63" w14:textId="77777777" w:rsidR="00AA2CF6" w:rsidRDefault="00D53BDB" w:rsidP="00D53BDB">
      <w:pPr>
        <w:pStyle w:val="BodyText"/>
        <w:tabs>
          <w:tab w:val="left" w:pos="11970"/>
        </w:tabs>
        <w:spacing w:before="97" w:line="232" w:lineRule="auto"/>
        <w:ind w:left="211" w:right="30"/>
      </w:pPr>
      <w:r>
        <w:t xml:space="preserve">That all above information is </w:t>
      </w:r>
      <w:r w:rsidR="008E72DD">
        <w:t>true</w:t>
      </w:r>
      <w:r>
        <w:t xml:space="preserve"> </w:t>
      </w:r>
      <w:r w:rsidR="008E72DD">
        <w:t>and</w:t>
      </w:r>
      <w:r>
        <w:t xml:space="preserve"> </w:t>
      </w:r>
      <w:r w:rsidR="008E72DD">
        <w:t>correct</w:t>
      </w:r>
      <w:r>
        <w:t xml:space="preserve"> </w:t>
      </w:r>
      <w:r w:rsidR="008E72DD">
        <w:t>to</w:t>
      </w:r>
      <w:r>
        <w:t xml:space="preserve"> </w:t>
      </w:r>
      <w:r w:rsidR="008E72DD">
        <w:t>the</w:t>
      </w:r>
      <w:r>
        <w:t xml:space="preserve"> </w:t>
      </w:r>
      <w:r w:rsidR="008E72DD">
        <w:t>best</w:t>
      </w:r>
      <w:r>
        <w:t xml:space="preserve"> </w:t>
      </w:r>
      <w:r w:rsidR="008E72DD">
        <w:t>of</w:t>
      </w:r>
      <w:r>
        <w:t xml:space="preserve"> </w:t>
      </w:r>
      <w:r w:rsidR="008E72DD">
        <w:t>my</w:t>
      </w:r>
      <w:r>
        <w:t xml:space="preserve"> </w:t>
      </w:r>
      <w:r w:rsidR="008E72DD">
        <w:t>knowledge.</w:t>
      </w:r>
      <w:r>
        <w:t xml:space="preserve"> </w:t>
      </w:r>
      <w:r w:rsidR="008E72DD">
        <w:t>If</w:t>
      </w:r>
      <w:r>
        <w:t xml:space="preserve"> </w:t>
      </w:r>
      <w:r w:rsidR="008E72DD">
        <w:t>any</w:t>
      </w:r>
      <w:r>
        <w:t xml:space="preserve"> </w:t>
      </w:r>
      <w:r w:rsidR="008E72DD">
        <w:t>information</w:t>
      </w:r>
      <w:r>
        <w:t xml:space="preserve"> </w:t>
      </w:r>
      <w:r w:rsidR="008E72DD">
        <w:t>found</w:t>
      </w:r>
      <w:r>
        <w:t xml:space="preserve"> </w:t>
      </w:r>
      <w:r w:rsidR="008E72DD">
        <w:t>false,</w:t>
      </w:r>
      <w:r>
        <w:t xml:space="preserve"> </w:t>
      </w:r>
      <w:r w:rsidR="008E72DD">
        <w:t>University</w:t>
      </w:r>
      <w:r w:rsidR="005473D3">
        <w:t xml:space="preserve"> sha</w:t>
      </w:r>
      <w:r w:rsidR="008E72DD">
        <w:t>ll be</w:t>
      </w:r>
      <w:r>
        <w:t xml:space="preserve"> </w:t>
      </w:r>
      <w:r w:rsidR="008E72DD">
        <w:t>free</w:t>
      </w:r>
      <w:r>
        <w:t xml:space="preserve"> </w:t>
      </w:r>
      <w:r w:rsidR="008E72DD">
        <w:t>to</w:t>
      </w:r>
      <w:r>
        <w:t xml:space="preserve"> </w:t>
      </w:r>
      <w:r w:rsidR="008E72DD">
        <w:t>cancel</w:t>
      </w:r>
      <w:r>
        <w:t xml:space="preserve"> </w:t>
      </w:r>
      <w:r w:rsidR="008E72DD">
        <w:t>my</w:t>
      </w:r>
      <w:r>
        <w:t xml:space="preserve"> </w:t>
      </w:r>
      <w:r w:rsidR="008E72DD">
        <w:t>admission.</w:t>
      </w:r>
      <w:r>
        <w:t xml:space="preserve"> </w:t>
      </w:r>
      <w:r w:rsidR="008E72DD">
        <w:t>All</w:t>
      </w:r>
      <w:r>
        <w:t xml:space="preserve"> </w:t>
      </w:r>
      <w:r w:rsidR="008E72DD">
        <w:t>rules</w:t>
      </w:r>
      <w:r>
        <w:t xml:space="preserve"> </w:t>
      </w:r>
      <w:r w:rsidR="008E72DD">
        <w:t>of</w:t>
      </w:r>
      <w:r>
        <w:t xml:space="preserve"> </w:t>
      </w:r>
      <w:r w:rsidR="008E72DD">
        <w:t>the</w:t>
      </w:r>
      <w:r>
        <w:t xml:space="preserve"> </w:t>
      </w:r>
      <w:r w:rsidR="008E72DD">
        <w:t>University</w:t>
      </w:r>
      <w:r>
        <w:t xml:space="preserve"> </w:t>
      </w:r>
      <w:r w:rsidR="008E72DD">
        <w:t>will</w:t>
      </w:r>
      <w:r>
        <w:t xml:space="preserve"> </w:t>
      </w:r>
      <w:r w:rsidR="008E72DD">
        <w:t>be</w:t>
      </w:r>
      <w:r>
        <w:t xml:space="preserve"> </w:t>
      </w:r>
      <w:r w:rsidR="008E72DD">
        <w:t>followed</w:t>
      </w:r>
      <w:r>
        <w:t xml:space="preserve"> </w:t>
      </w:r>
      <w:r w:rsidR="008E72DD">
        <w:t>by</w:t>
      </w:r>
      <w:r>
        <w:t xml:space="preserve"> </w:t>
      </w:r>
      <w:r w:rsidR="008E72DD">
        <w:t>me.</w:t>
      </w:r>
      <w:r>
        <w:t xml:space="preserve"> </w:t>
      </w:r>
      <w:r w:rsidR="008E72DD">
        <w:t>I</w:t>
      </w:r>
      <w:r>
        <w:t xml:space="preserve"> </w:t>
      </w:r>
      <w:r w:rsidR="008E72DD">
        <w:t>will</w:t>
      </w:r>
      <w:r>
        <w:t xml:space="preserve"> </w:t>
      </w:r>
      <w:r w:rsidR="008E72DD">
        <w:t>not</w:t>
      </w:r>
      <w:r>
        <w:t xml:space="preserve"> </w:t>
      </w:r>
      <w:r w:rsidR="008E72DD">
        <w:t>involve</w:t>
      </w:r>
      <w:r>
        <w:t xml:space="preserve"> </w:t>
      </w:r>
      <w:r w:rsidR="008E72DD">
        <w:t>in</w:t>
      </w:r>
      <w:r>
        <w:t xml:space="preserve"> </w:t>
      </w:r>
      <w:r w:rsidR="008E72DD">
        <w:t>any</w:t>
      </w:r>
      <w:r>
        <w:t xml:space="preserve"> </w:t>
      </w:r>
      <w:r w:rsidR="008E72DD">
        <w:t>unlawful</w:t>
      </w:r>
      <w:r>
        <w:t xml:space="preserve"> </w:t>
      </w:r>
      <w:r w:rsidR="008E72DD">
        <w:t>activity.</w:t>
      </w:r>
    </w:p>
    <w:p w14:paraId="4965AC64" w14:textId="77777777" w:rsidR="00AA2CF6" w:rsidRDefault="00AA2CF6">
      <w:pPr>
        <w:pStyle w:val="BodyText"/>
        <w:rPr>
          <w:sz w:val="38"/>
        </w:rPr>
      </w:pPr>
    </w:p>
    <w:p w14:paraId="4965AC65" w14:textId="77777777" w:rsidR="00AA2CF6" w:rsidRDefault="008E72DD">
      <w:pPr>
        <w:pStyle w:val="Heading4"/>
        <w:tabs>
          <w:tab w:val="left" w:pos="6691"/>
        </w:tabs>
      </w:pPr>
      <w:r>
        <w:t>Place</w:t>
      </w:r>
      <w:r>
        <w:tab/>
        <w:t>Signature of</w:t>
      </w:r>
      <w:r w:rsidR="00D53BDB">
        <w:t xml:space="preserve"> </w:t>
      </w:r>
      <w:r>
        <w:t>Parents/Guardian</w:t>
      </w:r>
    </w:p>
    <w:p w14:paraId="4965AC66" w14:textId="77777777" w:rsidR="00AA2CF6" w:rsidRDefault="00AA2CF6">
      <w:pPr>
        <w:pStyle w:val="BodyText"/>
        <w:rPr>
          <w:b/>
          <w:sz w:val="32"/>
        </w:rPr>
      </w:pPr>
    </w:p>
    <w:p w14:paraId="4965AC67" w14:textId="77777777" w:rsidR="00AA2CF6" w:rsidRDefault="00AA2CF6">
      <w:pPr>
        <w:pStyle w:val="BodyText"/>
        <w:spacing w:before="9"/>
        <w:rPr>
          <w:b/>
          <w:sz w:val="35"/>
        </w:rPr>
      </w:pPr>
    </w:p>
    <w:p w14:paraId="4965AC68" w14:textId="77777777" w:rsidR="00AA2CF6" w:rsidRDefault="008E72DD">
      <w:pPr>
        <w:tabs>
          <w:tab w:val="left" w:pos="6691"/>
        </w:tabs>
        <w:ind w:left="211"/>
        <w:rPr>
          <w:b/>
        </w:rPr>
      </w:pPr>
      <w:r>
        <w:rPr>
          <w:b/>
        </w:rPr>
        <w:t>Date</w:t>
      </w:r>
      <w:r>
        <w:rPr>
          <w:b/>
        </w:rPr>
        <w:tab/>
        <w:t>Signature</w:t>
      </w:r>
      <w:r w:rsidR="00D53BDB">
        <w:rPr>
          <w:b/>
        </w:rPr>
        <w:t xml:space="preserve"> </w:t>
      </w:r>
      <w:r>
        <w:rPr>
          <w:b/>
        </w:rPr>
        <w:t>of</w:t>
      </w:r>
      <w:r w:rsidR="00D53BDB">
        <w:rPr>
          <w:b/>
        </w:rPr>
        <w:t xml:space="preserve"> </w:t>
      </w:r>
      <w:r>
        <w:rPr>
          <w:b/>
        </w:rPr>
        <w:t>the</w:t>
      </w:r>
      <w:r w:rsidR="00D53BDB">
        <w:rPr>
          <w:b/>
        </w:rPr>
        <w:t xml:space="preserve"> </w:t>
      </w:r>
      <w:r>
        <w:rPr>
          <w:b/>
        </w:rPr>
        <w:t>Candidate</w:t>
      </w:r>
    </w:p>
    <w:p w14:paraId="4965AC69" w14:textId="77777777" w:rsidR="00AA2CF6" w:rsidRDefault="00AA2CF6">
      <w:pPr>
        <w:pStyle w:val="BodyText"/>
        <w:spacing w:before="6"/>
        <w:rPr>
          <w:b/>
          <w:sz w:val="39"/>
        </w:rPr>
      </w:pPr>
    </w:p>
    <w:p w14:paraId="4965AC6A" w14:textId="77777777" w:rsidR="00AA2CF6" w:rsidRDefault="008E72DD">
      <w:pPr>
        <w:spacing w:before="1"/>
        <w:ind w:left="841" w:right="893"/>
        <w:jc w:val="center"/>
        <w:rPr>
          <w:b/>
          <w:sz w:val="28"/>
        </w:rPr>
      </w:pPr>
      <w:r>
        <w:rPr>
          <w:b/>
          <w:sz w:val="28"/>
          <w:u w:val="single"/>
        </w:rPr>
        <w:t>For office use only</w:t>
      </w:r>
    </w:p>
    <w:p w14:paraId="4965AC6B" w14:textId="77777777" w:rsidR="00AA2CF6" w:rsidRDefault="00AA2CF6">
      <w:pPr>
        <w:pStyle w:val="BodyText"/>
        <w:spacing w:before="3"/>
        <w:rPr>
          <w:b/>
          <w:sz w:val="38"/>
        </w:rPr>
      </w:pPr>
    </w:p>
    <w:p w14:paraId="4965AC6C" w14:textId="77777777" w:rsidR="00AA2CF6" w:rsidRDefault="008E72DD">
      <w:pPr>
        <w:pStyle w:val="BodyText"/>
        <w:ind w:left="211"/>
      </w:pPr>
      <w:r>
        <w:t>ID Number:…………………….</w:t>
      </w:r>
    </w:p>
    <w:p w14:paraId="4965AC6D" w14:textId="77777777" w:rsidR="00AA2CF6" w:rsidRDefault="00AA2CF6">
      <w:pPr>
        <w:pStyle w:val="BodyText"/>
        <w:spacing w:before="9"/>
        <w:rPr>
          <w:sz w:val="37"/>
        </w:rPr>
      </w:pPr>
    </w:p>
    <w:p w14:paraId="4965AC6E" w14:textId="77777777" w:rsidR="00AA2CF6" w:rsidRDefault="008E72DD">
      <w:pPr>
        <w:pStyle w:val="Heading4"/>
        <w:spacing w:before="1"/>
      </w:pPr>
      <w:r>
        <w:t>Registration Amount 1000/-</w:t>
      </w:r>
    </w:p>
    <w:p w14:paraId="4965AC6F" w14:textId="77777777" w:rsidR="00AA2CF6" w:rsidRDefault="00AA2CF6">
      <w:pPr>
        <w:pStyle w:val="BodyText"/>
        <w:spacing w:before="9"/>
        <w:rPr>
          <w:b/>
          <w:sz w:val="37"/>
        </w:rPr>
      </w:pPr>
    </w:p>
    <w:p w14:paraId="4965AC70" w14:textId="77777777" w:rsidR="00AA2CF6" w:rsidRDefault="008E72DD">
      <w:pPr>
        <w:tabs>
          <w:tab w:val="left" w:pos="7937"/>
        </w:tabs>
        <w:ind w:left="211"/>
        <w:rPr>
          <w:b/>
        </w:rPr>
      </w:pPr>
      <w:r>
        <w:t>Date:……./………/……….</w:t>
      </w:r>
      <w:r>
        <w:tab/>
      </w:r>
      <w:r>
        <w:rPr>
          <w:b/>
        </w:rPr>
        <w:t>Signature Registrar</w:t>
      </w:r>
      <w:r w:rsidR="00D53BDB">
        <w:rPr>
          <w:b/>
        </w:rPr>
        <w:t xml:space="preserve"> </w:t>
      </w:r>
      <w:r>
        <w:rPr>
          <w:b/>
        </w:rPr>
        <w:t>Office</w:t>
      </w:r>
    </w:p>
    <w:sectPr w:rsidR="00AA2CF6" w:rsidSect="002C4FF2">
      <w:pgSz w:w="16840" w:h="23820"/>
      <w:pgMar w:top="2300" w:right="2420" w:bottom="280" w:left="2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F6E5C8" w14:textId="77777777" w:rsidR="00E5022A" w:rsidRDefault="00E5022A" w:rsidP="00687E02">
      <w:r>
        <w:separator/>
      </w:r>
    </w:p>
  </w:endnote>
  <w:endnote w:type="continuationSeparator" w:id="0">
    <w:p w14:paraId="2C31A95E" w14:textId="77777777" w:rsidR="00E5022A" w:rsidRDefault="00E5022A" w:rsidP="00687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D7CE22" w14:textId="77777777" w:rsidR="00E5022A" w:rsidRDefault="00E5022A" w:rsidP="00687E02">
      <w:r>
        <w:separator/>
      </w:r>
    </w:p>
  </w:footnote>
  <w:footnote w:type="continuationSeparator" w:id="0">
    <w:p w14:paraId="2FA4161D" w14:textId="77777777" w:rsidR="00E5022A" w:rsidRDefault="00E5022A" w:rsidP="00687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F19B0"/>
    <w:multiLevelType w:val="hybridMultilevel"/>
    <w:tmpl w:val="4558CA34"/>
    <w:lvl w:ilvl="0" w:tplc="AA7E4834">
      <w:start w:val="11"/>
      <w:numFmt w:val="decimal"/>
      <w:lvlText w:val="%1."/>
      <w:lvlJc w:val="left"/>
      <w:pPr>
        <w:ind w:left="671" w:hanging="302"/>
        <w:jc w:val="left"/>
      </w:pPr>
      <w:rPr>
        <w:rFonts w:ascii="Arial" w:eastAsia="Arial" w:hAnsi="Arial" w:cs="Arial" w:hint="default"/>
        <w:spacing w:val="-23"/>
        <w:w w:val="99"/>
        <w:sz w:val="22"/>
        <w:szCs w:val="22"/>
        <w:lang w:val="en-US" w:eastAsia="en-US" w:bidi="ar-SA"/>
      </w:rPr>
    </w:lvl>
    <w:lvl w:ilvl="1" w:tplc="84CE327C">
      <w:start w:val="13"/>
      <w:numFmt w:val="decimal"/>
      <w:lvlText w:val="%2."/>
      <w:lvlJc w:val="left"/>
      <w:pPr>
        <w:ind w:left="840" w:hanging="343"/>
        <w:jc w:val="right"/>
      </w:pPr>
      <w:rPr>
        <w:rFonts w:hint="default"/>
        <w:w w:val="99"/>
        <w:lang w:val="en-US" w:eastAsia="en-US" w:bidi="ar-SA"/>
      </w:rPr>
    </w:lvl>
    <w:lvl w:ilvl="2" w:tplc="3AAC318C">
      <w:numFmt w:val="bullet"/>
      <w:lvlText w:val="•"/>
      <w:lvlJc w:val="left"/>
      <w:pPr>
        <w:ind w:left="179" w:hanging="343"/>
      </w:pPr>
      <w:rPr>
        <w:rFonts w:hint="default"/>
        <w:lang w:val="en-US" w:eastAsia="en-US" w:bidi="ar-SA"/>
      </w:rPr>
    </w:lvl>
    <w:lvl w:ilvl="3" w:tplc="4FF85B3A">
      <w:numFmt w:val="bullet"/>
      <w:lvlText w:val="•"/>
      <w:lvlJc w:val="left"/>
      <w:pPr>
        <w:ind w:left="-481" w:hanging="343"/>
      </w:pPr>
      <w:rPr>
        <w:rFonts w:hint="default"/>
        <w:lang w:val="en-US" w:eastAsia="en-US" w:bidi="ar-SA"/>
      </w:rPr>
    </w:lvl>
    <w:lvl w:ilvl="4" w:tplc="36F80FB8">
      <w:numFmt w:val="bullet"/>
      <w:lvlText w:val="•"/>
      <w:lvlJc w:val="left"/>
      <w:pPr>
        <w:ind w:left="-1141" w:hanging="343"/>
      </w:pPr>
      <w:rPr>
        <w:rFonts w:hint="default"/>
        <w:lang w:val="en-US" w:eastAsia="en-US" w:bidi="ar-SA"/>
      </w:rPr>
    </w:lvl>
    <w:lvl w:ilvl="5" w:tplc="4A68CB08">
      <w:numFmt w:val="bullet"/>
      <w:lvlText w:val="•"/>
      <w:lvlJc w:val="left"/>
      <w:pPr>
        <w:ind w:left="-1801" w:hanging="343"/>
      </w:pPr>
      <w:rPr>
        <w:rFonts w:hint="default"/>
        <w:lang w:val="en-US" w:eastAsia="en-US" w:bidi="ar-SA"/>
      </w:rPr>
    </w:lvl>
    <w:lvl w:ilvl="6" w:tplc="89087A16">
      <w:numFmt w:val="bullet"/>
      <w:lvlText w:val="•"/>
      <w:lvlJc w:val="left"/>
      <w:pPr>
        <w:ind w:left="-2461" w:hanging="343"/>
      </w:pPr>
      <w:rPr>
        <w:rFonts w:hint="default"/>
        <w:lang w:val="en-US" w:eastAsia="en-US" w:bidi="ar-SA"/>
      </w:rPr>
    </w:lvl>
    <w:lvl w:ilvl="7" w:tplc="053C3F96">
      <w:numFmt w:val="bullet"/>
      <w:lvlText w:val="•"/>
      <w:lvlJc w:val="left"/>
      <w:pPr>
        <w:ind w:left="-3121" w:hanging="343"/>
      </w:pPr>
      <w:rPr>
        <w:rFonts w:hint="default"/>
        <w:lang w:val="en-US" w:eastAsia="en-US" w:bidi="ar-SA"/>
      </w:rPr>
    </w:lvl>
    <w:lvl w:ilvl="8" w:tplc="B2D2A3D6">
      <w:numFmt w:val="bullet"/>
      <w:lvlText w:val="•"/>
      <w:lvlJc w:val="left"/>
      <w:pPr>
        <w:ind w:left="-3781" w:hanging="343"/>
      </w:pPr>
      <w:rPr>
        <w:rFonts w:hint="default"/>
        <w:lang w:val="en-US" w:eastAsia="en-US" w:bidi="ar-SA"/>
      </w:rPr>
    </w:lvl>
  </w:abstractNum>
  <w:abstractNum w:abstractNumId="1">
    <w:nsid w:val="4E014F73"/>
    <w:multiLevelType w:val="hybridMultilevel"/>
    <w:tmpl w:val="7D7C6098"/>
    <w:lvl w:ilvl="0" w:tplc="0F9AF9FA">
      <w:start w:val="1"/>
      <w:numFmt w:val="decimal"/>
      <w:lvlText w:val="%1."/>
      <w:lvlJc w:val="left"/>
      <w:pPr>
        <w:ind w:left="518" w:hanging="185"/>
        <w:jc w:val="left"/>
      </w:pPr>
      <w:rPr>
        <w:rFonts w:ascii="Arial" w:eastAsia="Arial" w:hAnsi="Arial" w:cs="Arial" w:hint="default"/>
        <w:w w:val="100"/>
        <w:sz w:val="20"/>
        <w:szCs w:val="20"/>
        <w:lang w:val="en-US" w:eastAsia="en-US" w:bidi="ar-SA"/>
      </w:rPr>
    </w:lvl>
    <w:lvl w:ilvl="1" w:tplc="B0B49B42">
      <w:numFmt w:val="bullet"/>
      <w:lvlText w:val="•"/>
      <w:lvlJc w:val="left"/>
      <w:pPr>
        <w:ind w:left="771" w:hanging="185"/>
      </w:pPr>
      <w:rPr>
        <w:rFonts w:hint="default"/>
        <w:lang w:val="en-US" w:eastAsia="en-US" w:bidi="ar-SA"/>
      </w:rPr>
    </w:lvl>
    <w:lvl w:ilvl="2" w:tplc="D57EC23A">
      <w:numFmt w:val="bullet"/>
      <w:lvlText w:val="•"/>
      <w:lvlJc w:val="left"/>
      <w:pPr>
        <w:ind w:left="1023" w:hanging="185"/>
      </w:pPr>
      <w:rPr>
        <w:rFonts w:hint="default"/>
        <w:lang w:val="en-US" w:eastAsia="en-US" w:bidi="ar-SA"/>
      </w:rPr>
    </w:lvl>
    <w:lvl w:ilvl="3" w:tplc="AA1A4548">
      <w:numFmt w:val="bullet"/>
      <w:lvlText w:val="•"/>
      <w:lvlJc w:val="left"/>
      <w:pPr>
        <w:ind w:left="1275" w:hanging="185"/>
      </w:pPr>
      <w:rPr>
        <w:rFonts w:hint="default"/>
        <w:lang w:val="en-US" w:eastAsia="en-US" w:bidi="ar-SA"/>
      </w:rPr>
    </w:lvl>
    <w:lvl w:ilvl="4" w:tplc="36B2A77E">
      <w:numFmt w:val="bullet"/>
      <w:lvlText w:val="•"/>
      <w:lvlJc w:val="left"/>
      <w:pPr>
        <w:ind w:left="1527" w:hanging="185"/>
      </w:pPr>
      <w:rPr>
        <w:rFonts w:hint="default"/>
        <w:lang w:val="en-US" w:eastAsia="en-US" w:bidi="ar-SA"/>
      </w:rPr>
    </w:lvl>
    <w:lvl w:ilvl="5" w:tplc="07B29868">
      <w:numFmt w:val="bullet"/>
      <w:lvlText w:val="•"/>
      <w:lvlJc w:val="left"/>
      <w:pPr>
        <w:ind w:left="1779" w:hanging="185"/>
      </w:pPr>
      <w:rPr>
        <w:rFonts w:hint="default"/>
        <w:lang w:val="en-US" w:eastAsia="en-US" w:bidi="ar-SA"/>
      </w:rPr>
    </w:lvl>
    <w:lvl w:ilvl="6" w:tplc="62B07C94">
      <w:numFmt w:val="bullet"/>
      <w:lvlText w:val="•"/>
      <w:lvlJc w:val="left"/>
      <w:pPr>
        <w:ind w:left="2031" w:hanging="185"/>
      </w:pPr>
      <w:rPr>
        <w:rFonts w:hint="default"/>
        <w:lang w:val="en-US" w:eastAsia="en-US" w:bidi="ar-SA"/>
      </w:rPr>
    </w:lvl>
    <w:lvl w:ilvl="7" w:tplc="9B0C9002">
      <w:numFmt w:val="bullet"/>
      <w:lvlText w:val="•"/>
      <w:lvlJc w:val="left"/>
      <w:pPr>
        <w:ind w:left="2283" w:hanging="185"/>
      </w:pPr>
      <w:rPr>
        <w:rFonts w:hint="default"/>
        <w:lang w:val="en-US" w:eastAsia="en-US" w:bidi="ar-SA"/>
      </w:rPr>
    </w:lvl>
    <w:lvl w:ilvl="8" w:tplc="1FE64204">
      <w:numFmt w:val="bullet"/>
      <w:lvlText w:val="•"/>
      <w:lvlJc w:val="left"/>
      <w:pPr>
        <w:ind w:left="2535" w:hanging="185"/>
      </w:pPr>
      <w:rPr>
        <w:rFonts w:hint="default"/>
        <w:lang w:val="en-US" w:eastAsia="en-US" w:bidi="ar-SA"/>
      </w:rPr>
    </w:lvl>
  </w:abstractNum>
  <w:abstractNum w:abstractNumId="2">
    <w:nsid w:val="553E7313"/>
    <w:multiLevelType w:val="hybridMultilevel"/>
    <w:tmpl w:val="DCE6DD56"/>
    <w:lvl w:ilvl="0" w:tplc="D8D0451E">
      <w:start w:val="1"/>
      <w:numFmt w:val="decimal"/>
      <w:lvlText w:val="%1."/>
      <w:lvlJc w:val="left"/>
      <w:pPr>
        <w:ind w:left="931" w:hanging="720"/>
        <w:jc w:val="left"/>
      </w:pPr>
      <w:rPr>
        <w:rFonts w:ascii="Arial" w:eastAsia="Arial" w:hAnsi="Arial" w:cs="Arial" w:hint="default"/>
        <w:spacing w:val="-25"/>
        <w:w w:val="99"/>
        <w:sz w:val="22"/>
        <w:szCs w:val="22"/>
        <w:lang w:val="en-US" w:eastAsia="en-US" w:bidi="ar-SA"/>
      </w:rPr>
    </w:lvl>
    <w:lvl w:ilvl="1" w:tplc="E8BE5666">
      <w:numFmt w:val="bullet"/>
      <w:lvlText w:val="•"/>
      <w:lvlJc w:val="left"/>
      <w:pPr>
        <w:ind w:left="2045" w:hanging="720"/>
      </w:pPr>
      <w:rPr>
        <w:rFonts w:hint="default"/>
        <w:lang w:val="en-US" w:eastAsia="en-US" w:bidi="ar-SA"/>
      </w:rPr>
    </w:lvl>
    <w:lvl w:ilvl="2" w:tplc="1AA0E524">
      <w:numFmt w:val="bullet"/>
      <w:lvlText w:val="•"/>
      <w:lvlJc w:val="left"/>
      <w:pPr>
        <w:ind w:left="3151" w:hanging="720"/>
      </w:pPr>
      <w:rPr>
        <w:rFonts w:hint="default"/>
        <w:lang w:val="en-US" w:eastAsia="en-US" w:bidi="ar-SA"/>
      </w:rPr>
    </w:lvl>
    <w:lvl w:ilvl="3" w:tplc="2FE01B52">
      <w:numFmt w:val="bullet"/>
      <w:lvlText w:val="•"/>
      <w:lvlJc w:val="left"/>
      <w:pPr>
        <w:ind w:left="4257" w:hanging="720"/>
      </w:pPr>
      <w:rPr>
        <w:rFonts w:hint="default"/>
        <w:lang w:val="en-US" w:eastAsia="en-US" w:bidi="ar-SA"/>
      </w:rPr>
    </w:lvl>
    <w:lvl w:ilvl="4" w:tplc="73924012">
      <w:numFmt w:val="bullet"/>
      <w:lvlText w:val="•"/>
      <w:lvlJc w:val="left"/>
      <w:pPr>
        <w:ind w:left="5363" w:hanging="720"/>
      </w:pPr>
      <w:rPr>
        <w:rFonts w:hint="default"/>
        <w:lang w:val="en-US" w:eastAsia="en-US" w:bidi="ar-SA"/>
      </w:rPr>
    </w:lvl>
    <w:lvl w:ilvl="5" w:tplc="612A0A4E">
      <w:numFmt w:val="bullet"/>
      <w:lvlText w:val="•"/>
      <w:lvlJc w:val="left"/>
      <w:pPr>
        <w:ind w:left="6468" w:hanging="720"/>
      </w:pPr>
      <w:rPr>
        <w:rFonts w:hint="default"/>
        <w:lang w:val="en-US" w:eastAsia="en-US" w:bidi="ar-SA"/>
      </w:rPr>
    </w:lvl>
    <w:lvl w:ilvl="6" w:tplc="D1901C7A">
      <w:numFmt w:val="bullet"/>
      <w:lvlText w:val="•"/>
      <w:lvlJc w:val="left"/>
      <w:pPr>
        <w:ind w:left="7574" w:hanging="720"/>
      </w:pPr>
      <w:rPr>
        <w:rFonts w:hint="default"/>
        <w:lang w:val="en-US" w:eastAsia="en-US" w:bidi="ar-SA"/>
      </w:rPr>
    </w:lvl>
    <w:lvl w:ilvl="7" w:tplc="C8F85118">
      <w:numFmt w:val="bullet"/>
      <w:lvlText w:val="•"/>
      <w:lvlJc w:val="left"/>
      <w:pPr>
        <w:ind w:left="8680" w:hanging="720"/>
      </w:pPr>
      <w:rPr>
        <w:rFonts w:hint="default"/>
        <w:lang w:val="en-US" w:eastAsia="en-US" w:bidi="ar-SA"/>
      </w:rPr>
    </w:lvl>
    <w:lvl w:ilvl="8" w:tplc="5ED212C6">
      <w:numFmt w:val="bullet"/>
      <w:lvlText w:val="•"/>
      <w:lvlJc w:val="left"/>
      <w:pPr>
        <w:ind w:left="9786" w:hanging="720"/>
      </w:pPr>
      <w:rPr>
        <w:rFonts w:hint="default"/>
        <w:lang w:val="en-US" w:eastAsia="en-US" w:bidi="ar-SA"/>
      </w:rPr>
    </w:lvl>
  </w:abstractNum>
  <w:abstractNum w:abstractNumId="3">
    <w:nsid w:val="7BEB2AD2"/>
    <w:multiLevelType w:val="hybridMultilevel"/>
    <w:tmpl w:val="D1DC8EB6"/>
    <w:lvl w:ilvl="0" w:tplc="69F8BCD2">
      <w:start w:val="1"/>
      <w:numFmt w:val="decimal"/>
      <w:lvlText w:val="%1."/>
      <w:lvlJc w:val="left"/>
      <w:pPr>
        <w:ind w:left="577" w:hanging="179"/>
        <w:jc w:val="left"/>
      </w:pPr>
      <w:rPr>
        <w:rFonts w:hint="default"/>
        <w:spacing w:val="-7"/>
        <w:w w:val="99"/>
        <w:lang w:val="en-US" w:eastAsia="en-US" w:bidi="ar-SA"/>
      </w:rPr>
    </w:lvl>
    <w:lvl w:ilvl="1" w:tplc="7F44CFC4">
      <w:numFmt w:val="bullet"/>
      <w:lvlText w:val="•"/>
      <w:lvlJc w:val="left"/>
      <w:pPr>
        <w:ind w:left="871" w:hanging="179"/>
      </w:pPr>
      <w:rPr>
        <w:rFonts w:hint="default"/>
        <w:lang w:val="en-US" w:eastAsia="en-US" w:bidi="ar-SA"/>
      </w:rPr>
    </w:lvl>
    <w:lvl w:ilvl="2" w:tplc="53368DA6">
      <w:numFmt w:val="bullet"/>
      <w:lvlText w:val="•"/>
      <w:lvlJc w:val="left"/>
      <w:pPr>
        <w:ind w:left="1162" w:hanging="179"/>
      </w:pPr>
      <w:rPr>
        <w:rFonts w:hint="default"/>
        <w:lang w:val="en-US" w:eastAsia="en-US" w:bidi="ar-SA"/>
      </w:rPr>
    </w:lvl>
    <w:lvl w:ilvl="3" w:tplc="A4328F90">
      <w:numFmt w:val="bullet"/>
      <w:lvlText w:val="•"/>
      <w:lvlJc w:val="left"/>
      <w:pPr>
        <w:ind w:left="1453" w:hanging="179"/>
      </w:pPr>
      <w:rPr>
        <w:rFonts w:hint="default"/>
        <w:lang w:val="en-US" w:eastAsia="en-US" w:bidi="ar-SA"/>
      </w:rPr>
    </w:lvl>
    <w:lvl w:ilvl="4" w:tplc="F962CA5C">
      <w:numFmt w:val="bullet"/>
      <w:lvlText w:val="•"/>
      <w:lvlJc w:val="left"/>
      <w:pPr>
        <w:ind w:left="1745" w:hanging="179"/>
      </w:pPr>
      <w:rPr>
        <w:rFonts w:hint="default"/>
        <w:lang w:val="en-US" w:eastAsia="en-US" w:bidi="ar-SA"/>
      </w:rPr>
    </w:lvl>
    <w:lvl w:ilvl="5" w:tplc="B6C071BA">
      <w:numFmt w:val="bullet"/>
      <w:lvlText w:val="•"/>
      <w:lvlJc w:val="left"/>
      <w:pPr>
        <w:ind w:left="2036" w:hanging="179"/>
      </w:pPr>
      <w:rPr>
        <w:rFonts w:hint="default"/>
        <w:lang w:val="en-US" w:eastAsia="en-US" w:bidi="ar-SA"/>
      </w:rPr>
    </w:lvl>
    <w:lvl w:ilvl="6" w:tplc="82CE7B6E">
      <w:numFmt w:val="bullet"/>
      <w:lvlText w:val="•"/>
      <w:lvlJc w:val="left"/>
      <w:pPr>
        <w:ind w:left="2327" w:hanging="179"/>
      </w:pPr>
      <w:rPr>
        <w:rFonts w:hint="default"/>
        <w:lang w:val="en-US" w:eastAsia="en-US" w:bidi="ar-SA"/>
      </w:rPr>
    </w:lvl>
    <w:lvl w:ilvl="7" w:tplc="869EE5DA">
      <w:numFmt w:val="bullet"/>
      <w:lvlText w:val="•"/>
      <w:lvlJc w:val="left"/>
      <w:pPr>
        <w:ind w:left="2618" w:hanging="179"/>
      </w:pPr>
      <w:rPr>
        <w:rFonts w:hint="default"/>
        <w:lang w:val="en-US" w:eastAsia="en-US" w:bidi="ar-SA"/>
      </w:rPr>
    </w:lvl>
    <w:lvl w:ilvl="8" w:tplc="A0A8F36E">
      <w:numFmt w:val="bullet"/>
      <w:lvlText w:val="•"/>
      <w:lvlJc w:val="left"/>
      <w:pPr>
        <w:ind w:left="2910" w:hanging="17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LYwNjCyABJmRko6SsGpxcWZ+XkgBYa1AOVBerwsAAAA"/>
  </w:docVars>
  <w:rsids>
    <w:rsidRoot w:val="00AA2CF6"/>
    <w:rsid w:val="0004023D"/>
    <w:rsid w:val="002C4FF2"/>
    <w:rsid w:val="003572DE"/>
    <w:rsid w:val="00382832"/>
    <w:rsid w:val="003C0E0D"/>
    <w:rsid w:val="00445B13"/>
    <w:rsid w:val="005473D3"/>
    <w:rsid w:val="00687E02"/>
    <w:rsid w:val="006B4C98"/>
    <w:rsid w:val="00850967"/>
    <w:rsid w:val="0085276F"/>
    <w:rsid w:val="008D10B4"/>
    <w:rsid w:val="008E72DD"/>
    <w:rsid w:val="00A9281D"/>
    <w:rsid w:val="00AA2CF6"/>
    <w:rsid w:val="00CA5BAF"/>
    <w:rsid w:val="00CB0418"/>
    <w:rsid w:val="00D46B55"/>
    <w:rsid w:val="00D4751C"/>
    <w:rsid w:val="00D53BDB"/>
    <w:rsid w:val="00D65DEF"/>
    <w:rsid w:val="00DE6CCA"/>
    <w:rsid w:val="00E502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8"/>
    <o:shapelayout v:ext="edit">
      <o:idmap v:ext="edit" data="1"/>
    </o:shapelayout>
  </w:shapeDefaults>
  <w:decimalSymbol w:val="."/>
  <w:listSeparator w:val=","/>
  <w14:docId w14:val="4965AB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C4FF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2C4FF2"/>
    <w:pPr>
      <w:spacing w:before="92"/>
      <w:ind w:left="712" w:right="463"/>
      <w:jc w:val="center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2C4FF2"/>
    <w:pPr>
      <w:ind w:left="399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rsid w:val="002C4FF2"/>
    <w:pPr>
      <w:ind w:left="192"/>
      <w:jc w:val="center"/>
      <w:outlineLvl w:val="2"/>
    </w:pPr>
    <w:rPr>
      <w:rFonts w:ascii="Calibri" w:eastAsia="Calibri" w:hAnsi="Calibri" w:cs="Calibri"/>
      <w:sz w:val="24"/>
      <w:szCs w:val="24"/>
    </w:rPr>
  </w:style>
  <w:style w:type="paragraph" w:styleId="Heading4">
    <w:name w:val="heading 4"/>
    <w:basedOn w:val="Normal"/>
    <w:uiPriority w:val="1"/>
    <w:qFormat/>
    <w:rsid w:val="002C4FF2"/>
    <w:pPr>
      <w:ind w:left="21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C4FF2"/>
  </w:style>
  <w:style w:type="paragraph" w:styleId="ListParagraph">
    <w:name w:val="List Paragraph"/>
    <w:basedOn w:val="Normal"/>
    <w:uiPriority w:val="1"/>
    <w:qFormat/>
    <w:rsid w:val="002C4FF2"/>
    <w:pPr>
      <w:spacing w:before="42"/>
      <w:ind w:left="600" w:hanging="203"/>
    </w:pPr>
  </w:style>
  <w:style w:type="paragraph" w:customStyle="1" w:styleId="TableParagraph">
    <w:name w:val="Table Paragraph"/>
    <w:basedOn w:val="Normal"/>
    <w:uiPriority w:val="1"/>
    <w:qFormat/>
    <w:rsid w:val="002C4FF2"/>
  </w:style>
  <w:style w:type="paragraph" w:styleId="Header">
    <w:name w:val="header"/>
    <w:basedOn w:val="Normal"/>
    <w:link w:val="HeaderChar"/>
    <w:uiPriority w:val="99"/>
    <w:unhideWhenUsed/>
    <w:rsid w:val="00687E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7E0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87E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7E02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C4FF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2C4FF2"/>
    <w:pPr>
      <w:spacing w:before="92"/>
      <w:ind w:left="712" w:right="463"/>
      <w:jc w:val="center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2C4FF2"/>
    <w:pPr>
      <w:ind w:left="399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rsid w:val="002C4FF2"/>
    <w:pPr>
      <w:ind w:left="192"/>
      <w:jc w:val="center"/>
      <w:outlineLvl w:val="2"/>
    </w:pPr>
    <w:rPr>
      <w:rFonts w:ascii="Calibri" w:eastAsia="Calibri" w:hAnsi="Calibri" w:cs="Calibri"/>
      <w:sz w:val="24"/>
      <w:szCs w:val="24"/>
    </w:rPr>
  </w:style>
  <w:style w:type="paragraph" w:styleId="Heading4">
    <w:name w:val="heading 4"/>
    <w:basedOn w:val="Normal"/>
    <w:uiPriority w:val="1"/>
    <w:qFormat/>
    <w:rsid w:val="002C4FF2"/>
    <w:pPr>
      <w:ind w:left="21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C4FF2"/>
  </w:style>
  <w:style w:type="paragraph" w:styleId="ListParagraph">
    <w:name w:val="List Paragraph"/>
    <w:basedOn w:val="Normal"/>
    <w:uiPriority w:val="1"/>
    <w:qFormat/>
    <w:rsid w:val="002C4FF2"/>
    <w:pPr>
      <w:spacing w:before="42"/>
      <w:ind w:left="600" w:hanging="203"/>
    </w:pPr>
  </w:style>
  <w:style w:type="paragraph" w:customStyle="1" w:styleId="TableParagraph">
    <w:name w:val="Table Paragraph"/>
    <w:basedOn w:val="Normal"/>
    <w:uiPriority w:val="1"/>
    <w:qFormat/>
    <w:rsid w:val="002C4FF2"/>
  </w:style>
  <w:style w:type="paragraph" w:styleId="Header">
    <w:name w:val="header"/>
    <w:basedOn w:val="Normal"/>
    <w:link w:val="HeaderChar"/>
    <w:uiPriority w:val="99"/>
    <w:unhideWhenUsed/>
    <w:rsid w:val="00687E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7E0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87E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7E02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www.jjtu.ac.in/" TargetMode="Externa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mailto:enquiry@jjtu.ac.in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mailto:admission@jjtu.ac.i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form for 2020-21</vt:lpstr>
    </vt:vector>
  </TitlesOfParts>
  <Company>home</Company>
  <LinksUpToDate>false</LinksUpToDate>
  <CharactersWithSpaces>2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form for 2020-21</dc:title>
  <dc:creator>JJT University</dc:creator>
  <cp:lastModifiedBy>ismail - [2010]</cp:lastModifiedBy>
  <cp:revision>2</cp:revision>
  <cp:lastPrinted>2020-11-18T06:22:00Z</cp:lastPrinted>
  <dcterms:created xsi:type="dcterms:W3CDTF">2023-04-08T09:23:00Z</dcterms:created>
  <dcterms:modified xsi:type="dcterms:W3CDTF">2023-04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0T00:00:00Z</vt:filetime>
  </property>
  <property fmtid="{D5CDD505-2E9C-101B-9397-08002B2CF9AE}" pid="3" name="Creator">
    <vt:lpwstr>CorelDRAW X5</vt:lpwstr>
  </property>
  <property fmtid="{D5CDD505-2E9C-101B-9397-08002B2CF9AE}" pid="4" name="LastSaved">
    <vt:filetime>2020-08-10T00:00:00Z</vt:filetime>
  </property>
</Properties>
</file>